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F41CC9" w:rsidP="003B3810" w:rsidRDefault="00365EB8" w14:paraId="05FD054B" w14:textId="73759761">
      <w:pPr>
        <w:pStyle w:val="Heading1"/>
        <w:jc w:val="center"/>
      </w:pPr>
      <w:r>
        <w:t xml:space="preserve">Welcome to </w:t>
      </w:r>
      <w:r w:rsidR="00D332B0">
        <w:t>Might</w:t>
      </w:r>
      <w:r w:rsidR="00470602">
        <w:t>y</w:t>
      </w:r>
      <w:r w:rsidR="00D332B0">
        <w:t xml:space="preserve"> Oak Acorn Workbook</w:t>
      </w:r>
    </w:p>
    <w:p w:rsidR="00D332B0" w:rsidP="005E17EE" w:rsidRDefault="00D332B0" w14:paraId="39EF0DD8" w14:textId="07D7ADF1">
      <w:pPr>
        <w:pStyle w:val="Heading2"/>
      </w:pPr>
      <w:r>
        <w:t>Overview</w:t>
      </w:r>
    </w:p>
    <w:p w:rsidR="00D332B0" w:rsidP="00D332B0" w:rsidRDefault="00D332B0" w14:paraId="6958CEFF" w14:textId="0CDA91CD">
      <w:r>
        <w:tab/>
      </w:r>
      <w:r>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rsidR="00D332B0" w:rsidP="005E17EE" w:rsidRDefault="00D332B0" w14:paraId="23B68E25" w14:textId="283CA134">
      <w:pPr>
        <w:pStyle w:val="Heading2"/>
      </w:pPr>
      <w:r>
        <w:t>Purpose</w:t>
      </w:r>
    </w:p>
    <w:p w:rsidR="008A296C" w:rsidRDefault="00EE4C1F" w14:paraId="39CF4791" w14:textId="76F4BA8B">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rsidR="002C2FA6" w:rsidP="005E17EE" w:rsidRDefault="002C2FA6" w14:paraId="2FF8E61A" w14:textId="0826BAEC">
      <w:pPr>
        <w:pStyle w:val="Heading2"/>
      </w:pPr>
      <w:r>
        <w:t>Background</w:t>
      </w:r>
    </w:p>
    <w:p w:rsidR="002C2FA6" w:rsidRDefault="00913B0E" w14:paraId="615A861E" w14:textId="1671B9DD">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r>
      <w:r w:rsidR="002C2FA6">
        <w:t>Please read and watch the following information</w:t>
      </w:r>
    </w:p>
    <w:p w:rsidR="002442A0" w:rsidP="002442A0" w:rsidRDefault="00E738E2" w14:paraId="5044D2B1" w14:textId="71F31B78">
      <w:pPr>
        <w:pStyle w:val="ListParagraph"/>
        <w:numPr>
          <w:ilvl w:val="0"/>
          <w:numId w:val="1"/>
        </w:numPr>
      </w:pPr>
      <w:hyperlink w:history="1" r:id="rId9">
        <w:r w:rsidRPr="009D6423" w:rsidR="002442A0">
          <w:rPr>
            <w:rStyle w:val="Hyperlink"/>
          </w:rPr>
          <w:t>https://www.byui.edu/president/past-presidents/jacob-spori</w:t>
        </w:r>
      </w:hyperlink>
      <w:r w:rsidR="002442A0">
        <w:t xml:space="preserve"> </w:t>
      </w:r>
    </w:p>
    <w:p w:rsidR="002C2FA6" w:rsidP="002C2FA6" w:rsidRDefault="00E738E2" w14:paraId="487D83CB" w14:textId="563A4575">
      <w:pPr>
        <w:pStyle w:val="ListParagraph"/>
        <w:numPr>
          <w:ilvl w:val="0"/>
          <w:numId w:val="1"/>
        </w:numPr>
      </w:pPr>
      <w:hyperlink w:history="1" r:id="rId10">
        <w:r w:rsidRPr="009D6423" w:rsidR="0040064E">
          <w:rPr>
            <w:rStyle w:val="Hyperlink"/>
          </w:rPr>
          <w:t>https://www.byui.edu/devotionals/justin-hodges</w:t>
        </w:r>
      </w:hyperlink>
    </w:p>
    <w:p w:rsidR="005E17EE" w:rsidP="005E17EE" w:rsidRDefault="005E17EE" w14:paraId="70CC425F" w14:textId="316585E0">
      <w:pPr>
        <w:pStyle w:val="Heading2"/>
      </w:pPr>
      <w:r>
        <w:t>Requirements</w:t>
      </w:r>
    </w:p>
    <w:p w:rsidR="00865C72" w:rsidP="002442A0" w:rsidRDefault="00865C72" w14:paraId="47EF4F76" w14:textId="6022637C">
      <w:r>
        <w:t xml:space="preserve">Each project will </w:t>
      </w:r>
      <w:r w:rsidR="00B72224">
        <w:t>focus</w:t>
      </w:r>
      <w:r>
        <w:t xml:space="preserve"> on the Influence model</w:t>
      </w:r>
      <w:r w:rsidR="00C47C3A">
        <w:t xml:space="preserve"> and the Institutional Learning Outcomes.</w:t>
      </w:r>
      <w:r>
        <w:t xml:space="preserve"> </w:t>
      </w:r>
    </w:p>
    <w:p w:rsidR="00E50F1D" w:rsidP="002442A0" w:rsidRDefault="007B3CFB" w14:paraId="7A8B0381" w14:textId="4CF4936F">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rsidR="00E50F1D" w:rsidP="002442A0" w:rsidRDefault="008D7C06" w14:paraId="6C8B4F48" w14:textId="3D907CCB">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rsidR="00272432" w:rsidRDefault="00272432" w14:paraId="6714A04E" w14:textId="77777777">
      <w:r>
        <w:br w:type="page"/>
      </w:r>
    </w:p>
    <w:p w:rsidR="00F719E9" w:rsidP="002442A0" w:rsidRDefault="00EA226D" w14:paraId="1202ECA2" w14:textId="68F77F3E">
      <w:r>
        <w:lastRenderedPageBreak/>
        <w:t>The university has four Institutional Learning Outcomes.</w:t>
      </w:r>
    </w:p>
    <w:p w:rsidR="00087B0F" w:rsidP="00087B0F" w:rsidRDefault="00087B0F" w14:paraId="25282C2F" w14:textId="3E636162">
      <w:r>
        <w:t>Each of your Acorn Project</w:t>
      </w:r>
      <w:r w:rsidR="008B7335">
        <w:t>s</w:t>
      </w:r>
      <w:r>
        <w:t xml:space="preserve"> will be </w:t>
      </w:r>
      <w:r w:rsidR="00F34D8F">
        <w:t>assigned one</w:t>
      </w:r>
      <w:r>
        <w:t xml:space="preserve"> of these learning outcomes. </w:t>
      </w:r>
    </w:p>
    <w:p w:rsidR="00EA226D" w:rsidP="00EA226D" w:rsidRDefault="00BF166E" w14:paraId="5C87F716" w14:textId="6CE3F0B5">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rsidR="00BF166E" w:rsidP="00BF166E" w:rsidRDefault="00BF166E" w14:paraId="72022F90" w14:textId="1505A3F7">
      <w:pPr>
        <w:pStyle w:val="ListParagraph"/>
        <w:numPr>
          <w:ilvl w:val="1"/>
          <w:numId w:val="1"/>
        </w:numPr>
      </w:pPr>
      <w:r>
        <w:t>We believe in Jesus Christ as the Son of God and strive to follow Him.</w:t>
      </w:r>
    </w:p>
    <w:p w:rsidR="00EA226D" w:rsidP="00EA226D" w:rsidRDefault="00EA226D" w14:paraId="64377181" w14:textId="6F106AFB">
      <w:pPr>
        <w:pStyle w:val="ListParagraph"/>
        <w:numPr>
          <w:ilvl w:val="0"/>
          <w:numId w:val="1"/>
        </w:numPr>
      </w:pPr>
      <w:r>
        <w:t>Sound Thinkers</w:t>
      </w:r>
    </w:p>
    <w:p w:rsidR="00BF166E" w:rsidP="00BF166E" w:rsidRDefault="00BF166E" w14:paraId="2E83D600" w14:textId="2AB6BE0A">
      <w:pPr>
        <w:pStyle w:val="ListParagraph"/>
        <w:numPr>
          <w:ilvl w:val="1"/>
          <w:numId w:val="1"/>
        </w:numPr>
      </w:pPr>
      <w:r>
        <w:t>We frame and solve problems using creative and critical thinking.</w:t>
      </w:r>
    </w:p>
    <w:p w:rsidR="00EA226D" w:rsidP="00EA226D" w:rsidRDefault="00EA226D" w14:paraId="168986B4" w14:textId="3FA545B2">
      <w:pPr>
        <w:pStyle w:val="ListParagraph"/>
        <w:numPr>
          <w:ilvl w:val="0"/>
          <w:numId w:val="1"/>
        </w:numPr>
      </w:pPr>
      <w:r>
        <w:t>Effective Communicators</w:t>
      </w:r>
    </w:p>
    <w:p w:rsidR="00BF166E" w:rsidP="00BF166E" w:rsidRDefault="00BF166E" w14:paraId="426FA31E" w14:textId="42E1D328">
      <w:pPr>
        <w:pStyle w:val="ListParagraph"/>
        <w:numPr>
          <w:ilvl w:val="1"/>
          <w:numId w:val="1"/>
        </w:numPr>
      </w:pPr>
      <w:r>
        <w:t>We develop and express ideas that are purposeful, organized, and clear</w:t>
      </w:r>
    </w:p>
    <w:p w:rsidR="007F1ED0" w:rsidP="00EA226D" w:rsidRDefault="00BF166E" w14:paraId="6C5EB363" w14:textId="6E6A11B6">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rsidR="00BF166E" w:rsidP="00BF166E" w:rsidRDefault="00BF166E" w14:paraId="4FA46554" w14:textId="4B52F6C4">
      <w:pPr>
        <w:pStyle w:val="ListParagraph"/>
        <w:numPr>
          <w:ilvl w:val="1"/>
          <w:numId w:val="1"/>
        </w:numPr>
      </w:pPr>
      <w:r>
        <w:t>We work effectively with others to accomplish a shared vision.</w:t>
      </w:r>
    </w:p>
    <w:p w:rsidRPr="00BF166E" w:rsidR="00272432" w:rsidP="00BF166E" w:rsidRDefault="00BF166E" w14:paraId="220D438A" w14:textId="04C683E5">
      <w:pPr>
        <w:rPr>
          <w:b/>
          <w:bCs/>
        </w:rPr>
      </w:pPr>
      <w:r w:rsidRPr="00BF166E">
        <w:rPr>
          <w:b/>
          <w:bCs/>
        </w:rPr>
        <w:t xml:space="preserve">NOTE: </w:t>
      </w:r>
      <w:r w:rsidRPr="00BF166E" w:rsidR="000E2F20">
        <w:rPr>
          <w:b/>
          <w:bCs/>
        </w:rPr>
        <w:t>All I</w:t>
      </w:r>
      <w:r w:rsidR="00E22DA8">
        <w:rPr>
          <w:b/>
          <w:bCs/>
        </w:rPr>
        <w:t>.L.O.</w:t>
      </w:r>
      <w:r w:rsidRPr="00BF166E">
        <w:rPr>
          <w:b/>
          <w:bCs/>
        </w:rPr>
        <w:t>s</w:t>
      </w:r>
      <w:r w:rsidRPr="00BF166E" w:rsidR="000E2F20">
        <w:rPr>
          <w:b/>
          <w:bCs/>
        </w:rPr>
        <w:t xml:space="preserve"> need a project</w:t>
      </w:r>
      <w:r w:rsidRPr="00BF166E">
        <w:rPr>
          <w:b/>
          <w:bCs/>
        </w:rPr>
        <w:t>.</w:t>
      </w:r>
    </w:p>
    <w:p w:rsidR="005E17EE" w:rsidP="005E17EE" w:rsidRDefault="00913B0E" w14:paraId="20F04C7A" w14:textId="02304B31">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rsidR="00FF6633" w:rsidP="00607BB4" w:rsidRDefault="00FF6633" w14:paraId="345E2B59" w14:textId="1F4A34C9">
      <w:r>
        <w:t>A project will consist of the following parts</w:t>
      </w:r>
    </w:p>
    <w:p w:rsidR="00A568F7" w:rsidP="00A568F7" w:rsidRDefault="00FF6633" w14:paraId="21962B1C" w14:textId="4D59FF9B">
      <w:pPr>
        <w:pStyle w:val="ListParagraph"/>
        <w:numPr>
          <w:ilvl w:val="0"/>
          <w:numId w:val="1"/>
        </w:numPr>
      </w:pPr>
      <w:r>
        <w:t>List the values associated with the project</w:t>
      </w:r>
      <w:r w:rsidR="00A568F7">
        <w:t xml:space="preserve"> &amp; </w:t>
      </w:r>
      <w:r w:rsidR="00BF166E">
        <w:t>a</w:t>
      </w:r>
      <w:r>
        <w:t xml:space="preserve"> statement of the project vision</w:t>
      </w:r>
    </w:p>
    <w:p w:rsidR="00FF6633" w:rsidP="00FF6633" w:rsidRDefault="00FF6633" w14:paraId="639DE905" w14:textId="06790907">
      <w:pPr>
        <w:pStyle w:val="ListParagraph"/>
        <w:numPr>
          <w:ilvl w:val="0"/>
          <w:numId w:val="1"/>
        </w:numPr>
      </w:pPr>
      <w:r>
        <w:t xml:space="preserve">Describe each of your roles </w:t>
      </w:r>
    </w:p>
    <w:p w:rsidR="00FF6633" w:rsidP="00FF6633" w:rsidRDefault="00A568F7" w14:paraId="095D7029" w14:textId="10AFAACA">
      <w:pPr>
        <w:pStyle w:val="ListParagraph"/>
        <w:numPr>
          <w:ilvl w:val="0"/>
          <w:numId w:val="1"/>
        </w:numPr>
      </w:pPr>
      <w:r>
        <w:t>A statement of your vision of su</w:t>
      </w:r>
      <w:r w:rsidR="00D254F4">
        <w:t>ccess</w:t>
      </w:r>
    </w:p>
    <w:p w:rsidR="00BF166E" w:rsidP="00FF6633" w:rsidRDefault="00BF166E" w14:paraId="3E37B3D1" w14:textId="251148CD">
      <w:pPr>
        <w:pStyle w:val="ListParagraph"/>
        <w:numPr>
          <w:ilvl w:val="0"/>
          <w:numId w:val="1"/>
        </w:numPr>
      </w:pPr>
      <w:r>
        <w:t>Each project must be a minimum of 10</w:t>
      </w:r>
      <w:r w:rsidR="00746236">
        <w:t>-20</w:t>
      </w:r>
      <w:r>
        <w:t xml:space="preserve"> hours</w:t>
      </w:r>
      <w:r w:rsidR="004C4E52">
        <w:t xml:space="preserve">. </w:t>
      </w:r>
    </w:p>
    <w:p w:rsidR="00D254F4" w:rsidP="00FF6633" w:rsidRDefault="006C7F22" w14:paraId="1CDC31E9" w14:textId="32BCA71B">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rsidR="00A82C4E" w:rsidP="00FF6633" w:rsidRDefault="00A82C4E" w14:paraId="1E3B93C9" w14:textId="3C3C6093">
      <w:pPr>
        <w:pStyle w:val="ListParagraph"/>
        <w:numPr>
          <w:ilvl w:val="0"/>
          <w:numId w:val="1"/>
        </w:numPr>
      </w:pPr>
      <w:r>
        <w:t>Definition of the Goal: Who, What, Where, When, How &amp; Why</w:t>
      </w:r>
    </w:p>
    <w:p w:rsidR="00A82C4E" w:rsidP="00FF6633" w:rsidRDefault="00A82C4E" w14:paraId="7B316B0D" w14:textId="750AD366">
      <w:pPr>
        <w:pStyle w:val="ListParagraph"/>
        <w:numPr>
          <w:ilvl w:val="0"/>
          <w:numId w:val="1"/>
        </w:numPr>
      </w:pPr>
      <w:r>
        <w:t>List of Milestone, Achievements, Checkpoints, and Deliverables.</w:t>
      </w:r>
    </w:p>
    <w:p w:rsidR="001117F1" w:rsidP="001117F1" w:rsidRDefault="001117F1" w14:paraId="3E51A820" w14:textId="0F64CCE0">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rsidR="00BF166E" w:rsidRDefault="00BF166E" w14:paraId="4766059C" w14:textId="77777777">
      <w:pPr>
        <w:rPr>
          <w:rFonts w:asciiTheme="majorHAnsi" w:hAnsiTheme="majorHAnsi" w:eastAsiaTheme="majorEastAsia" w:cstheme="majorBidi"/>
          <w:color w:val="2F5496" w:themeColor="accent1" w:themeShade="BF"/>
          <w:sz w:val="26"/>
          <w:szCs w:val="26"/>
        </w:rPr>
      </w:pPr>
      <w:r>
        <w:br w:type="page"/>
      </w:r>
    </w:p>
    <w:p w:rsidR="00272432" w:rsidP="00471842" w:rsidRDefault="00272432" w14:paraId="6E4BCD30" w14:textId="0AF3D604">
      <w:pPr>
        <w:pStyle w:val="Heading2"/>
      </w:pPr>
      <w:r>
        <w:lastRenderedPageBreak/>
        <w:t>Types of Projects</w:t>
      </w:r>
    </w:p>
    <w:p w:rsidR="00272432" w:rsidP="001117F1" w:rsidRDefault="007A20EC" w14:paraId="2E2DA9B1" w14:textId="5BBC2345">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rsidR="00CD39EB" w:rsidP="00471842" w:rsidRDefault="00CD39EB" w14:paraId="0E4D3274" w14:textId="38862216">
      <w:r>
        <w:t xml:space="preserve">Examples of Acorn project: </w:t>
      </w:r>
    </w:p>
    <w:p w:rsidR="00CD39EB" w:rsidP="00471842" w:rsidRDefault="00CE2230" w14:paraId="0CD68142" w14:textId="61017B6C">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rsidR="00471842" w:rsidP="00765375" w:rsidRDefault="00471842" w14:paraId="263CDCEE" w14:textId="6B58D4E9">
      <w:pPr>
        <w:pStyle w:val="ListParagraph"/>
        <w:numPr>
          <w:ilvl w:val="0"/>
          <w:numId w:val="1"/>
        </w:numPr>
      </w:pPr>
      <w:r>
        <w:t xml:space="preserve">Attend a </w:t>
      </w:r>
      <w:hyperlink w:history="1" r:id="rId16">
        <w:r w:rsidRPr="000947F2" w:rsidR="00765375">
          <w:rPr>
            <w:rStyle w:val="Hyperlink"/>
          </w:rPr>
          <w:t>Career Services</w:t>
        </w:r>
      </w:hyperlink>
      <w:r w:rsidR="00765375">
        <w:t xml:space="preserve"> event as a team and work on a deliverable</w:t>
      </w:r>
    </w:p>
    <w:p w:rsidR="000947F2" w:rsidP="000947F2" w:rsidRDefault="000947F2" w14:paraId="7438996C" w14:textId="315CB4D5">
      <w:pPr>
        <w:pStyle w:val="ListParagraph"/>
        <w:numPr>
          <w:ilvl w:val="0"/>
          <w:numId w:val="1"/>
        </w:numPr>
      </w:pPr>
      <w:r>
        <w:t xml:space="preserve">Participate in </w:t>
      </w:r>
      <w:r w:rsidR="00CE2230">
        <w:t>“</w:t>
      </w:r>
      <w:hyperlink w:history="1" r:id="rId17">
        <w:r w:rsidRPr="00B849D1">
          <w:rPr>
            <w:rStyle w:val="Hyperlink"/>
          </w:rPr>
          <w:t>Get Involved</w:t>
        </w:r>
      </w:hyperlink>
      <w:r w:rsidR="00CE2230">
        <w:rPr>
          <w:rStyle w:val="Hyperlink"/>
        </w:rPr>
        <w:t>”</w:t>
      </w:r>
      <w:r>
        <w:t>: Recreation, Ushering, Get Connected, I-Serve, Peer Mentoring, Rep Council, Tutoring</w:t>
      </w:r>
    </w:p>
    <w:p w:rsidR="00765375" w:rsidP="00765375" w:rsidRDefault="004666CF" w14:paraId="02C20C65" w14:textId="11E2F55C">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rsidR="003A187F" w:rsidP="00765375" w:rsidRDefault="003A187F" w14:paraId="159C66CB" w14:textId="287E64C9">
      <w:pPr>
        <w:pStyle w:val="ListParagraph"/>
        <w:numPr>
          <w:ilvl w:val="0"/>
          <w:numId w:val="1"/>
        </w:numPr>
      </w:pPr>
      <w:r>
        <w:t xml:space="preserve">Create a program together, use a collaborative tool </w:t>
      </w:r>
      <w:r w:rsidR="001A5B5B">
        <w:t xml:space="preserve">and resource repository. </w:t>
      </w:r>
    </w:p>
    <w:p w:rsidR="00612B59" w:rsidP="00765375" w:rsidRDefault="00C42815" w14:paraId="0E28FDEF" w14:textId="4BA7538A">
      <w:pPr>
        <w:pStyle w:val="ListParagraph"/>
        <w:numPr>
          <w:ilvl w:val="0"/>
          <w:numId w:val="1"/>
        </w:numPr>
      </w:pPr>
      <w:r>
        <w:t>Join a Department Society and work together to contribute to a project</w:t>
      </w:r>
    </w:p>
    <w:p w:rsidR="00C42815" w:rsidP="00765375" w:rsidRDefault="006C3657" w14:paraId="6D3CB5CA" w14:textId="3892B562">
      <w:pPr>
        <w:pStyle w:val="ListParagraph"/>
        <w:numPr>
          <w:ilvl w:val="0"/>
          <w:numId w:val="1"/>
        </w:numPr>
      </w:pPr>
      <w:r>
        <w:t>Attend a Society Event such as a Hack-A-Thon, participate as a team</w:t>
      </w:r>
    </w:p>
    <w:p w:rsidR="006C3657" w:rsidP="00765375" w:rsidRDefault="00BF166E" w14:paraId="604F287D" w14:textId="1FB64B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rsidR="004666CF" w:rsidP="00765375" w:rsidRDefault="00542D0D" w14:paraId="51F5DE27" w14:textId="5F449B0A">
      <w:pPr>
        <w:pStyle w:val="ListParagraph"/>
        <w:numPr>
          <w:ilvl w:val="0"/>
          <w:numId w:val="1"/>
        </w:numPr>
      </w:pPr>
      <w:r>
        <w:t>Attend a Leadership conference</w:t>
      </w:r>
      <w:r w:rsidR="00976D0C">
        <w:t xml:space="preserve">/activity </w:t>
      </w:r>
      <w:r>
        <w:t>produce</w:t>
      </w:r>
      <w:r w:rsidR="00976D0C">
        <w:t>d</w:t>
      </w:r>
      <w:r>
        <w:t xml:space="preserve"> by Student Services</w:t>
      </w:r>
    </w:p>
    <w:p w:rsidR="00650897" w:rsidP="00765375" w:rsidRDefault="00650897" w14:paraId="4F759875" w14:textId="2954F5E4">
      <w:pPr>
        <w:pStyle w:val="ListParagraph"/>
        <w:numPr>
          <w:ilvl w:val="0"/>
          <w:numId w:val="1"/>
        </w:numPr>
      </w:pPr>
      <w:r>
        <w:t xml:space="preserve">Participate in an Escape </w:t>
      </w:r>
      <w:r w:rsidR="008B7DB0">
        <w:t>R</w:t>
      </w:r>
      <w:r>
        <w:t>oom</w:t>
      </w:r>
      <w:r w:rsidR="00546C19">
        <w:t xml:space="preserve">, Rope Course, </w:t>
      </w:r>
      <w:r w:rsidR="008E42CA">
        <w:t>or similar activity</w:t>
      </w:r>
    </w:p>
    <w:p w:rsidR="00650897" w:rsidP="00765375" w:rsidRDefault="004D5A5D" w14:paraId="6F5AC9DB" w14:textId="7F2435D2">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rsidR="009C77AE" w:rsidP="00655F79" w:rsidRDefault="00655F79" w14:paraId="202D219D" w14:textId="78CE4BF2">
      <w:pPr>
        <w:pStyle w:val="ListParagraph"/>
        <w:numPr>
          <w:ilvl w:val="0"/>
          <w:numId w:val="1"/>
        </w:numPr>
      </w:pPr>
      <w:r>
        <w:t xml:space="preserve">Plan </w:t>
      </w:r>
      <w:r w:rsidR="00193366">
        <w:t>three</w:t>
      </w:r>
      <w:r>
        <w:t xml:space="preserve"> group date, with at least 3 activities</w:t>
      </w:r>
    </w:p>
    <w:p w:rsidR="0093481A" w:rsidP="00655F79" w:rsidRDefault="0093481A" w14:paraId="57BC3F85" w14:textId="45C4F91D">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rsidR="009C77AE" w:rsidP="009C77AE" w:rsidRDefault="009C77AE" w14:paraId="7561077C" w14:textId="3CEB1C98">
      <w:pPr>
        <w:pStyle w:val="Heading1"/>
      </w:pPr>
      <w:r>
        <w:t xml:space="preserve">Participation </w:t>
      </w:r>
    </w:p>
    <w:p w:rsidR="0093466A" w:rsidP="009C77AE" w:rsidRDefault="009C77AE" w14:paraId="0EC5420F" w14:textId="4AEB72E2">
      <w:r>
        <w:t xml:space="preserve">Each project should be </w:t>
      </w:r>
      <w:r w:rsidR="00CE2230">
        <w:t xml:space="preserve">a </w:t>
      </w:r>
      <w:r w:rsidRPr="00391BC7" w:rsidR="00391BC7">
        <w:t xml:space="preserve">significant </w:t>
      </w:r>
      <w:r>
        <w:t xml:space="preserve">effort. </w:t>
      </w:r>
      <w:r w:rsidR="0093466A">
        <w:t xml:space="preserve">It will require some brainstorming, planning, execution, and reflections. </w:t>
      </w:r>
    </w:p>
    <w:p w:rsidR="00160886" w:rsidP="009C77AE" w:rsidRDefault="0093466A" w14:paraId="6B5DAA3D" w14:textId="5A30E175">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rsidR="00160886" w:rsidP="009C77AE" w:rsidRDefault="00CE2230" w14:paraId="0DBB43A8" w14:textId="282E2655">
      <w:r>
        <w:t xml:space="preserve">You work together as a team and do not split up the projects individually among yourselves. </w:t>
      </w:r>
    </w:p>
    <w:p w:rsidR="00293A3E" w:rsidP="009C77AE" w:rsidRDefault="00293A3E" w14:paraId="74BDEA93" w14:textId="22B4D0CE">
      <w:r>
        <w:br w:type="page"/>
      </w:r>
    </w:p>
    <w:p w:rsidR="00D64B32" w:rsidP="00D64B32" w:rsidRDefault="00655F79" w14:paraId="0127E805" w14:textId="0D814FE4">
      <w:pPr>
        <w:pStyle w:val="Heading1"/>
      </w:pPr>
      <w:r>
        <w:lastRenderedPageBreak/>
        <w:t xml:space="preserve">Brainstorming </w:t>
      </w:r>
    </w:p>
    <w:p w:rsidR="00E635C8" w:rsidP="00E635C8" w:rsidRDefault="006D7D7C" w14:paraId="28B5E698" w14:textId="5CB88194">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rsidR="00292BF1" w:rsidP="00A073AC" w:rsidRDefault="00FE4846" w14:paraId="34F8C8AC" w14:textId="7C75A38E">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rsidR="00AA42BD" w:rsidP="00AA42BD" w:rsidRDefault="00CE2230" w14:paraId="36C63CEB" w14:textId="6D0477C8">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rsidR="00AA42BD" w:rsidP="00AA42BD" w:rsidRDefault="00AA42BD" w14:paraId="2011773A" w14:textId="025A608D">
      <w:pPr>
        <w:pStyle w:val="ListParagraph"/>
        <w:numPr>
          <w:ilvl w:val="0"/>
          <w:numId w:val="1"/>
        </w:numPr>
      </w:pPr>
      <w:r>
        <w:t>Listening</w:t>
      </w:r>
      <w:r w:rsidRPr="009D54BA" w:rsidR="009D54BA">
        <w:t xml:space="preserve"> </w:t>
      </w:r>
    </w:p>
    <w:p w:rsidR="00095CAA" w:rsidP="00095CAA" w:rsidRDefault="00CE2230" w14:paraId="7113A5FA" w14:textId="5A493693">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rsidR="00FB7A5A" w:rsidP="00095CAA" w:rsidRDefault="00F65C0A" w14:paraId="4FF81B38" w14:textId="6E6EA52D">
      <w:pPr>
        <w:pStyle w:val="ListParagraph"/>
        <w:numPr>
          <w:ilvl w:val="1"/>
          <w:numId w:val="1"/>
        </w:numPr>
      </w:pPr>
      <w:r>
        <w:t>“</w:t>
      </w:r>
      <w:r w:rsidR="00FB7A5A">
        <w:t xml:space="preserve">Seek first to </w:t>
      </w:r>
      <w:r w:rsidR="00EB7C91">
        <w:t>understand,</w:t>
      </w:r>
      <w:r>
        <w:t xml:space="preserve"> then to be understood” – Steven R. Covey</w:t>
      </w:r>
    </w:p>
    <w:p w:rsidR="00292BF1" w:rsidP="00A073AC" w:rsidRDefault="004E4B6C" w14:paraId="0F1465D1" w14:textId="2BC23997">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rsidR="00123663" w:rsidP="00123663" w:rsidRDefault="00123663" w14:paraId="1B8D3E2A" w14:textId="285A30A4">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rsidR="00F3117B" w:rsidP="002F43DD" w:rsidRDefault="003B2D26" w14:paraId="552160FE" w14:textId="1A1A83EF">
      <w:pPr>
        <w:pStyle w:val="ListParagraph"/>
        <w:numPr>
          <w:ilvl w:val="1"/>
          <w:numId w:val="1"/>
        </w:numPr>
      </w:pPr>
      <w:r>
        <w:t>A c</w:t>
      </w:r>
      <w:r w:rsidR="002F43DD">
        <w:t>ouple of questions to ask to help with the process</w:t>
      </w:r>
    </w:p>
    <w:p w:rsidR="002F43DD" w:rsidP="002F43DD" w:rsidRDefault="002F43DD" w14:paraId="32B63832" w14:textId="72E5AA04">
      <w:pPr>
        <w:pStyle w:val="ListParagraph"/>
        <w:numPr>
          <w:ilvl w:val="2"/>
          <w:numId w:val="1"/>
        </w:numPr>
      </w:pPr>
      <w:r>
        <w:t>If you had unlimited finances, what would you do?</w:t>
      </w:r>
    </w:p>
    <w:p w:rsidR="002F43DD" w:rsidP="002F43DD" w:rsidRDefault="002F43DD" w14:paraId="61756A10" w14:textId="2AF2B18D">
      <w:pPr>
        <w:pStyle w:val="ListParagraph"/>
        <w:numPr>
          <w:ilvl w:val="2"/>
          <w:numId w:val="1"/>
        </w:numPr>
      </w:pPr>
      <w:r>
        <w:t>If you had magic, what would you do?</w:t>
      </w:r>
    </w:p>
    <w:p w:rsidR="002F43DD" w:rsidP="002F43DD" w:rsidRDefault="00522A8F" w14:paraId="3B92382D" w14:textId="6D5871CC">
      <w:pPr>
        <w:pStyle w:val="ListParagraph"/>
        <w:numPr>
          <w:ilvl w:val="2"/>
          <w:numId w:val="1"/>
        </w:numPr>
      </w:pPr>
      <w:r>
        <w:t>If you had unlimited time, what would you do?</w:t>
      </w:r>
    </w:p>
    <w:p w:rsidR="00AA42BD" w:rsidP="00A073AC" w:rsidRDefault="009A068A" w14:paraId="198C51CA" w14:textId="536995E7">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rsidR="00522A8F" w:rsidP="00522A8F" w:rsidRDefault="00522A8F" w14:paraId="05B8C093" w14:textId="63C1F09B">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rsidR="00FF04CA" w:rsidP="00FF04CA" w:rsidRDefault="00FF04CA" w14:paraId="55E51018" w14:textId="2CC24FE2">
      <w:pPr>
        <w:pStyle w:val="ListParagraph"/>
        <w:numPr>
          <w:ilvl w:val="1"/>
          <w:numId w:val="1"/>
        </w:numPr>
      </w:pPr>
      <w:r>
        <w:t xml:space="preserve">Steps: Describe the problem, gather information, </w:t>
      </w:r>
      <w:r w:rsidR="00084EDF">
        <w:t>determine important factors, visualize the solution, create action steps.</w:t>
      </w:r>
    </w:p>
    <w:p w:rsidR="00525F84" w:rsidP="00F70BC2" w:rsidRDefault="00525F84" w14:paraId="588B245B" w14:textId="4849E6B8">
      <w:pPr>
        <w:pStyle w:val="ListParagraph"/>
        <w:numPr>
          <w:ilvl w:val="0"/>
          <w:numId w:val="1"/>
        </w:numPr>
      </w:pPr>
      <w:r>
        <w:t>Decision making</w:t>
      </w:r>
      <w:r w:rsidRPr="009A068A" w:rsidR="009A068A">
        <w:t xml:space="preserve"> </w:t>
      </w:r>
    </w:p>
    <w:p w:rsidR="00F70BC2" w:rsidP="00F70BC2" w:rsidRDefault="009A068A" w14:paraId="72413081" w14:textId="63E3143E">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rsidR="008A7367" w:rsidP="00F70BC2" w:rsidRDefault="008A7367" w14:paraId="3595B67A" w14:textId="553713A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rsidR="00D7315B" w:rsidRDefault="00D7315B" w14:paraId="76798952" w14:textId="77777777">
      <w:r>
        <w:br w:type="page"/>
      </w:r>
    </w:p>
    <w:p w:rsidR="00AA42BD" w:rsidP="00A073AC" w:rsidRDefault="00A073AC" w14:paraId="690F14C4" w14:textId="754BC2B5">
      <w:pPr>
        <w:pStyle w:val="ListParagraph"/>
        <w:numPr>
          <w:ilvl w:val="0"/>
          <w:numId w:val="1"/>
        </w:numPr>
      </w:pPr>
      <w:r>
        <w:lastRenderedPageBreak/>
        <w:t>Conflict Management</w:t>
      </w:r>
      <w:r w:rsidRPr="00D7315B" w:rsidR="00D7315B">
        <w:t xml:space="preserve"> </w:t>
      </w:r>
    </w:p>
    <w:p w:rsidR="006D5B12" w:rsidP="006D5B12" w:rsidRDefault="00D7315B" w14:paraId="32A9732F" w14:textId="1966F83A">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Pr="009B5ECA" w:rsidR="009B5ECA">
        <w:t xml:space="preserve"> </w:t>
      </w:r>
      <w:r w:rsidRPr="009B5ECA" w:rsid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Pr="009B5ECA" w:rsidR="009B5ECA">
        <w:rPr>
          <w:noProof/>
        </w:rPr>
        <w:t>boat does not sail,</w:t>
      </w:r>
      <w:r w:rsidR="009456F9">
        <w:rPr>
          <w:noProof/>
        </w:rPr>
        <w:t xml:space="preserve"> and</w:t>
      </w:r>
      <w:r w:rsidRPr="009B5ECA" w:rsidR="009B5ECA">
        <w:rPr>
          <w:noProof/>
        </w:rPr>
        <w:t xml:space="preserve"> planes don’t fly</w:t>
      </w:r>
      <w:r w:rsidR="009456F9">
        <w:rPr>
          <w:noProof/>
        </w:rPr>
        <w:t>. W</w:t>
      </w:r>
      <w:r w:rsidRPr="009B5ECA" w:rsidR="009B5ECA">
        <w:rPr>
          <w:noProof/>
        </w:rPr>
        <w:t xml:space="preserve">e do not strengthen our muscles, bones, and tendons. Good Conflict Management </w:t>
      </w:r>
      <w:r w:rsidR="009456F9">
        <w:rPr>
          <w:noProof/>
        </w:rPr>
        <w:t>creates a space where ideas can share, discuss</w:t>
      </w:r>
      <w:r w:rsidRPr="009B5ECA" w:rsidR="009B5ECA">
        <w:rPr>
          <w:noProof/>
        </w:rPr>
        <w:t>, analyze, poked at, torn apart, and put back together better, without insults, put-downs, or negative feels.</w:t>
      </w:r>
      <w:r w:rsidR="00BC636A">
        <w:t xml:space="preserve"> </w:t>
      </w:r>
    </w:p>
    <w:p w:rsidR="00BF0891" w:rsidP="006D5B12" w:rsidRDefault="00BF0891" w14:paraId="23BB7E69" w14:textId="1E4D7A4D">
      <w:pPr>
        <w:pStyle w:val="ListParagraph"/>
        <w:numPr>
          <w:ilvl w:val="1"/>
          <w:numId w:val="1"/>
        </w:numPr>
      </w:pPr>
      <w:r>
        <w:t>“You can empower yourself, but can only encourage others</w:t>
      </w:r>
      <w:r w:rsidR="009456F9">
        <w:t>.</w:t>
      </w:r>
      <w:r>
        <w:t>”</w:t>
      </w:r>
    </w:p>
    <w:p w:rsidR="00D64B32" w:rsidP="00D7315B" w:rsidRDefault="00BF0891" w14:paraId="6C254831" w14:textId="2AC3B293">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rsidR="00AA42BD" w:rsidP="00A073AC" w:rsidRDefault="00A47E16" w14:paraId="4650FDDA" w14:textId="5037984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rsidR="00E33D1E" w:rsidP="00E33D1E" w:rsidRDefault="003A5454" w14:paraId="5249586C" w14:textId="0444BF7B">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rsidR="008631B8" w:rsidP="008631B8" w:rsidRDefault="008631B8" w14:paraId="7CCA9AD1" w14:textId="6919F8EA">
      <w:pPr>
        <w:pStyle w:val="ListParagraph"/>
        <w:numPr>
          <w:ilvl w:val="2"/>
          <w:numId w:val="1"/>
        </w:numPr>
      </w:pPr>
      <w:r>
        <w:t>Form of Communication</w:t>
      </w:r>
      <w:r w:rsidR="00C35080">
        <w:t>: Nonverbal, Oral, and Written</w:t>
      </w:r>
    </w:p>
    <w:p w:rsidR="00C35080" w:rsidP="008631B8" w:rsidRDefault="00C35080" w14:paraId="52519D73" w14:textId="7841BEB3">
      <w:pPr>
        <w:pStyle w:val="ListParagraph"/>
        <w:numPr>
          <w:ilvl w:val="2"/>
          <w:numId w:val="1"/>
        </w:numPr>
      </w:pPr>
      <w:r>
        <w:t xml:space="preserve">Blueprint of Communication: Message, Sender, and </w:t>
      </w:r>
      <w:r w:rsidR="00EF0466">
        <w:t>Receiver</w:t>
      </w:r>
    </w:p>
    <w:p w:rsidR="00534377" w:rsidP="008631B8" w:rsidRDefault="00534377" w14:paraId="3522A4A9" w14:textId="6EE36D4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rsidR="00534377" w:rsidP="00EF0466" w:rsidRDefault="004E1764" w14:paraId="0179CEE4" w14:textId="25E45533">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rsidR="00AA42BD" w:rsidP="00A073AC" w:rsidRDefault="002B0413" w14:paraId="603A1750" w14:textId="2C6CC4B2">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rsidR="00345882" w:rsidP="00345882" w:rsidRDefault="00345882" w14:paraId="165D3E18" w14:textId="0218F8C7">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rsidR="001201BD" w:rsidP="00345882" w:rsidRDefault="001201BD" w14:paraId="27F8F194" w14:textId="244B7E1E">
      <w:pPr>
        <w:pStyle w:val="ListParagraph"/>
        <w:numPr>
          <w:ilvl w:val="1"/>
          <w:numId w:val="1"/>
        </w:numPr>
      </w:pPr>
    </w:p>
    <w:p w:rsidR="00AA42BD" w:rsidP="00A073AC" w:rsidRDefault="00CD0C16" w14:paraId="022EF0F4" w14:textId="3CC5ED24">
      <w:pPr>
        <w:pStyle w:val="ListParagraph"/>
        <w:numPr>
          <w:ilvl w:val="0"/>
          <w:numId w:val="1"/>
        </w:numPr>
      </w:pPr>
      <w:r>
        <w:t>Change</w:t>
      </w:r>
      <w:r w:rsidRPr="00150271" w:rsidR="00150271">
        <w:t xml:space="preserve"> </w:t>
      </w:r>
    </w:p>
    <w:p w:rsidR="00686C3A" w:rsidP="00AA42BD" w:rsidRDefault="00150271" w14:paraId="5F56C421" w14:textId="2D40FA5B">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1724" w:rsidR="00ED1724">
        <w:t xml:space="preserve"> </w:t>
      </w:r>
      <w:r w:rsidRPr="00ED1724" w:rsidR="00ED1724">
        <w:rPr>
          <w:noProof/>
        </w:rPr>
        <w:t>Things are going to change</w:t>
      </w:r>
      <w:r w:rsidR="00E22DA8">
        <w:rPr>
          <w:noProof/>
        </w:rPr>
        <w:t>;</w:t>
      </w:r>
      <w:r w:rsidRPr="00ED1724" w:rsidR="00ED1724">
        <w:rPr>
          <w:noProof/>
        </w:rPr>
        <w:t xml:space="preserve"> plan on it. </w:t>
      </w:r>
      <w:r w:rsidR="00783988">
        <w:rPr>
          <w:noProof/>
        </w:rPr>
        <w:t xml:space="preserve">The first plan never works out. </w:t>
      </w:r>
      <w:r w:rsidRPr="00ED1724" w:rsidR="00ED1724">
        <w:rPr>
          <w:noProof/>
        </w:rPr>
        <w:t>The original idea will not be the final product. Being adaptable is necessary. Ask a carpenter i</w:t>
      </w:r>
      <w:r w:rsidR="00623C0B">
        <w:rPr>
          <w:noProof/>
        </w:rPr>
        <w:t>f</w:t>
      </w:r>
      <w:r w:rsidRPr="00ED1724" w:rsidR="00ED1724">
        <w:rPr>
          <w:noProof/>
        </w:rPr>
        <w:t xml:space="preserve"> every cut </w:t>
      </w:r>
      <w:r w:rsidR="00623C0B">
        <w:rPr>
          <w:noProof/>
        </w:rPr>
        <w:t xml:space="preserve">is </w:t>
      </w:r>
      <w:r w:rsidRPr="00ED1724" w:rsidR="00ED1724">
        <w:rPr>
          <w:noProof/>
        </w:rPr>
        <w:t xml:space="preserve">exact or </w:t>
      </w:r>
      <w:r w:rsidR="00623C0B">
        <w:rPr>
          <w:noProof/>
        </w:rPr>
        <w:t xml:space="preserve">is just </w:t>
      </w:r>
      <w:r w:rsidRPr="00ED1724" w:rsidR="00ED1724">
        <w:rPr>
          <w:noProof/>
        </w:rPr>
        <w:t xml:space="preserve">close enough. Ask an </w:t>
      </w:r>
      <w:r w:rsidR="00A63E6F">
        <w:rPr>
          <w:noProof/>
        </w:rPr>
        <w:t>artist if all lines</w:t>
      </w:r>
      <w:r w:rsidR="00084C4C">
        <w:rPr>
          <w:noProof/>
        </w:rPr>
        <w:t xml:space="preserve"> are</w:t>
      </w:r>
      <w:r w:rsidR="00A63E6F">
        <w:rPr>
          <w:noProof/>
        </w:rPr>
        <w:t xml:space="preserve"> </w:t>
      </w:r>
      <w:r w:rsidRPr="00ED1724" w:rsidR="00ED1724">
        <w:rPr>
          <w:noProof/>
        </w:rPr>
        <w:t>straight. An Engineer is there no tolerances. Build in the wiggle room.</w:t>
      </w:r>
      <w:r w:rsidR="00BF04A0">
        <w:t xml:space="preserve"> </w:t>
      </w:r>
    </w:p>
    <w:p w:rsidR="00BC4FBE" w:rsidP="00BC4FBE" w:rsidRDefault="00BC4FBE" w14:paraId="3A2CAB06" w14:textId="4C845D42">
      <w:pPr>
        <w:pStyle w:val="ListParagraph"/>
        <w:numPr>
          <w:ilvl w:val="2"/>
          <w:numId w:val="1"/>
        </w:numPr>
      </w:pPr>
      <w:r>
        <w:t>When change is needed, leading change can make it happen</w:t>
      </w:r>
    </w:p>
    <w:p w:rsidR="00BC4FBE" w:rsidP="00BC4FBE" w:rsidRDefault="00F657CA" w14:paraId="364ED6F0" w14:textId="30D1526C">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rsidR="00150271" w:rsidRDefault="00150271" w14:paraId="6B34BFE0" w14:textId="77777777">
      <w:r>
        <w:br w:type="page"/>
      </w:r>
    </w:p>
    <w:p w:rsidR="00CD0C16" w:rsidP="00686C3A" w:rsidRDefault="003A5454" w14:paraId="4DE70A5A" w14:textId="79046EB1">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rsidR="00BF04A0" w:rsidP="00BF04A0" w:rsidRDefault="00BF04A0" w14:paraId="456CC1A1" w14:textId="0F743053">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rsidR="001D2686" w:rsidP="00BF04A0" w:rsidRDefault="00913B0E" w14:paraId="61215A39" w14:textId="6752E9B9">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rsidRPr="00A073AC" w:rsidR="00A073AC" w:rsidP="00A073AC" w:rsidRDefault="00A073AC" w14:paraId="566D6E99" w14:textId="6CA0ECF3"/>
    <w:p w:rsidR="00EB7C91" w:rsidRDefault="00EB7C91" w14:paraId="61609A34" w14:textId="7F04DFA3">
      <w:pPr>
        <w:rPr>
          <w:rFonts w:asciiTheme="majorHAnsi" w:hAnsiTheme="majorHAnsi" w:eastAsiaTheme="majorEastAsia" w:cstheme="majorBidi"/>
          <w:color w:val="2F5496" w:themeColor="accent1" w:themeShade="BF"/>
          <w:sz w:val="26"/>
          <w:szCs w:val="26"/>
        </w:rPr>
      </w:pPr>
      <w:r>
        <w:br w:type="page"/>
      </w:r>
    </w:p>
    <w:p w:rsidR="00AF2283" w:rsidP="00253F2F" w:rsidRDefault="008E077D" w14:paraId="1F7D09C4" w14:textId="1F6AAA08">
      <w:pPr>
        <w:pStyle w:val="Heading1"/>
      </w:pPr>
      <w:r w:rsidRPr="008E077D">
        <w:lastRenderedPageBreak/>
        <w:t xml:space="preserve">Acorn Project </w:t>
      </w:r>
      <w:r w:rsidR="00AF2283">
        <w:t>Worksheet</w:t>
      </w:r>
      <w:r w:rsidR="00735656">
        <w:t xml:space="preserve"> </w:t>
      </w:r>
      <w:r w:rsidR="00DE7AB9">
        <w:t>Explanation</w:t>
      </w:r>
    </w:p>
    <w:p w:rsidRPr="00F34D8F" w:rsidR="00F34D8F" w:rsidP="00F34D8F" w:rsidRDefault="00F34D8F" w14:paraId="792C9252" w14:textId="40293285">
      <w:r>
        <w:t xml:space="preserve">Record the summary of your brainstorming activities. </w:t>
      </w:r>
    </w:p>
    <w:p w:rsidR="00390DF5" w:rsidP="005E17EE" w:rsidRDefault="004358D0" w14:paraId="642F0340" w14:textId="7F0A3BA6">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rsidRPr="001D6A06" w:rsidR="001D6A06" w:rsidP="001D6A06" w:rsidRDefault="001D6A06" w14:paraId="66311CF6" w14:textId="2F3DF8D1">
      <w:r>
        <w:t>Pick one of the following:</w:t>
      </w:r>
    </w:p>
    <w:p w:rsidR="00615B68" w:rsidP="0035464C" w:rsidRDefault="00615B68" w14:paraId="757F6F69" w14:textId="695D65EC">
      <w:pPr>
        <w:pStyle w:val="ListParagraph"/>
        <w:numPr>
          <w:ilvl w:val="0"/>
          <w:numId w:val="3"/>
        </w:numPr>
      </w:pPr>
      <w:r>
        <w:t>Self</w:t>
      </w:r>
    </w:p>
    <w:p w:rsidR="00615B68" w:rsidP="00615B68" w:rsidRDefault="00223C53" w14:paraId="3F1BF277" w14:textId="451B179F">
      <w:pPr>
        <w:pStyle w:val="ListParagraph"/>
        <w:numPr>
          <w:ilvl w:val="1"/>
          <w:numId w:val="3"/>
        </w:numPr>
      </w:pPr>
      <w:r>
        <w:rPr>
          <w:rFonts w:ascii="Wingdings" w:hAnsi="Wingdings" w:eastAsia="Wingdings" w:cs="Wingdings"/>
        </w:rPr>
        <w:t>o</w:t>
      </w:r>
      <w:r w:rsidR="00615B68">
        <w:t>Belief: Consciousness</w:t>
      </w:r>
    </w:p>
    <w:p w:rsidR="00615B68" w:rsidP="00615B68" w:rsidRDefault="00223C53" w14:paraId="48B62CC4" w14:textId="53005DA7">
      <w:pPr>
        <w:pStyle w:val="ListParagraph"/>
        <w:numPr>
          <w:ilvl w:val="1"/>
          <w:numId w:val="3"/>
        </w:numPr>
      </w:pPr>
      <w:r>
        <w:rPr>
          <w:rFonts w:ascii="Wingdings" w:hAnsi="Wingdings" w:eastAsia="Wingdings" w:cs="Wingdings"/>
        </w:rPr>
        <w:t>o</w:t>
      </w:r>
      <w:r w:rsidR="00615B68">
        <w:t>Actions: Conduct</w:t>
      </w:r>
    </w:p>
    <w:p w:rsidR="00615B68" w:rsidP="00615B68" w:rsidRDefault="00615B68" w14:paraId="37F2336A" w14:textId="5112C403">
      <w:pPr>
        <w:pStyle w:val="ListParagraph"/>
        <w:numPr>
          <w:ilvl w:val="0"/>
          <w:numId w:val="3"/>
        </w:numPr>
      </w:pPr>
      <w:r>
        <w:t>Group</w:t>
      </w:r>
    </w:p>
    <w:p w:rsidR="00615B68" w:rsidP="00615B68" w:rsidRDefault="00223C53" w14:paraId="665F6B84" w14:textId="5015B558">
      <w:pPr>
        <w:pStyle w:val="ListParagraph"/>
        <w:numPr>
          <w:ilvl w:val="1"/>
          <w:numId w:val="3"/>
        </w:numPr>
      </w:pPr>
      <w:r>
        <w:rPr>
          <w:rFonts w:ascii="Wingdings" w:hAnsi="Wingdings" w:eastAsia="Wingdings" w:cs="Wingdings"/>
        </w:rPr>
        <w:t>o</w:t>
      </w:r>
      <w:r w:rsidR="00615B68">
        <w:t>Belief: Connectedness</w:t>
      </w:r>
    </w:p>
    <w:p w:rsidR="00615B68" w:rsidP="00615B68" w:rsidRDefault="00223C53" w14:paraId="1F60C8C2" w14:textId="6BDADD76">
      <w:pPr>
        <w:pStyle w:val="ListParagraph"/>
        <w:numPr>
          <w:ilvl w:val="1"/>
          <w:numId w:val="3"/>
        </w:numPr>
      </w:pPr>
      <w:r>
        <w:rPr>
          <w:rFonts w:ascii="Wingdings" w:hAnsi="Wingdings" w:eastAsia="Wingdings" w:cs="Wingdings"/>
        </w:rPr>
        <w:t>o</w:t>
      </w:r>
      <w:r w:rsidR="00615B68">
        <w:t>Action: Interaction</w:t>
      </w:r>
    </w:p>
    <w:p w:rsidR="00615B68" w:rsidP="00615B68" w:rsidRDefault="00615B68" w14:paraId="46BE6664" w14:textId="388C9F22">
      <w:pPr>
        <w:pStyle w:val="ListParagraph"/>
        <w:numPr>
          <w:ilvl w:val="0"/>
          <w:numId w:val="3"/>
        </w:numPr>
      </w:pPr>
      <w:r>
        <w:t>Community</w:t>
      </w:r>
    </w:p>
    <w:p w:rsidR="00615B68" w:rsidP="00615B68" w:rsidRDefault="00223C53" w14:paraId="2B478C6C" w14:textId="466EF8AB">
      <w:pPr>
        <w:pStyle w:val="ListParagraph"/>
        <w:numPr>
          <w:ilvl w:val="1"/>
          <w:numId w:val="3"/>
        </w:numPr>
      </w:pPr>
      <w:r>
        <w:rPr>
          <w:rFonts w:ascii="Wingdings" w:hAnsi="Wingdings" w:eastAsia="Wingdings" w:cs="Wingdings"/>
        </w:rPr>
        <w:t>o</w:t>
      </w:r>
      <w:r w:rsidR="00615B68">
        <w:t>Belief: Representation</w:t>
      </w:r>
    </w:p>
    <w:p w:rsidR="00615B68" w:rsidP="00615B68" w:rsidRDefault="00223C53" w14:paraId="08D1357C" w14:textId="71BECC00">
      <w:pPr>
        <w:pStyle w:val="ListParagraph"/>
        <w:numPr>
          <w:ilvl w:val="1"/>
          <w:numId w:val="3"/>
        </w:numPr>
      </w:pPr>
      <w:r>
        <w:rPr>
          <w:rFonts w:ascii="Wingdings" w:hAnsi="Wingdings" w:eastAsia="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rsidR="00223C53" w:rsidP="00223C53" w:rsidRDefault="00223C53" w14:paraId="3FA50F77" w14:textId="4B55EEDD">
      <w:r>
        <w:t xml:space="preserve">Explain how this project will </w:t>
      </w:r>
      <w:r w:rsidR="00B43C69">
        <w:t>Influence you, your team/group</w:t>
      </w:r>
      <w:r w:rsidR="00912846">
        <w:t>,</w:t>
      </w:r>
      <w:r w:rsidR="00B43C69">
        <w:t xml:space="preserve"> or the community.</w:t>
      </w:r>
    </w:p>
    <w:p w:rsidR="00C67108" w:rsidP="005E17EE" w:rsidRDefault="00390DF5" w14:paraId="16A8688D" w14:textId="32EA5143">
      <w:pPr>
        <w:pStyle w:val="Heading2"/>
      </w:pPr>
      <w:r>
        <w:t>Project Mission Focus:</w:t>
      </w:r>
    </w:p>
    <w:p w:rsidRPr="001D6A06" w:rsidR="001D6A06" w:rsidP="001D6A06" w:rsidRDefault="002F660F" w14:paraId="07F7ADA3" w14:textId="77DC469F">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rsidR="00390DF5" w:rsidP="00390DF5" w:rsidRDefault="002F660F" w14:paraId="0DA64D4A" w14:textId="5450A980">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hAnsi="Wingdings" w:eastAsia="Wingdings" w:cs="Wingdings"/>
        </w:rPr>
        <w:t>o</w:t>
      </w:r>
      <w:r w:rsidR="00390DF5">
        <w:t>Disciple of Jesus Christ</w:t>
      </w:r>
    </w:p>
    <w:p w:rsidR="00390DF5" w:rsidP="00390DF5" w:rsidRDefault="00B43C69" w14:paraId="3FEFC17C" w14:textId="348C0F5E">
      <w:pPr>
        <w:pStyle w:val="ListParagraph"/>
        <w:numPr>
          <w:ilvl w:val="0"/>
          <w:numId w:val="1"/>
        </w:numPr>
      </w:pPr>
      <w:r>
        <w:rPr>
          <w:rFonts w:ascii="Wingdings" w:hAnsi="Wingdings" w:eastAsia="Wingdings" w:cs="Wingdings"/>
        </w:rPr>
        <w:t>o</w:t>
      </w:r>
      <w:r w:rsidR="00390DF5">
        <w:t>Sound Thinkers</w:t>
      </w:r>
    </w:p>
    <w:p w:rsidR="00390DF5" w:rsidP="00390DF5" w:rsidRDefault="00B43C69" w14:paraId="64F5E5CF" w14:textId="42290B77">
      <w:pPr>
        <w:pStyle w:val="ListParagraph"/>
        <w:numPr>
          <w:ilvl w:val="0"/>
          <w:numId w:val="1"/>
        </w:numPr>
      </w:pPr>
      <w:r>
        <w:rPr>
          <w:rFonts w:ascii="Wingdings" w:hAnsi="Wingdings" w:eastAsia="Wingdings" w:cs="Wingdings"/>
        </w:rPr>
        <w:t>o</w:t>
      </w:r>
      <w:r w:rsidR="00390DF5">
        <w:t>Effective Communicators</w:t>
      </w:r>
    </w:p>
    <w:p w:rsidR="00390DF5" w:rsidP="00390DF5" w:rsidRDefault="00B43C69" w14:paraId="5A5834E0" w14:textId="0707D729">
      <w:pPr>
        <w:pStyle w:val="ListParagraph"/>
        <w:numPr>
          <w:ilvl w:val="0"/>
          <w:numId w:val="1"/>
        </w:numPr>
      </w:pPr>
      <w:r>
        <w:rPr>
          <w:rFonts w:ascii="Wingdings" w:hAnsi="Wingdings" w:eastAsia="Wingdings" w:cs="Wingdings"/>
        </w:rPr>
        <w:t>o</w:t>
      </w:r>
      <w:r w:rsidR="00390DF5">
        <w:t>Skilled Collaborators</w:t>
      </w:r>
    </w:p>
    <w:p w:rsidR="00BF0208" w:rsidP="005E17EE" w:rsidRDefault="00BF0208" w14:paraId="14169A4D" w14:textId="34DB6662">
      <w:pPr>
        <w:pStyle w:val="Heading2"/>
      </w:pPr>
      <w:r>
        <w:t>Personal Values</w:t>
      </w:r>
    </w:p>
    <w:p w:rsidR="00BF0208" w:rsidP="00AF2283" w:rsidRDefault="00BF0208" w14:paraId="0D28390F" w14:textId="616C162B">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rsidR="00AF2283" w:rsidP="005E17EE" w:rsidRDefault="00AF2283" w14:paraId="3E6DB950" w14:textId="77777777">
      <w:pPr>
        <w:pStyle w:val="Heading2"/>
      </w:pPr>
      <w:r>
        <w:t>Vision Statement</w:t>
      </w:r>
    </w:p>
    <w:p w:rsidR="00AF2283" w:rsidP="00AF2283" w:rsidRDefault="00AF2283" w14:paraId="1D190EBB" w14:textId="6946A8B5">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rsidR="009226AD" w:rsidRDefault="009226AD" w14:paraId="4CCE4819" w14:textId="53B3F388">
      <w:r>
        <w:br w:type="page"/>
      </w:r>
    </w:p>
    <w:p w:rsidR="00E723A6" w:rsidP="00E723A6" w:rsidRDefault="00E723A6" w14:paraId="3A35362A" w14:textId="77777777">
      <w:pPr>
        <w:pStyle w:val="Heading2"/>
      </w:pPr>
      <w:r>
        <w:lastRenderedPageBreak/>
        <w:t>S.M.A.R.T. Goals</w:t>
      </w:r>
      <w:r>
        <w:tab/>
      </w:r>
      <w:r>
        <w:tab/>
      </w:r>
    </w:p>
    <w:p w:rsidRPr="008A2471" w:rsidR="00E723A6" w:rsidP="00E723A6" w:rsidRDefault="00E723A6" w14:paraId="266BCBF1" w14:textId="77777777">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rsidR="00E723A6" w:rsidP="00E723A6" w:rsidRDefault="00B2292C" w14:paraId="107B987F" w14:textId="6528315E">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rsidRPr="00810222" w:rsidR="00E723A6" w:rsidP="00E723A6" w:rsidRDefault="00E723A6" w14:paraId="457B8B04" w14:textId="7D0FC04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Pr="00810222" w:rsidR="002C45B4">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rsidRPr="009E319C" w:rsidR="00E723A6" w:rsidP="00E723A6" w:rsidRDefault="00E723A6" w14:paraId="2F90EACD" w14:textId="26363BE5">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rsidR="00E723A6" w:rsidP="00E723A6" w:rsidRDefault="00E723A6" w14:paraId="658C85D9" w14:textId="7777777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rsidRPr="009E319C" w:rsidR="00E723A6" w:rsidP="00E723A6" w:rsidRDefault="00913B0E" w14:paraId="5AF7CBB1" w14:textId="6BCBA272">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9E319C" w:rsidR="00E723A6">
        <w:rPr>
          <w:rFonts w:ascii="Times New Roman" w:hAnsi="Times New Roman" w:cs="Times New Roman"/>
          <w:b/>
          <w:bCs/>
          <w:sz w:val="24"/>
          <w:szCs w:val="24"/>
        </w:rPr>
        <w:t xml:space="preserve">Relevant </w:t>
      </w:r>
      <w:r w:rsidRPr="009E319C" w:rsidR="00E723A6">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Pr="00810222" w:rsidR="00E723A6">
        <w:rPr>
          <w:rFonts w:ascii="Times New Roman" w:hAnsi="Times New Roman" w:cs="Times New Roman"/>
          <w:sz w:val="24"/>
          <w:szCs w:val="24"/>
        </w:rPr>
        <w:t xml:space="preserve"> Goal </w:t>
      </w:r>
      <w:r w:rsidRPr="009E319C" w:rsidR="00E723A6">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Pr="009E319C" w:rsidR="00E723A6">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rsidRPr="008A2471" w:rsidR="00E723A6" w:rsidP="00E723A6" w:rsidRDefault="00E723A6" w14:paraId="6F4E3AC9" w14:textId="0F43769A">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Pr="00171762" w:rsid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Pr="00171762" w:rsidR="00171762">
        <w:rPr>
          <w:rFonts w:ascii="Times New Roman" w:hAnsi="Times New Roman" w:cs="Times New Roman"/>
          <w:sz w:val="24"/>
          <w:szCs w:val="24"/>
        </w:rPr>
        <w:t>hrs. minimum per project</w:t>
      </w:r>
    </w:p>
    <w:p w:rsidRPr="003021F6" w:rsidR="009226AD" w:rsidP="00F20476" w:rsidRDefault="00F20476" w14:paraId="3ABD2EB0" w14:textId="13590A69">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rsidR="00C9034A" w:rsidP="005E17EE" w:rsidRDefault="003B3810" w14:paraId="686DA1F9" w14:textId="6FB6230A">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Pr="00C9374B" w:rsid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rsidR="00B94431" w:rsidP="00A97088" w:rsidRDefault="009B06DE" w14:paraId="6047CC17" w14:textId="54ADEDB7">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rsidR="00940C45" w:rsidP="00940C45" w:rsidRDefault="00900CAF" w14:paraId="614FF2E3" w14:textId="66336E6D">
      <w:pPr>
        <w:pStyle w:val="Heading1"/>
      </w:pPr>
      <w:r>
        <w:lastRenderedPageBreak/>
        <w:t xml:space="preserve">Approval of </w:t>
      </w:r>
      <w:r w:rsidR="00940C45">
        <w:t>Project</w:t>
      </w:r>
    </w:p>
    <w:p w:rsidR="00940C45" w:rsidP="00940C45" w:rsidRDefault="001542DD" w14:paraId="7E60D5F7" w14:textId="4B6B9E3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rsidR="00900CAF" w:rsidP="00940C45" w:rsidRDefault="00AA7679" w14:paraId="27261BDC" w14:textId="0EDA8D6B">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rsidR="00900CAF" w:rsidP="00900CAF" w:rsidRDefault="00900CAF" w14:paraId="7C078B8E" w14:textId="4A24B163">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rsidR="00900CAF" w:rsidP="00900CAF" w:rsidRDefault="00900CAF" w14:paraId="4881AF1C" w14:textId="6A8E1514">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rsidRPr="00900CAF" w:rsidR="00900CAF" w:rsidP="00900CAF" w:rsidRDefault="00900CAF" w14:paraId="210DBD5B" w14:textId="70A261E4"/>
    <w:p w:rsidR="007A218C" w:rsidRDefault="007A218C" w14:paraId="7A06FA63" w14:textId="77777777">
      <w:pPr>
        <w:rPr>
          <w:rFonts w:asciiTheme="majorHAnsi" w:hAnsiTheme="majorHAnsi" w:eastAsiaTheme="majorEastAsia" w:cstheme="majorBidi"/>
          <w:color w:val="2F5496" w:themeColor="accent1" w:themeShade="BF"/>
          <w:sz w:val="32"/>
          <w:szCs w:val="32"/>
        </w:rPr>
      </w:pPr>
      <w:r>
        <w:br w:type="page"/>
      </w:r>
    </w:p>
    <w:p w:rsidR="003E01DA" w:rsidP="003E01DA" w:rsidRDefault="003E01DA" w14:paraId="58277EA3" w14:textId="04C7A4B9">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rsidRPr="003E01DA" w:rsidR="003E01DA" w:rsidP="003E01DA" w:rsidRDefault="003E01DA" w14:paraId="3D0CB22E" w14:textId="1CF9C900">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rsidR="003E01DA" w:rsidP="003E01DA" w:rsidRDefault="003E01DA" w14:paraId="7E320EA0" w14:textId="0662951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168010A" w14:textId="561D1676">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rsidR="003E01DA" w:rsidP="003E01DA" w:rsidRDefault="00913B0E" w14:paraId="6DFCD2A4" w14:textId="2441F674">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003E01DA" w:rsidP="003E01DA" w:rsidRDefault="003E01DA" w14:paraId="1729E101" w14:textId="78DA699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3CA9ADEB" w14:textId="2DB083E8">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rsidR="003E01DA" w:rsidP="003E01DA" w:rsidRDefault="003E01DA" w14:paraId="5481DFF2" w14:textId="77777777">
      <w:pPr>
        <w:pStyle w:val="NormalWeb"/>
        <w:spacing w:before="0" w:beforeAutospacing="0" w:after="0" w:afterAutospacing="0"/>
        <w:rPr>
          <w:rFonts w:ascii="Calibri" w:hAnsi="Calibri" w:cs="Calibri"/>
          <w:sz w:val="22"/>
          <w:szCs w:val="22"/>
        </w:rPr>
      </w:pPr>
    </w:p>
    <w:p w:rsidR="003E01DA" w:rsidP="003E01DA" w:rsidRDefault="003E01DA" w14:paraId="15791D02" w14:textId="373CAC73">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25AA440" w14:textId="3AEA98C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rsidR="003E01DA" w:rsidP="003E01DA" w:rsidRDefault="003E01DA" w14:paraId="4A5C12E0" w14:textId="77777777">
      <w:pPr>
        <w:pStyle w:val="NormalWeb"/>
        <w:spacing w:before="0" w:beforeAutospacing="0" w:after="0" w:afterAutospacing="0"/>
        <w:rPr>
          <w:rFonts w:ascii="Calibri" w:hAnsi="Calibri" w:cs="Calibri"/>
          <w:sz w:val="22"/>
          <w:szCs w:val="22"/>
        </w:rPr>
      </w:pPr>
    </w:p>
    <w:p w:rsidR="003E01DA" w:rsidP="003E01DA" w:rsidRDefault="003E01DA" w14:paraId="494CFD3B" w14:textId="0F4B8A9D">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rsidR="003E01DA" w:rsidP="003E01DA" w:rsidRDefault="00E11F31" w14:paraId="299BA2D1" w14:textId="4A602928">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rsidR="00C64CF1" w:rsidP="003E01DA" w:rsidRDefault="00C64CF1" w14:paraId="6617B01B" w14:textId="6B7928D0">
      <w:pPr>
        <w:pStyle w:val="NormalWeb"/>
        <w:spacing w:before="0" w:beforeAutospacing="0" w:after="0" w:afterAutospacing="0"/>
        <w:rPr>
          <w:rFonts w:ascii="Calibri" w:hAnsi="Calibri" w:cs="Calibri"/>
          <w:sz w:val="22"/>
          <w:szCs w:val="22"/>
        </w:rPr>
      </w:pPr>
    </w:p>
    <w:p w:rsidR="003E01DA" w:rsidP="003E01DA" w:rsidRDefault="003E01DA" w14:paraId="52C1F25C" w14:textId="42A25D2C">
      <w:pPr>
        <w:pStyle w:val="NormalWeb"/>
        <w:spacing w:before="0" w:beforeAutospacing="0" w:after="0" w:afterAutospacing="0"/>
        <w:rPr>
          <w:rFonts w:ascii="Calibri" w:hAnsi="Calibri" w:cs="Calibri"/>
          <w:sz w:val="22"/>
          <w:szCs w:val="22"/>
        </w:rPr>
      </w:pPr>
    </w:p>
    <w:p w:rsidR="00DC6D08" w:rsidP="00EB066C" w:rsidRDefault="00AA7679" w14:paraId="531C7ECF" w14:textId="1711422B">
      <w:pPr>
        <w:pStyle w:val="Heading2"/>
      </w:pPr>
      <w:r>
        <w:lastRenderedPageBreak/>
        <w:t>Pushing Through</w:t>
      </w:r>
      <w:r w:rsidRPr="006D5245" w:rsidR="006D5245">
        <w:rPr>
          <w:noProof/>
        </w:rPr>
        <w:t xml:space="preserve"> </w:t>
      </w:r>
    </w:p>
    <w:p w:rsidR="00DC6D08" w:rsidP="00DC6D08" w:rsidRDefault="006D5245" w14:paraId="667223A2" w14:textId="7D8FBF5E">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rsidR="00EC58AC" w:rsidP="00DC6D08" w:rsidRDefault="00EC58AC" w14:paraId="7C70912F" w14:textId="2CBCA9FC">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rsidR="005C21E3" w:rsidP="00EB066C" w:rsidRDefault="005C21E3" w14:paraId="48366A85" w14:textId="584ACC3E">
      <w:pPr>
        <w:pStyle w:val="Heading2"/>
      </w:pPr>
      <w:r>
        <w:t>The finish line</w:t>
      </w:r>
    </w:p>
    <w:p w:rsidR="00BF0208" w:rsidP="00AF2283" w:rsidRDefault="0026799D" w14:paraId="3C025E78" w14:textId="62277835">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rsidR="00EC26FB" w:rsidP="00AF2283" w:rsidRDefault="00EC26FB" w14:paraId="226A50DF" w14:textId="31D870E7">
      <w:r>
        <w:t>You will need to complete the following for each Aco</w:t>
      </w:r>
      <w:r w:rsidR="00253F2F">
        <w:t>r</w:t>
      </w:r>
      <w:r>
        <w:t>n:</w:t>
      </w:r>
    </w:p>
    <w:p w:rsidR="003E486E" w:rsidP="00EC26FB" w:rsidRDefault="003E486E" w14:paraId="07B760AF" w14:textId="63B57742">
      <w:pPr>
        <w:pStyle w:val="ListParagraph"/>
        <w:numPr>
          <w:ilvl w:val="0"/>
          <w:numId w:val="7"/>
        </w:numPr>
      </w:pPr>
      <w:r>
        <w:t>Presentation</w:t>
      </w:r>
    </w:p>
    <w:p w:rsidR="00EB7C91" w:rsidP="00EB7C91" w:rsidRDefault="00EB7C91" w14:paraId="00F24985" w14:textId="061536FF">
      <w:pPr>
        <w:pStyle w:val="ListParagraph"/>
        <w:numPr>
          <w:ilvl w:val="1"/>
          <w:numId w:val="7"/>
        </w:numPr>
      </w:pPr>
      <w:r>
        <w:t>Your team will be required to present a 3-5 minute briefing of your Acorn Project</w:t>
      </w:r>
      <w:r w:rsidR="00A34F39">
        <w:t xml:space="preserve"> to the class.</w:t>
      </w:r>
    </w:p>
    <w:p w:rsidR="00EC26FB" w:rsidP="00EC26FB" w:rsidRDefault="00EC26FB" w14:paraId="35DF917D" w14:textId="794947D1">
      <w:pPr>
        <w:pStyle w:val="ListParagraph"/>
        <w:numPr>
          <w:ilvl w:val="0"/>
          <w:numId w:val="7"/>
        </w:numPr>
      </w:pPr>
      <w:r>
        <w:t>Lessons Learned</w:t>
      </w:r>
    </w:p>
    <w:p w:rsidR="00A34F39" w:rsidP="00A34F39" w:rsidRDefault="00A34F39" w14:paraId="204AB87F" w14:textId="298E7F8B">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rsidR="00A67C98" w:rsidP="00A67C98" w:rsidRDefault="00A67C98" w14:paraId="5C3E248D" w14:textId="6CCDC5B1">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rsidR="00EB066C" w:rsidP="00A67C98" w:rsidRDefault="00126F27" w14:paraId="619CD08D" w14:textId="08A6E642">
      <w:pPr>
        <w:pStyle w:val="ListParagraph"/>
        <w:numPr>
          <w:ilvl w:val="1"/>
          <w:numId w:val="7"/>
        </w:numPr>
      </w:pPr>
      <w:r>
        <w:t xml:space="preserve">Also, </w:t>
      </w:r>
      <w:r w:rsidR="00EB066C">
        <w:t>additional</w:t>
      </w:r>
      <w:r>
        <w:t xml:space="preserve"> lesson learned on</w:t>
      </w:r>
      <w:r w:rsidR="00EB066C">
        <w:t xml:space="preserve"> your team dynamics. </w:t>
      </w:r>
    </w:p>
    <w:p w:rsidR="00470602" w:rsidP="00470602" w:rsidRDefault="00470602" w14:paraId="36C2ACD1" w14:textId="1AC42A07">
      <w:pPr>
        <w:pStyle w:val="ListParagraph"/>
        <w:numPr>
          <w:ilvl w:val="0"/>
          <w:numId w:val="7"/>
        </w:numPr>
      </w:pPr>
      <w:r>
        <w:t>S.T.A.R</w:t>
      </w:r>
    </w:p>
    <w:p w:rsidR="00470602" w:rsidP="00470602" w:rsidRDefault="00470602" w14:paraId="728D0DB4" w14:textId="3748EAD4">
      <w:pPr>
        <w:pStyle w:val="ListParagraph"/>
        <w:numPr>
          <w:ilvl w:val="1"/>
          <w:numId w:val="7"/>
        </w:numPr>
      </w:pPr>
      <w:r>
        <w:t>Write up a summary of your experience in the following format</w:t>
      </w:r>
    </w:p>
    <w:p w:rsidR="00470602" w:rsidP="00470602" w:rsidRDefault="004D59DE" w14:paraId="658D8532" w14:textId="0365AA73">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rsidR="00470602" w:rsidP="00470602" w:rsidRDefault="00470602" w14:paraId="6774974D" w14:textId="558EE138">
      <w:pPr>
        <w:pStyle w:val="ListParagraph"/>
        <w:numPr>
          <w:ilvl w:val="2"/>
          <w:numId w:val="7"/>
        </w:numPr>
      </w:pPr>
      <w:r>
        <w:t>T. Task</w:t>
      </w:r>
    </w:p>
    <w:p w:rsidR="00470602" w:rsidP="00470602" w:rsidRDefault="00470602" w14:paraId="52F56FC9" w14:textId="1FC11737">
      <w:pPr>
        <w:pStyle w:val="ListParagraph"/>
        <w:numPr>
          <w:ilvl w:val="2"/>
          <w:numId w:val="7"/>
        </w:numPr>
      </w:pPr>
      <w:r>
        <w:t>A. Achievement</w:t>
      </w:r>
    </w:p>
    <w:p w:rsidR="00470602" w:rsidP="00470602" w:rsidRDefault="00470602" w14:paraId="4DA44EEE" w14:textId="248D73B0">
      <w:pPr>
        <w:pStyle w:val="ListParagraph"/>
        <w:numPr>
          <w:ilvl w:val="2"/>
          <w:numId w:val="7"/>
        </w:numPr>
      </w:pPr>
      <w:r>
        <w:t>R. Results</w:t>
      </w:r>
    </w:p>
    <w:p w:rsidR="001A5B5B" w:rsidP="001A5B5B" w:rsidRDefault="0026799D" w14:paraId="114B89DD" w14:textId="16E9DD22">
      <w:pPr>
        <w:pStyle w:val="ListParagraph"/>
        <w:numPr>
          <w:ilvl w:val="0"/>
          <w:numId w:val="7"/>
        </w:numPr>
      </w:pPr>
      <w:r>
        <w:t>Participation</w:t>
      </w:r>
    </w:p>
    <w:p w:rsidR="001A5B5B" w:rsidP="001A5B5B" w:rsidRDefault="001A5B5B" w14:paraId="35E3B6EF" w14:textId="12292594">
      <w:pPr>
        <w:pStyle w:val="ListParagraph"/>
        <w:numPr>
          <w:ilvl w:val="1"/>
          <w:numId w:val="7"/>
        </w:numPr>
      </w:pPr>
      <w:r>
        <w:t>Each of you will provide a report on how you participated</w:t>
      </w:r>
      <w:r w:rsidR="0026799D">
        <w:t xml:space="preserve"> and</w:t>
      </w:r>
    </w:p>
    <w:p w:rsidR="0026799D" w:rsidP="001A5B5B" w:rsidRDefault="0026799D" w14:paraId="4F934F65" w14:textId="24D52FBB">
      <w:pPr>
        <w:pStyle w:val="ListParagraph"/>
        <w:numPr>
          <w:ilvl w:val="1"/>
          <w:numId w:val="7"/>
        </w:numPr>
      </w:pPr>
      <w:r>
        <w:t>Each of you will report on how each member of the team participated.</w:t>
      </w:r>
    </w:p>
    <w:p w:rsidR="0026799D" w:rsidP="001A5B5B" w:rsidRDefault="0026799D" w14:paraId="2194D7C3" w14:textId="05DC2C20">
      <w:pPr>
        <w:pStyle w:val="ListParagraph"/>
        <w:numPr>
          <w:ilvl w:val="1"/>
          <w:numId w:val="7"/>
        </w:numPr>
      </w:pPr>
      <w:r>
        <w:t>As a team</w:t>
      </w:r>
      <w:r w:rsidR="00126F27">
        <w:t>,</w:t>
      </w:r>
      <w:r>
        <w:t xml:space="preserve"> you will determine how many hours you spend on each project. </w:t>
      </w:r>
    </w:p>
    <w:p w:rsidR="003E486E" w:rsidP="001A5B5B" w:rsidRDefault="00EC26FB" w14:paraId="58B3B895" w14:textId="13ED4A64">
      <w:pPr>
        <w:pStyle w:val="ListParagraph"/>
        <w:numPr>
          <w:ilvl w:val="0"/>
          <w:numId w:val="7"/>
        </w:numPr>
      </w:pPr>
      <w:r>
        <w:t xml:space="preserve">Stop, </w:t>
      </w:r>
      <w:r w:rsidR="00CE0867">
        <w:t>Start,</w:t>
      </w:r>
      <w:r>
        <w:t xml:space="preserve"> and Continue</w:t>
      </w:r>
    </w:p>
    <w:p w:rsidR="00A67C98" w:rsidP="00A67C98" w:rsidRDefault="00A67C98" w14:paraId="59E7EB5C" w14:textId="6A95794D">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rsidR="00737F83" w:rsidP="00737F83" w:rsidRDefault="00737F83" w14:paraId="1D80A15B" w14:textId="7F462285">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rsidR="009D6FB1" w:rsidP="00737F83" w:rsidRDefault="009D6FB1" w14:paraId="6E9BA7D4" w14:textId="706F6E65">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rsidR="00437BD4" w:rsidP="00737F83" w:rsidRDefault="00C74E91" w14:paraId="5E73F8F1" w14:textId="5EE6A23A">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rsidR="00470602" w:rsidP="00470602" w:rsidRDefault="00491991" w14:paraId="2B3D550F" w14:textId="50EA66EF">
      <w:pPr>
        <w:pStyle w:val="ListParagraph"/>
        <w:numPr>
          <w:ilvl w:val="1"/>
          <w:numId w:val="4"/>
        </w:numPr>
      </w:pPr>
      <w:r>
        <w:t>Complete Stop, Start</w:t>
      </w:r>
      <w:r w:rsidR="000B1138">
        <w:t>,</w:t>
      </w:r>
      <w:r>
        <w:t xml:space="preserve"> and Continue for each of your projects. </w:t>
      </w:r>
    </w:p>
    <w:p w:rsidR="00EB066C" w:rsidP="00D64B32" w:rsidRDefault="00EB066C" w14:paraId="70389140" w14:textId="35BC6D61">
      <w:pPr>
        <w:pStyle w:val="Heading1"/>
      </w:pPr>
      <w:r>
        <w:lastRenderedPageBreak/>
        <w:t>Presentation of Acorns</w:t>
      </w:r>
      <w:r w:rsidR="00F8638C">
        <w:t xml:space="preserve"> Ceremony</w:t>
      </w:r>
      <w:r w:rsidRPr="00CB4E76" w:rsidR="00CB4E76">
        <w:t xml:space="preserve"> </w:t>
      </w:r>
    </w:p>
    <w:p w:rsidR="00EB066C" w:rsidP="00EB066C" w:rsidRDefault="00EB066C" w14:paraId="7AC50B13" w14:textId="350A9BA7">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rsidR="0026799D" w:rsidP="00EB066C" w:rsidRDefault="00DE7772" w14:paraId="69389F08" w14:textId="18BCE54D">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99D" w:rsid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rsidR="002442A0" w:rsidP="00524B3D" w:rsidRDefault="002442A0" w14:paraId="5D54EBAD" w14:textId="5B2BBA72">
      <w:pPr>
        <w:pStyle w:val="Heading2"/>
      </w:pPr>
      <w:r>
        <w:t>Other Resources</w:t>
      </w:r>
    </w:p>
    <w:p w:rsidR="00100D07" w:rsidP="00C632FE" w:rsidRDefault="00CE0867" w14:paraId="755F86E7" w14:textId="7DBD0C17">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w:history="1" r:id="rId51">
        <w:r w:rsidRPr="00DF5A95" w:rsidR="0026799D">
          <w:rPr>
            <w:rStyle w:val="Hyperlink"/>
          </w:rPr>
          <w:t>https://www.byui.edu/mighty-oaks</w:t>
        </w:r>
      </w:hyperlink>
    </w:p>
    <w:p w:rsidR="00100D07" w:rsidRDefault="00100D07" w14:paraId="5885BE5F" w14:textId="77777777">
      <w:pPr>
        <w:rPr>
          <w:rStyle w:val="Hyperlink"/>
        </w:rPr>
      </w:pPr>
      <w:r>
        <w:rPr>
          <w:rStyle w:val="Hyperlink"/>
        </w:rPr>
        <w:br w:type="page"/>
      </w:r>
    </w:p>
    <w:p w:rsidR="009B16A0" w:rsidP="009B16A0" w:rsidRDefault="00067979" w14:paraId="2559F98A" w14:textId="4117AE78">
      <w:pPr>
        <w:jc w:val="center"/>
        <w:rPr>
          <w:b/>
          <w:bCs/>
          <w:sz w:val="32"/>
          <w:szCs w:val="32"/>
        </w:rPr>
      </w:pPr>
      <w:r w:rsidRPr="0026799D">
        <w:rPr>
          <w:noProof/>
        </w:rPr>
        <w:lastRenderedPageBreak/>
        <w:drawing>
          <wp:anchor distT="0" distB="0" distL="114300" distR="114300" simplePos="0" relativeHeight="251658287"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07C6E0E1" w14:textId="77777777">
      <w:pPr>
        <w:pStyle w:val="ListParagraph"/>
        <w:ind w:left="360"/>
        <w:jc w:val="center"/>
      </w:pPr>
      <w:r w:rsidRPr="007610CF">
        <w:rPr>
          <w:b/>
          <w:bCs/>
        </w:rPr>
        <w:t>Project Mission Focus:</w:t>
      </w:r>
      <w:r>
        <w:t xml:space="preserve"> Disciple of Jesus Christ</w:t>
      </w:r>
    </w:p>
    <w:p w:rsidRPr="00AF53FA" w:rsidR="00AF53FA" w:rsidP="00AF53FA" w:rsidRDefault="00AF53FA" w14:paraId="0FF79C3A" w14:textId="0757254F">
      <w:pPr>
        <w:pStyle w:val="ListParagraph"/>
        <w:numPr>
          <w:ilvl w:val="0"/>
          <w:numId w:val="9"/>
        </w:numPr>
        <w:rPr>
          <w:b/>
          <w:bCs/>
        </w:rPr>
      </w:pPr>
      <w:r w:rsidRPr="00AF53FA">
        <w:rPr>
          <w:b/>
          <w:bCs/>
        </w:rPr>
        <w:t xml:space="preserve">Team Name: </w:t>
      </w:r>
      <w:r w:rsidRPr="00606DA0" w:rsidR="00722182">
        <w:t>TeamAte</w:t>
      </w:r>
    </w:p>
    <w:p w:rsidRPr="00AF53FA" w:rsidR="00AF53FA" w:rsidP="00AF53FA" w:rsidRDefault="00AF53FA" w14:paraId="4F5570C2" w14:textId="5C5CFDAF">
      <w:pPr>
        <w:pStyle w:val="ListParagraph"/>
        <w:numPr>
          <w:ilvl w:val="0"/>
          <w:numId w:val="9"/>
        </w:numPr>
        <w:rPr>
          <w:b/>
          <w:bCs/>
        </w:rPr>
      </w:pPr>
      <w:r w:rsidRPr="00AF53FA">
        <w:rPr>
          <w:b/>
          <w:bCs/>
        </w:rPr>
        <w:t>Team</w:t>
      </w:r>
      <w:r>
        <w:rPr>
          <w:b/>
          <w:bCs/>
        </w:rPr>
        <w:t xml:space="preserve"> </w:t>
      </w:r>
      <w:r w:rsidRPr="00AF53FA">
        <w:rPr>
          <w:b/>
          <w:bCs/>
        </w:rPr>
        <w:t>member’s Names:</w:t>
      </w:r>
      <w:r w:rsidR="00722182">
        <w:rPr>
          <w:b/>
          <w:bCs/>
        </w:rPr>
        <w:t xml:space="preserve"> </w:t>
      </w:r>
      <w:r w:rsidRPr="00606DA0" w:rsidR="00722182">
        <w:t>Aaron Tumbokon, Jose Hernandez, Juan Zurita, Kason Bray Mills</w:t>
      </w:r>
    </w:p>
    <w:p w:rsidR="009B16A0" w:rsidP="00AF53FA" w:rsidRDefault="00606DA0" w14:paraId="73ADBEA0" w14:textId="3B5131F0">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06453526">
            <wp:simplePos x="0" y="0"/>
            <wp:positionH relativeFrom="margin">
              <wp:posOffset>4571162</wp:posOffset>
            </wp:positionH>
            <wp:positionV relativeFrom="paragraph">
              <wp:posOffset>138964</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sidR="009B16A0">
        <w:rPr>
          <w:b/>
          <w:bCs/>
        </w:rPr>
        <w:t>Project Title:</w:t>
      </w:r>
      <w:r w:rsidR="009B16A0">
        <w:t xml:space="preserve"> </w:t>
      </w:r>
      <w:r w:rsidR="00722182">
        <w:t>Watch Sunday Devotional with Elder Bednar</w:t>
      </w:r>
    </w:p>
    <w:p w:rsidRPr="007610CF" w:rsidR="009B16A0" w:rsidP="009B16A0" w:rsidRDefault="009B16A0" w14:paraId="6B76E460" w14:textId="324C7C81">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1EA29CF0" w14:textId="77777777">
        <w:tc>
          <w:tcPr>
            <w:tcW w:w="1615" w:type="dxa"/>
          </w:tcPr>
          <w:p w:rsidR="009B16A0" w:rsidP="00D73EBC" w:rsidRDefault="009B16A0" w14:paraId="4B243893" w14:textId="77777777">
            <w:pPr>
              <w:pStyle w:val="ListParagraph"/>
              <w:ind w:left="0"/>
            </w:pPr>
          </w:p>
        </w:tc>
        <w:tc>
          <w:tcPr>
            <w:tcW w:w="2610" w:type="dxa"/>
          </w:tcPr>
          <w:p w:rsidRPr="007610CF" w:rsidR="009B16A0" w:rsidP="00D73EBC" w:rsidRDefault="009B16A0" w14:paraId="479B496D"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2B5CB543"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473620AA" w14:textId="77777777">
        <w:tc>
          <w:tcPr>
            <w:tcW w:w="1615" w:type="dxa"/>
          </w:tcPr>
          <w:p w:rsidRPr="007610CF" w:rsidR="009B16A0" w:rsidP="00D73EBC" w:rsidRDefault="009B16A0" w14:paraId="5F6B759B" w14:textId="77777777">
            <w:pPr>
              <w:pStyle w:val="ListParagraph"/>
              <w:ind w:left="0"/>
              <w:rPr>
                <w:b/>
                <w:bCs/>
              </w:rPr>
            </w:pPr>
            <w:r w:rsidRPr="007610CF">
              <w:rPr>
                <w:b/>
                <w:bCs/>
              </w:rPr>
              <w:t>Self</w:t>
            </w:r>
          </w:p>
        </w:tc>
        <w:tc>
          <w:tcPr>
            <w:tcW w:w="2610" w:type="dxa"/>
          </w:tcPr>
          <w:p w:rsidRPr="007610CF" w:rsidR="009B16A0" w:rsidP="00D73EBC" w:rsidRDefault="00722182" w14:paraId="388BB405" w14:textId="44490348">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sciousness</w:t>
            </w:r>
          </w:p>
        </w:tc>
        <w:tc>
          <w:tcPr>
            <w:tcW w:w="2340" w:type="dxa"/>
          </w:tcPr>
          <w:p w:rsidRPr="007610CF" w:rsidR="009B16A0" w:rsidP="00D73EBC" w:rsidRDefault="00722182" w14:paraId="6285EF31" w14:textId="3803E91C">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74C6CF98" w14:textId="77777777">
        <w:tc>
          <w:tcPr>
            <w:tcW w:w="1615" w:type="dxa"/>
          </w:tcPr>
          <w:p w:rsidRPr="007610CF" w:rsidR="009B16A0" w:rsidP="00D73EBC" w:rsidRDefault="009B16A0" w14:paraId="028FE8E3" w14:textId="77777777">
            <w:pPr>
              <w:pStyle w:val="ListParagraph"/>
              <w:ind w:left="0"/>
              <w:rPr>
                <w:b/>
                <w:bCs/>
              </w:rPr>
            </w:pPr>
            <w:r w:rsidRPr="007610CF">
              <w:rPr>
                <w:b/>
                <w:bCs/>
              </w:rPr>
              <w:t>Group</w:t>
            </w:r>
          </w:p>
        </w:tc>
        <w:tc>
          <w:tcPr>
            <w:tcW w:w="2610" w:type="dxa"/>
          </w:tcPr>
          <w:p w:rsidRPr="007610CF" w:rsidR="009B16A0" w:rsidP="00D73EBC" w:rsidRDefault="00722182" w14:paraId="65E5F8BF" w14:textId="2B65C58D">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nectedness</w:t>
            </w:r>
          </w:p>
        </w:tc>
        <w:tc>
          <w:tcPr>
            <w:tcW w:w="2340" w:type="dxa"/>
          </w:tcPr>
          <w:p w:rsidRPr="007610CF" w:rsidR="009B16A0" w:rsidP="00D73EBC" w:rsidRDefault="00722182" w14:paraId="42849EA4" w14:textId="2EB219A3">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3CD27820" w14:textId="77777777">
        <w:tc>
          <w:tcPr>
            <w:tcW w:w="1615" w:type="dxa"/>
          </w:tcPr>
          <w:p w:rsidRPr="007610CF" w:rsidR="009B16A0" w:rsidP="00D73EBC" w:rsidRDefault="009B16A0" w14:paraId="0A16E824" w14:textId="77777777">
            <w:pPr>
              <w:pStyle w:val="ListParagraph"/>
              <w:ind w:left="0"/>
              <w:rPr>
                <w:b/>
                <w:bCs/>
              </w:rPr>
            </w:pPr>
            <w:r w:rsidRPr="007610CF">
              <w:rPr>
                <w:b/>
                <w:bCs/>
              </w:rPr>
              <w:t>Community</w:t>
            </w:r>
          </w:p>
        </w:tc>
        <w:tc>
          <w:tcPr>
            <w:tcW w:w="2610" w:type="dxa"/>
          </w:tcPr>
          <w:p w:rsidRPr="007610CF" w:rsidR="009B16A0" w:rsidP="00D73EBC" w:rsidRDefault="009B16A0" w14:paraId="2BD4728A"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103ADA3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Pr="00606DA0" w:rsidR="00AE6806" w:rsidP="00606DA0" w:rsidRDefault="00AE6806" w14:paraId="2A4EA2B1" w14:textId="443D44B4">
      <w:pPr>
        <w:pStyle w:val="ListParagraph"/>
        <w:ind w:left="360" w:firstLine="360"/>
      </w:pPr>
      <w:r>
        <w:rPr>
          <w:b/>
          <w:bCs/>
        </w:rPr>
        <w:t>Explain:</w:t>
      </w:r>
      <w:r w:rsidR="00722182">
        <w:rPr>
          <w:b/>
          <w:bCs/>
        </w:rPr>
        <w:t xml:space="preserve"> </w:t>
      </w:r>
      <w:r w:rsidRPr="00606DA0" w:rsidR="00722182">
        <w:t xml:space="preserve">As we learn from </w:t>
      </w:r>
      <w:r w:rsidRPr="00606DA0" w:rsidR="00606DA0">
        <w:t>an</w:t>
      </w:r>
      <w:r w:rsidRPr="00606DA0" w:rsidR="00722182">
        <w:t xml:space="preserve"> Apostle of </w:t>
      </w:r>
      <w:r w:rsidRPr="00606DA0" w:rsidR="00606DA0">
        <w:t>Christ,</w:t>
      </w:r>
      <w:r w:rsidRPr="00606DA0" w:rsidR="00722182">
        <w:t xml:space="preserve"> we will gain </w:t>
      </w:r>
      <w:r w:rsidRPr="00606DA0" w:rsidR="00606DA0">
        <w:t>consciousness</w:t>
      </w:r>
      <w:r w:rsidRPr="00606DA0" w:rsidR="00722182">
        <w:t xml:space="preserve"> and conduct principles that will guide us in our life. </w:t>
      </w:r>
      <w:r w:rsidRPr="00606DA0" w:rsidR="00606DA0">
        <w:t>Also,</w:t>
      </w:r>
      <w:r w:rsidRPr="00606DA0" w:rsidR="00722182">
        <w:t xml:space="preserve"> we will share our learnings that we felt through the Holy Ghost and will accomplish connectedness and interaction.</w:t>
      </w:r>
    </w:p>
    <w:p w:rsidRPr="007610CF" w:rsidR="009B16A0" w:rsidP="009B16A0" w:rsidRDefault="0092544A" w14:paraId="71573F09" w14:textId="516AC623">
      <w:pPr>
        <w:pStyle w:val="ListParagraph"/>
        <w:numPr>
          <w:ilvl w:val="0"/>
          <w:numId w:val="9"/>
        </w:numPr>
        <w:rPr>
          <w:b/>
          <w:bCs/>
        </w:rPr>
      </w:pPr>
      <w:r>
        <w:rPr>
          <w:noProof/>
        </w:rPr>
        <w:drawing>
          <wp:anchor distT="0" distB="0" distL="114300" distR="114300" simplePos="0" relativeHeight="251658291" behindDoc="1" locked="0" layoutInCell="1" allowOverlap="1" wp14:anchorId="40020088" wp14:editId="0E3F61B2">
            <wp:simplePos x="0" y="0"/>
            <wp:positionH relativeFrom="margin">
              <wp:align>right</wp:align>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009B16A0">
        <w:rPr>
          <w:b/>
          <w:bCs/>
        </w:rPr>
        <w:t xml:space="preserve">Project Values: </w:t>
      </w:r>
      <w:r w:rsidRPr="00606DA0" w:rsidR="00606DA0">
        <w:t>Increase of Faith and Testimony.</w:t>
      </w:r>
    </w:p>
    <w:p w:rsidR="009B16A0" w:rsidP="009B16A0" w:rsidRDefault="009B16A0" w14:paraId="3B1A2D30" w14:textId="26D760FF">
      <w:pPr>
        <w:pStyle w:val="ListParagraph"/>
        <w:numPr>
          <w:ilvl w:val="0"/>
          <w:numId w:val="9"/>
        </w:numPr>
        <w:rPr>
          <w:b/>
          <w:bCs/>
        </w:rPr>
      </w:pPr>
      <w:r w:rsidRPr="007610CF">
        <w:rPr>
          <w:b/>
          <w:bCs/>
        </w:rPr>
        <w:t xml:space="preserve">Description: </w:t>
      </w:r>
      <w:r w:rsidRPr="00606DA0" w:rsidR="00606DA0">
        <w:t>We will watch the Sunday devotional with Elder Bednar and we will write down all the feelings we had while watching it. Then, we will group together to discuss and share what we have learnt.</w:t>
      </w:r>
    </w:p>
    <w:p w:rsidRPr="007610CF" w:rsidR="009B16A0" w:rsidP="009B16A0" w:rsidRDefault="009B16A0" w14:paraId="76445A15" w14:textId="3469B684">
      <w:pPr>
        <w:pStyle w:val="ListParagraph"/>
        <w:ind w:left="360"/>
        <w:rPr>
          <w:b/>
          <w:bCs/>
        </w:rPr>
      </w:pPr>
    </w:p>
    <w:p w:rsidR="009B16A0" w:rsidP="009B16A0" w:rsidRDefault="009B16A0" w14:paraId="3740DB0E" w14:textId="74392C4D">
      <w:pPr>
        <w:pStyle w:val="ListParagraph"/>
        <w:numPr>
          <w:ilvl w:val="0"/>
          <w:numId w:val="9"/>
        </w:numPr>
        <w:rPr>
          <w:b/>
          <w:bCs/>
        </w:rPr>
      </w:pPr>
      <w:r w:rsidRPr="007610CF">
        <w:rPr>
          <w:b/>
          <w:bCs/>
        </w:rPr>
        <w:t>Vision Statement:</w:t>
      </w:r>
      <w:r w:rsidR="00606DA0">
        <w:rPr>
          <w:b/>
          <w:bCs/>
        </w:rPr>
        <w:t xml:space="preserve"> </w:t>
      </w:r>
      <w:r w:rsidRPr="00606DA0" w:rsidR="00606DA0">
        <w:t>Apply the principles and spiritual knowledge we learn in our life.</w:t>
      </w:r>
      <w:r w:rsidRPr="00606DA0">
        <w:t xml:space="preserve"> </w:t>
      </w:r>
    </w:p>
    <w:p w:rsidRPr="007610CF" w:rsidR="009B16A0" w:rsidP="009B16A0" w:rsidRDefault="009B16A0" w14:paraId="4E2072A4" w14:textId="57571BCE">
      <w:pPr>
        <w:pStyle w:val="ListParagraph"/>
        <w:ind w:left="360"/>
        <w:rPr>
          <w:b/>
          <w:bCs/>
        </w:rPr>
      </w:pPr>
    </w:p>
    <w:p w:rsidRPr="00606DA0" w:rsidR="009B16A0" w:rsidP="009B16A0" w:rsidRDefault="009B16A0" w14:paraId="4DDACD27" w14:textId="27A02EAD">
      <w:pPr>
        <w:pStyle w:val="ListParagraph"/>
        <w:numPr>
          <w:ilvl w:val="0"/>
          <w:numId w:val="9"/>
        </w:numPr>
      </w:pPr>
      <w:r w:rsidRPr="007610CF">
        <w:rPr>
          <w:b/>
          <w:bCs/>
        </w:rPr>
        <w:t>SMART Goal:</w:t>
      </w:r>
      <w:r w:rsidR="00606DA0">
        <w:rPr>
          <w:b/>
          <w:bCs/>
        </w:rPr>
        <w:t xml:space="preserve"> </w:t>
      </w:r>
      <w:r w:rsidRPr="00606DA0" w:rsidR="00606DA0">
        <w:t>Being better disciples of Christ</w:t>
      </w:r>
    </w:p>
    <w:p w:rsidR="009B16A0" w:rsidP="009B16A0" w:rsidRDefault="009B16A0" w14:paraId="5DFD2742" w14:textId="2B3EFFD0">
      <w:pPr>
        <w:pStyle w:val="ListParagraph"/>
        <w:numPr>
          <w:ilvl w:val="1"/>
          <w:numId w:val="9"/>
        </w:numPr>
      </w:pPr>
      <w:r>
        <w:t>Specific:</w:t>
      </w:r>
      <w:r w:rsidR="00597DD5">
        <w:t xml:space="preserve"> </w:t>
      </w:r>
      <w:r w:rsidR="00606DA0">
        <w:t>Strive to become better disciples of Christ by increasing our faith</w:t>
      </w:r>
      <w:r w:rsidR="00597DD5">
        <w:t xml:space="preserve">, testimony and </w:t>
      </w:r>
      <w:r w:rsidRPr="00597DD5" w:rsidR="00597DD5">
        <w:rPr>
          <w:b/>
          <w:bCs/>
        </w:rPr>
        <w:t>habits</w:t>
      </w:r>
    </w:p>
    <w:p w:rsidR="009B16A0" w:rsidP="009B16A0" w:rsidRDefault="009B16A0" w14:paraId="53D803DD" w14:textId="546B8C80">
      <w:pPr>
        <w:pStyle w:val="ListParagraph"/>
        <w:numPr>
          <w:ilvl w:val="1"/>
          <w:numId w:val="9"/>
        </w:numPr>
      </w:pPr>
      <w:r>
        <w:t>Measurable:</w:t>
      </w:r>
      <w:r w:rsidR="00597DD5">
        <w:t xml:space="preserve"> Be aware of the </w:t>
      </w:r>
      <w:r w:rsidRPr="00597DD5" w:rsidR="00597DD5">
        <w:rPr>
          <w:b/>
          <w:bCs/>
        </w:rPr>
        <w:t>times</w:t>
      </w:r>
      <w:r w:rsidR="00597DD5">
        <w:t xml:space="preserve"> we pray, read our scriptures and seek for God’s guide.</w:t>
      </w:r>
    </w:p>
    <w:p w:rsidR="009B16A0" w:rsidP="009B16A0" w:rsidRDefault="009B16A0" w14:paraId="21191CEA" w14:textId="1694FAD8">
      <w:pPr>
        <w:pStyle w:val="ListParagraph"/>
        <w:numPr>
          <w:ilvl w:val="1"/>
          <w:numId w:val="9"/>
        </w:numPr>
      </w:pPr>
      <w:r>
        <w:t>Attainable:</w:t>
      </w:r>
      <w:r w:rsidR="00597DD5">
        <w:t xml:space="preserve"> By reaching our personal goal for the times we read and pray we will attain it.</w:t>
      </w:r>
    </w:p>
    <w:p w:rsidR="009B16A0" w:rsidP="009B16A0" w:rsidRDefault="009B16A0" w14:paraId="5B76F880" w14:textId="7B251D72">
      <w:pPr>
        <w:pStyle w:val="ListParagraph"/>
        <w:numPr>
          <w:ilvl w:val="1"/>
          <w:numId w:val="9"/>
        </w:numPr>
      </w:pPr>
      <w:r>
        <w:t>Relevant:</w:t>
      </w:r>
      <w:r w:rsidR="00597DD5">
        <w:t xml:space="preserve"> We will develop our testimony and spiritual well-being</w:t>
      </w:r>
    </w:p>
    <w:p w:rsidR="009B16A0" w:rsidP="009B16A0" w:rsidRDefault="009B16A0" w14:paraId="7E2828E1" w14:textId="56FACAEA">
      <w:pPr>
        <w:pStyle w:val="ListParagraph"/>
        <w:numPr>
          <w:ilvl w:val="1"/>
          <w:numId w:val="9"/>
        </w:numPr>
      </w:pPr>
      <w:r>
        <w:t>Timely:</w:t>
      </w:r>
      <w:r>
        <w:tab/>
      </w:r>
      <w:r w:rsidR="00597DD5">
        <w:t>We are going to evaluate ourselves in 6 weeks to see if we reached the goal of being better disciples of Christ</w:t>
      </w:r>
    </w:p>
    <w:p w:rsidR="009B16A0" w:rsidP="009B16A0" w:rsidRDefault="009B16A0" w14:paraId="65B52C88" w14:textId="7B26588E">
      <w:pPr>
        <w:pStyle w:val="ListParagraph"/>
        <w:ind w:left="360"/>
      </w:pPr>
      <w:r w:rsidRPr="007610CF">
        <w:rPr>
          <w:b/>
          <w:bCs/>
          <w:i/>
          <w:iCs/>
        </w:rPr>
        <w:t>Summary</w:t>
      </w:r>
      <w:r>
        <w:t xml:space="preserve">: </w:t>
      </w:r>
      <w:r>
        <w:tab/>
      </w:r>
      <w:r w:rsidR="00597DD5">
        <w:t xml:space="preserve">Strive to have better habits that will help us to be better disciples of Christ by </w:t>
      </w:r>
      <w:r w:rsidR="00A7096E">
        <w:t>increasing the time we spend reading, praying and seeking for God’s guide as we measure the amount of time, we finally give to it.</w:t>
      </w:r>
      <w:r>
        <w:tab/>
      </w:r>
    </w:p>
    <w:p w:rsidR="009B16A0" w:rsidP="009B16A0" w:rsidRDefault="009B16A0" w14:paraId="727A53B7" w14:textId="4329760B">
      <w:pPr>
        <w:pStyle w:val="ListParagraph"/>
        <w:ind w:left="360"/>
      </w:pPr>
    </w:p>
    <w:p w:rsidRPr="00A7096E" w:rsidR="00A7096E" w:rsidP="00A7096E" w:rsidRDefault="009B16A0" w14:paraId="06BA1B06" w14:textId="2F464AD6">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Pr="00A7096E" w:rsidR="009B16A0" w:rsidP="009B16A0" w:rsidRDefault="00A7096E" w14:paraId="16199EF2" w14:textId="6C6B087E">
      <w:pPr>
        <w:pStyle w:val="ListParagraph"/>
        <w:ind w:left="360"/>
      </w:pPr>
      <w:r w:rsidRPr="00A7096E">
        <w:t>Us, our families, friends and the people surrounding us</w:t>
      </w:r>
      <w:r>
        <w:t>. By striving to become closer to Christ we will change and people in our surroundings will notice that. We hope that they see our change and they want to come closer to Christ too.</w:t>
      </w:r>
    </w:p>
    <w:p w:rsidRPr="00E55646" w:rsidR="00E55646" w:rsidP="00E55646" w:rsidRDefault="00E55646" w14:paraId="73D0E7DB" w14:textId="2DBEA682">
      <w:pPr>
        <w:pStyle w:val="ListParagraph"/>
        <w:numPr>
          <w:ilvl w:val="0"/>
          <w:numId w:val="9"/>
        </w:numPr>
        <w:rPr>
          <w:b/>
          <w:bCs/>
        </w:rPr>
      </w:pPr>
      <w:r>
        <w:rPr>
          <w:b/>
          <w:bCs/>
        </w:rPr>
        <w:t xml:space="preserve">Roles and </w:t>
      </w:r>
      <w:r w:rsidR="00C847C5">
        <w:rPr>
          <w:b/>
          <w:bCs/>
        </w:rPr>
        <w:t>Responsibilities</w:t>
      </w:r>
      <w:r>
        <w:rPr>
          <w:b/>
          <w:bCs/>
        </w:rPr>
        <w:t>:</w:t>
      </w:r>
    </w:p>
    <w:p w:rsidR="00E55646" w:rsidP="004D2538" w:rsidRDefault="00E55646" w14:paraId="7537AC10" w14:textId="333D5CE0">
      <w:pPr>
        <w:pStyle w:val="ListParagraph"/>
        <w:ind w:firstLine="720"/>
        <w:rPr>
          <w:b/>
          <w:bCs/>
        </w:rPr>
      </w:pPr>
      <w:r>
        <w:rPr>
          <w:b/>
          <w:bCs/>
        </w:rPr>
        <w:t xml:space="preserve">Role </w:t>
      </w:r>
      <w:r w:rsidR="00A7096E">
        <w:rPr>
          <w:b/>
          <w:bCs/>
        </w:rPr>
        <w:tab/>
      </w:r>
      <w:r w:rsidR="00A7096E">
        <w:rPr>
          <w:b/>
          <w:bCs/>
        </w:rPr>
        <w:t xml:space="preserve"> </w:t>
      </w:r>
      <w:r>
        <w:rPr>
          <w:b/>
          <w:bCs/>
        </w:rPr>
        <w:tab/>
      </w:r>
      <w:r>
        <w:rPr>
          <w:b/>
          <w:bCs/>
        </w:rPr>
        <w:tab/>
      </w:r>
      <w:r>
        <w:rPr>
          <w:b/>
          <w:bCs/>
        </w:rPr>
        <w:tab/>
      </w:r>
      <w:r>
        <w:rPr>
          <w:b/>
          <w:bCs/>
        </w:rPr>
        <w:tab/>
      </w:r>
      <w:r w:rsidR="00C847C5">
        <w:rPr>
          <w:b/>
          <w:bCs/>
        </w:rPr>
        <w:t>Responsibilities</w:t>
      </w:r>
    </w:p>
    <w:p w:rsidR="00BB786A" w:rsidP="00E55646" w:rsidRDefault="00BB786A" w14:paraId="454CBC14" w14:textId="3954C4D4">
      <w:pPr>
        <w:pStyle w:val="ListParagraph"/>
        <w:numPr>
          <w:ilvl w:val="1"/>
          <w:numId w:val="9"/>
        </w:numPr>
        <w:rPr>
          <w:b/>
          <w:bCs/>
        </w:rPr>
      </w:pPr>
      <w:r>
        <w:rPr>
          <w:b/>
          <w:bCs/>
        </w:rPr>
        <w:t>1:</w:t>
      </w:r>
      <w:r w:rsidR="00A7096E">
        <w:rPr>
          <w:b/>
          <w:bCs/>
        </w:rPr>
        <w:tab/>
      </w:r>
      <w:r w:rsidR="00A7096E">
        <w:rPr>
          <w:b/>
          <w:bCs/>
        </w:rPr>
        <w:t>Juan Zurita</w:t>
      </w:r>
      <w:r w:rsidR="00A7096E">
        <w:rPr>
          <w:b/>
          <w:bCs/>
        </w:rPr>
        <w:tab/>
      </w:r>
      <w:r w:rsidR="00A7096E">
        <w:rPr>
          <w:b/>
          <w:bCs/>
        </w:rPr>
        <w:tab/>
      </w:r>
      <w:r w:rsidR="00A7096E">
        <w:rPr>
          <w:b/>
          <w:bCs/>
        </w:rPr>
        <w:tab/>
      </w:r>
      <w:r w:rsidR="00A7096E">
        <w:rPr>
          <w:b/>
          <w:bCs/>
        </w:rPr>
        <w:tab/>
      </w:r>
      <w:r w:rsidR="00A7096E">
        <w:rPr>
          <w:b/>
          <w:bCs/>
        </w:rPr>
        <w:t xml:space="preserve">Check </w:t>
      </w:r>
      <w:r w:rsidR="0093567C">
        <w:rPr>
          <w:b/>
          <w:bCs/>
        </w:rPr>
        <w:t>up on Kason</w:t>
      </w:r>
    </w:p>
    <w:p w:rsidR="004D2538" w:rsidP="00E55646" w:rsidRDefault="004D2538" w14:paraId="5D40C50E" w14:textId="00A38CE3">
      <w:pPr>
        <w:pStyle w:val="ListParagraph"/>
        <w:numPr>
          <w:ilvl w:val="1"/>
          <w:numId w:val="9"/>
        </w:numPr>
        <w:rPr>
          <w:b/>
          <w:bCs/>
        </w:rPr>
      </w:pPr>
      <w:r>
        <w:rPr>
          <w:b/>
          <w:bCs/>
        </w:rPr>
        <w:t>2:</w:t>
      </w:r>
      <w:r w:rsidR="00A7096E">
        <w:rPr>
          <w:b/>
          <w:bCs/>
        </w:rPr>
        <w:tab/>
      </w:r>
      <w:r w:rsidR="00A7096E">
        <w:rPr>
          <w:b/>
          <w:bCs/>
        </w:rPr>
        <w:t>Kason Mills</w:t>
      </w:r>
      <w:r w:rsidR="0093567C">
        <w:rPr>
          <w:b/>
          <w:bCs/>
        </w:rPr>
        <w:tab/>
      </w:r>
      <w:r w:rsidR="0093567C">
        <w:rPr>
          <w:b/>
          <w:bCs/>
        </w:rPr>
        <w:tab/>
      </w:r>
      <w:r w:rsidR="0093567C">
        <w:rPr>
          <w:b/>
          <w:bCs/>
        </w:rPr>
        <w:tab/>
      </w:r>
      <w:r w:rsidR="0093567C">
        <w:rPr>
          <w:b/>
          <w:bCs/>
        </w:rPr>
        <w:tab/>
      </w:r>
      <w:r w:rsidR="0093567C">
        <w:rPr>
          <w:b/>
          <w:bCs/>
        </w:rPr>
        <w:t>Check up on Aaron</w:t>
      </w:r>
    </w:p>
    <w:p w:rsidR="004D2538" w:rsidP="00E55646" w:rsidRDefault="004D2538" w14:paraId="4ECA9125" w14:textId="2B5F7055">
      <w:pPr>
        <w:pStyle w:val="ListParagraph"/>
        <w:numPr>
          <w:ilvl w:val="1"/>
          <w:numId w:val="9"/>
        </w:numPr>
        <w:rPr>
          <w:b/>
          <w:bCs/>
        </w:rPr>
      </w:pPr>
      <w:r>
        <w:rPr>
          <w:b/>
          <w:bCs/>
        </w:rPr>
        <w:t>3:</w:t>
      </w:r>
      <w:r w:rsidR="00A7096E">
        <w:rPr>
          <w:b/>
          <w:bCs/>
        </w:rPr>
        <w:tab/>
      </w:r>
      <w:r w:rsidR="00A7096E">
        <w:rPr>
          <w:b/>
          <w:bCs/>
        </w:rPr>
        <w:t>Aaron Tumbokon</w:t>
      </w:r>
      <w:r w:rsidR="0093567C">
        <w:rPr>
          <w:b/>
          <w:bCs/>
        </w:rPr>
        <w:tab/>
      </w:r>
      <w:r w:rsidR="0093567C">
        <w:rPr>
          <w:b/>
          <w:bCs/>
        </w:rPr>
        <w:tab/>
      </w:r>
      <w:r w:rsidR="0093567C">
        <w:rPr>
          <w:b/>
          <w:bCs/>
        </w:rPr>
        <w:tab/>
      </w:r>
      <w:r w:rsidR="0093567C">
        <w:rPr>
          <w:b/>
          <w:bCs/>
        </w:rPr>
        <w:t>Check up on Jose</w:t>
      </w:r>
    </w:p>
    <w:p w:rsidRPr="00E55646" w:rsidR="004D2538" w:rsidP="00E55646" w:rsidRDefault="00A7096E" w14:paraId="17BEDF28" w14:textId="15B67413">
      <w:pPr>
        <w:pStyle w:val="ListParagraph"/>
        <w:numPr>
          <w:ilvl w:val="1"/>
          <w:numId w:val="9"/>
        </w:numPr>
        <w:rPr>
          <w:b/>
          <w:bCs/>
        </w:rPr>
      </w:pPr>
      <w:r>
        <w:rPr>
          <w:b/>
          <w:bCs/>
        </w:rPr>
        <w:t>4</w:t>
      </w:r>
      <w:r w:rsidR="004D2538">
        <w:rPr>
          <w:b/>
          <w:bCs/>
        </w:rPr>
        <w:t>:</w:t>
      </w:r>
      <w:r>
        <w:rPr>
          <w:b/>
          <w:bCs/>
        </w:rPr>
        <w:tab/>
      </w:r>
      <w:r>
        <w:rPr>
          <w:b/>
          <w:bCs/>
        </w:rPr>
        <w:t>Jose Hernandez</w:t>
      </w:r>
      <w:r w:rsidR="0093567C">
        <w:rPr>
          <w:b/>
          <w:bCs/>
        </w:rPr>
        <w:tab/>
      </w:r>
      <w:r w:rsidR="0093567C">
        <w:rPr>
          <w:b/>
          <w:bCs/>
        </w:rPr>
        <w:tab/>
      </w:r>
      <w:r w:rsidR="0093567C">
        <w:rPr>
          <w:b/>
          <w:bCs/>
        </w:rPr>
        <w:tab/>
      </w:r>
      <w:r w:rsidR="0093567C">
        <w:rPr>
          <w:b/>
          <w:bCs/>
        </w:rPr>
        <w:tab/>
      </w:r>
      <w:r w:rsidR="0093567C">
        <w:rPr>
          <w:b/>
          <w:bCs/>
        </w:rPr>
        <w:t>Check up on Juan</w:t>
      </w:r>
    </w:p>
    <w:p w:rsidRPr="007610CF" w:rsidR="009B16A0" w:rsidP="009B16A0" w:rsidRDefault="009B16A0" w14:paraId="6FF3549F" w14:textId="784761BF">
      <w:pPr>
        <w:pStyle w:val="ListParagraph"/>
        <w:numPr>
          <w:ilvl w:val="0"/>
          <w:numId w:val="9"/>
        </w:numPr>
        <w:rPr>
          <w:b/>
          <w:bCs/>
        </w:rPr>
      </w:pPr>
      <w:r w:rsidRPr="007610CF">
        <w:rPr>
          <w:b/>
          <w:bCs/>
        </w:rPr>
        <w:t>Milestones</w:t>
      </w:r>
    </w:p>
    <w:p w:rsidR="009B16A0" w:rsidP="009B16A0" w:rsidRDefault="009B16A0" w14:paraId="65024621" w14:textId="0DEABE3E">
      <w:pPr>
        <w:pStyle w:val="ListParagraph"/>
        <w:numPr>
          <w:ilvl w:val="1"/>
          <w:numId w:val="9"/>
        </w:numPr>
      </w:pPr>
      <w:r>
        <w:t xml:space="preserve">1. </w:t>
      </w:r>
      <w:r w:rsidR="0093567C">
        <w:t>Watch devotional</w:t>
      </w:r>
    </w:p>
    <w:p w:rsidR="009B16A0" w:rsidP="009B16A0" w:rsidRDefault="009B16A0" w14:paraId="23494F42" w14:textId="41449F64">
      <w:pPr>
        <w:pStyle w:val="ListParagraph"/>
        <w:numPr>
          <w:ilvl w:val="1"/>
          <w:numId w:val="9"/>
        </w:numPr>
      </w:pPr>
      <w:r>
        <w:lastRenderedPageBreak/>
        <w:t>2.</w:t>
      </w:r>
      <w:r w:rsidR="0093567C">
        <w:t xml:space="preserve"> Get together to talk about the devotional</w:t>
      </w:r>
    </w:p>
    <w:p w:rsidR="009B16A0" w:rsidP="009B16A0" w:rsidRDefault="009B16A0" w14:paraId="4E7266B3" w14:textId="75FDDD40">
      <w:pPr>
        <w:pStyle w:val="ListParagraph"/>
        <w:numPr>
          <w:ilvl w:val="1"/>
          <w:numId w:val="9"/>
        </w:numPr>
      </w:pPr>
      <w:r>
        <w:t>3.</w:t>
      </w:r>
      <w:r w:rsidR="0093567C">
        <w:t xml:space="preserve"> 1</w:t>
      </w:r>
      <w:r w:rsidRPr="0093567C" w:rsidR="0093567C">
        <w:rPr>
          <w:vertAlign w:val="superscript"/>
        </w:rPr>
        <w:t>st</w:t>
      </w:r>
      <w:r w:rsidR="0093567C">
        <w:t xml:space="preserve"> check of goals</w:t>
      </w:r>
    </w:p>
    <w:p w:rsidR="009B16A0" w:rsidP="009B16A0" w:rsidRDefault="009B16A0" w14:paraId="15DAC50F" w14:textId="099C1095">
      <w:pPr>
        <w:pStyle w:val="ListParagraph"/>
        <w:numPr>
          <w:ilvl w:val="1"/>
          <w:numId w:val="9"/>
        </w:numPr>
      </w:pPr>
      <w:r>
        <w:t>4.</w:t>
      </w:r>
      <w:r w:rsidR="0093567C">
        <w:t xml:space="preserve"> 2</w:t>
      </w:r>
      <w:r w:rsidRPr="0093567C" w:rsidR="0093567C">
        <w:rPr>
          <w:vertAlign w:val="superscript"/>
        </w:rPr>
        <w:t>nd</w:t>
      </w:r>
      <w:r w:rsidR="0093567C">
        <w:t xml:space="preserve"> check of goals</w:t>
      </w:r>
    </w:p>
    <w:p w:rsidR="009B16A0" w:rsidP="009B16A0" w:rsidRDefault="009B16A0" w14:paraId="04C696BC" w14:textId="0004FAFA">
      <w:pPr>
        <w:pStyle w:val="ListParagraph"/>
        <w:numPr>
          <w:ilvl w:val="1"/>
          <w:numId w:val="9"/>
        </w:numPr>
      </w:pPr>
      <w:r>
        <w:t xml:space="preserve">5. </w:t>
      </w:r>
      <w:r w:rsidR="0093567C">
        <w:t>3</w:t>
      </w:r>
      <w:r w:rsidRPr="0093567C" w:rsidR="0093567C">
        <w:rPr>
          <w:vertAlign w:val="superscript"/>
        </w:rPr>
        <w:t>rd</w:t>
      </w:r>
      <w:r w:rsidR="0093567C">
        <w:t xml:space="preserve"> check of goals</w:t>
      </w:r>
    </w:p>
    <w:p w:rsidR="009B16A0" w:rsidP="009B16A0" w:rsidRDefault="009B16A0" w14:paraId="51916C4F" w14:textId="331306E8">
      <w:pPr>
        <w:pStyle w:val="ListParagraph"/>
        <w:numPr>
          <w:ilvl w:val="0"/>
          <w:numId w:val="9"/>
        </w:numPr>
      </w:pPr>
      <w:r w:rsidRPr="007610CF">
        <w:rPr>
          <w:b/>
          <w:bCs/>
        </w:rPr>
        <w:t>Instructor Improvements Suggestions</w:t>
      </w:r>
      <w:r>
        <w:t xml:space="preserve">: </w:t>
      </w:r>
    </w:p>
    <w:p w:rsidR="009B16A0" w:rsidP="009B16A0" w:rsidRDefault="009B16A0" w14:paraId="52F4ED83" w14:textId="2C83834F">
      <w:pPr>
        <w:pStyle w:val="ListParagraph"/>
        <w:numPr>
          <w:ilvl w:val="1"/>
          <w:numId w:val="9"/>
        </w:numPr>
      </w:pPr>
      <w:r>
        <w:t>_________________________________________________________</w:t>
      </w:r>
    </w:p>
    <w:p w:rsidR="009B16A0" w:rsidP="009B16A0" w:rsidRDefault="009B16A0" w14:paraId="19489A20" w14:textId="3A1F4A68">
      <w:pPr>
        <w:pStyle w:val="ListParagraph"/>
        <w:numPr>
          <w:ilvl w:val="1"/>
          <w:numId w:val="9"/>
        </w:numPr>
      </w:pPr>
      <w:r>
        <w:t>__________________________________________________________</w:t>
      </w:r>
    </w:p>
    <w:p w:rsidR="009B16A0" w:rsidP="004D2538" w:rsidRDefault="009B16A0" w14:paraId="01DFE12A" w14:textId="4ACAF41E">
      <w:pPr>
        <w:pStyle w:val="ListParagraph"/>
      </w:pPr>
      <w:r>
        <w:t xml:space="preserve">[ ] </w:t>
      </w:r>
      <w:r w:rsidRPr="007610CF">
        <w:rPr>
          <w:b/>
          <w:bCs/>
        </w:rPr>
        <w:t>Approved</w:t>
      </w:r>
      <w:r>
        <w:tab/>
      </w:r>
      <w:r>
        <w:t>Date: __________________</w:t>
      </w:r>
      <w:r>
        <w:br w:type="page"/>
      </w:r>
    </w:p>
    <w:p w:rsidR="009B16A0" w:rsidP="009B16A0" w:rsidRDefault="00067979" w14:paraId="04CDAE8D" w14:textId="2AB0B40F">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61AE03BB" w14:textId="77777777">
      <w:pPr>
        <w:pStyle w:val="ListParagraph"/>
        <w:ind w:left="360"/>
        <w:jc w:val="center"/>
      </w:pPr>
      <w:r w:rsidRPr="007610CF">
        <w:rPr>
          <w:b/>
          <w:bCs/>
        </w:rPr>
        <w:t>Project Mission Focus:</w:t>
      </w:r>
      <w:r>
        <w:t xml:space="preserve"> Sound Thinkers</w:t>
      </w:r>
    </w:p>
    <w:p w:rsidRPr="00AF53FA" w:rsidR="00AF53FA" w:rsidP="00AF53FA" w:rsidRDefault="00AF53FA" w14:paraId="4CB8A58F" w14:textId="0140F4AD">
      <w:pPr>
        <w:pStyle w:val="ListParagraph"/>
        <w:numPr>
          <w:ilvl w:val="0"/>
          <w:numId w:val="9"/>
        </w:numPr>
        <w:rPr>
          <w:b/>
          <w:bCs/>
        </w:rPr>
      </w:pPr>
      <w:r w:rsidRPr="00AF53FA">
        <w:rPr>
          <w:b/>
          <w:bCs/>
        </w:rPr>
        <w:t xml:space="preserve">Team Name: </w:t>
      </w:r>
      <w:r w:rsidRPr="00606DA0" w:rsidR="0003669A">
        <w:t>TeamAte</w:t>
      </w:r>
    </w:p>
    <w:p w:rsidRPr="00AF53FA" w:rsidR="00AF53FA" w:rsidP="00AF53FA" w:rsidRDefault="00AF53FA" w14:paraId="62B43E55" w14:textId="2DF26424">
      <w:pPr>
        <w:pStyle w:val="ListParagraph"/>
        <w:numPr>
          <w:ilvl w:val="0"/>
          <w:numId w:val="9"/>
        </w:numPr>
        <w:rPr>
          <w:b/>
          <w:bCs/>
        </w:rPr>
      </w:pPr>
      <w:r w:rsidRPr="00AF53FA">
        <w:rPr>
          <w:b/>
          <w:bCs/>
        </w:rPr>
        <w:t>Team</w:t>
      </w:r>
      <w:r>
        <w:rPr>
          <w:b/>
          <w:bCs/>
        </w:rPr>
        <w:t xml:space="preserve"> </w:t>
      </w:r>
      <w:r w:rsidRPr="00AF53FA">
        <w:rPr>
          <w:b/>
          <w:bCs/>
        </w:rPr>
        <w:t>member’s Names:</w:t>
      </w:r>
      <w:r w:rsidR="0003669A">
        <w:rPr>
          <w:b/>
          <w:bCs/>
        </w:rPr>
        <w:t xml:space="preserve"> </w:t>
      </w:r>
      <w:r w:rsidRPr="00606DA0" w:rsidR="0003669A">
        <w:t>Aaron Tumbokon, Jose Hernandez, Juan Zurita, Kason Bray Mills</w:t>
      </w:r>
    </w:p>
    <w:p w:rsidR="009B16A0" w:rsidP="009B16A0" w:rsidRDefault="009B16A0" w14:paraId="6BD209B8" w14:textId="753E69DB">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Dungeons and Dragons</w:t>
      </w:r>
    </w:p>
    <w:p w:rsidRPr="007610CF" w:rsidR="009B16A0" w:rsidP="009B16A0" w:rsidRDefault="009B16A0" w14:paraId="73CBBEDE"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13A492C2" w14:textId="77777777">
        <w:tc>
          <w:tcPr>
            <w:tcW w:w="1615" w:type="dxa"/>
          </w:tcPr>
          <w:p w:rsidR="009B16A0" w:rsidP="00D73EBC" w:rsidRDefault="009B16A0" w14:paraId="6A66418F" w14:textId="77777777">
            <w:pPr>
              <w:pStyle w:val="ListParagraph"/>
              <w:ind w:left="0"/>
            </w:pPr>
          </w:p>
        </w:tc>
        <w:tc>
          <w:tcPr>
            <w:tcW w:w="2610" w:type="dxa"/>
          </w:tcPr>
          <w:p w:rsidRPr="007610CF" w:rsidR="009B16A0" w:rsidP="00D73EBC" w:rsidRDefault="009B16A0" w14:paraId="6FEDEEFA"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15F5D978"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292C43B8" w14:textId="77777777">
        <w:tc>
          <w:tcPr>
            <w:tcW w:w="1615" w:type="dxa"/>
          </w:tcPr>
          <w:p w:rsidRPr="007610CF" w:rsidR="009B16A0" w:rsidP="00D73EBC" w:rsidRDefault="009B16A0" w14:paraId="2B9EDEDD" w14:textId="77777777">
            <w:pPr>
              <w:pStyle w:val="ListParagraph"/>
              <w:ind w:left="0"/>
              <w:rPr>
                <w:b/>
                <w:bCs/>
              </w:rPr>
            </w:pPr>
            <w:r w:rsidRPr="007610CF">
              <w:rPr>
                <w:b/>
                <w:bCs/>
              </w:rPr>
              <w:t>Self</w:t>
            </w:r>
          </w:p>
        </w:tc>
        <w:tc>
          <w:tcPr>
            <w:tcW w:w="2610" w:type="dxa"/>
          </w:tcPr>
          <w:p w:rsidRPr="007610CF" w:rsidR="009B16A0" w:rsidP="00D73EBC" w:rsidRDefault="5C9BD407" w14:paraId="08D89B95" w14:textId="4D699CF3">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Consciousness</w:t>
            </w:r>
          </w:p>
        </w:tc>
        <w:tc>
          <w:tcPr>
            <w:tcW w:w="2340" w:type="dxa"/>
          </w:tcPr>
          <w:p w:rsidRPr="007610CF" w:rsidR="009B16A0" w:rsidP="00D73EBC" w:rsidRDefault="1B84FA1A" w14:paraId="78D547B1" w14:textId="16A980D9">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5A9F4465" w14:textId="77777777">
        <w:tc>
          <w:tcPr>
            <w:tcW w:w="1615" w:type="dxa"/>
          </w:tcPr>
          <w:p w:rsidRPr="007610CF" w:rsidR="009B16A0" w:rsidP="00D73EBC" w:rsidRDefault="009B16A0" w14:paraId="222EAB68" w14:textId="77777777">
            <w:pPr>
              <w:pStyle w:val="ListParagraph"/>
              <w:ind w:left="0"/>
              <w:rPr>
                <w:b/>
                <w:bCs/>
              </w:rPr>
            </w:pPr>
            <w:r w:rsidRPr="007610CF">
              <w:rPr>
                <w:b/>
                <w:bCs/>
              </w:rPr>
              <w:t>Group</w:t>
            </w:r>
          </w:p>
        </w:tc>
        <w:tc>
          <w:tcPr>
            <w:tcW w:w="2610" w:type="dxa"/>
          </w:tcPr>
          <w:p w:rsidRPr="007610CF" w:rsidR="009B16A0" w:rsidP="00D73EBC" w:rsidRDefault="49B2C662" w14:paraId="73728C25" w14:textId="09A7581E">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Connectedness</w:t>
            </w:r>
          </w:p>
        </w:tc>
        <w:tc>
          <w:tcPr>
            <w:tcW w:w="2340" w:type="dxa"/>
          </w:tcPr>
          <w:p w:rsidRPr="007610CF" w:rsidR="009B16A0" w:rsidP="00D73EBC" w:rsidRDefault="2EF65D6A" w14:paraId="0C775FB4" w14:textId="0BF8440D">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7B73380B" w14:textId="77777777">
        <w:tc>
          <w:tcPr>
            <w:tcW w:w="1615" w:type="dxa"/>
          </w:tcPr>
          <w:p w:rsidRPr="007610CF" w:rsidR="009B16A0" w:rsidP="00D73EBC" w:rsidRDefault="009B16A0" w14:paraId="2B0FC5E3" w14:textId="77777777">
            <w:pPr>
              <w:pStyle w:val="ListParagraph"/>
              <w:ind w:left="0"/>
              <w:rPr>
                <w:b/>
                <w:bCs/>
              </w:rPr>
            </w:pPr>
            <w:r w:rsidRPr="007610CF">
              <w:rPr>
                <w:b/>
                <w:bCs/>
              </w:rPr>
              <w:t>Community</w:t>
            </w:r>
          </w:p>
        </w:tc>
        <w:tc>
          <w:tcPr>
            <w:tcW w:w="2610" w:type="dxa"/>
          </w:tcPr>
          <w:p w:rsidRPr="007610CF" w:rsidR="009B16A0" w:rsidP="00D73EBC" w:rsidRDefault="4B22C2F2" w14:paraId="17275E39" w14:textId="7E7AAECB">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Representation</w:t>
            </w:r>
          </w:p>
        </w:tc>
        <w:tc>
          <w:tcPr>
            <w:tcW w:w="2340" w:type="dxa"/>
          </w:tcPr>
          <w:p w:rsidRPr="007610CF" w:rsidR="009B16A0" w:rsidP="00D73EBC" w:rsidRDefault="0A1FAE63" w14:paraId="5C56727E" w14:textId="41F0C48A">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Cooperation</w:t>
            </w:r>
          </w:p>
        </w:tc>
      </w:tr>
    </w:tbl>
    <w:p w:rsidR="00AE6806" w:rsidP="00AE6806" w:rsidRDefault="00AE6806" w14:paraId="65866BBA" w14:textId="66191C33">
      <w:pPr>
        <w:pStyle w:val="ListParagraph"/>
        <w:ind w:left="360" w:firstLine="360"/>
      </w:pPr>
      <w:r w:rsidRPr="6578647D">
        <w:rPr>
          <w:b/>
          <w:bCs/>
        </w:rPr>
        <w:t>Explain:</w:t>
      </w:r>
      <w:r w:rsidRPr="6578647D" w:rsidR="450A77E5">
        <w:rPr>
          <w:b/>
          <w:bCs/>
        </w:rPr>
        <w:t xml:space="preserve"> </w:t>
      </w:r>
      <w:r w:rsidR="12089E6C">
        <w:t xml:space="preserve">The game Dungeons and Dragons affects </w:t>
      </w:r>
      <w:r w:rsidR="5AD40C3E">
        <w:t>all</w:t>
      </w:r>
      <w:r w:rsidR="5AD40C3E">
        <w:t xml:space="preserve"> </w:t>
      </w:r>
      <w:r w:rsidR="5AD40C3E">
        <w:t>aspects</w:t>
      </w:r>
      <w:r w:rsidR="49D01339">
        <w:t xml:space="preserve"> of influence. From character creation to </w:t>
      </w:r>
      <w:r w:rsidR="1DF4B5AF">
        <w:t xml:space="preserve">fighting the monsters and solving </w:t>
      </w:r>
      <w:r w:rsidR="49D01339">
        <w:t>the</w:t>
      </w:r>
      <w:r w:rsidR="49D01339">
        <w:t xml:space="preserve"> </w:t>
      </w:r>
      <w:r w:rsidR="524D983E">
        <w:t>game itself</w:t>
      </w:r>
      <w:r w:rsidR="05B2EEA0">
        <w:t>.</w:t>
      </w:r>
    </w:p>
    <w:p w:rsidRPr="007610CF" w:rsidR="009B16A0" w:rsidP="009B16A0" w:rsidRDefault="009B16A0" w14:paraId="0E39E9E5" w14:textId="70B0E1AB">
      <w:pPr>
        <w:pStyle w:val="ListParagraph"/>
        <w:numPr>
          <w:ilvl w:val="0"/>
          <w:numId w:val="9"/>
        </w:numPr>
        <w:rPr>
          <w:b/>
          <w:bCs/>
        </w:rPr>
      </w:pPr>
      <w:r w:rsidRPr="3CB71EA0">
        <w:rPr>
          <w:b/>
          <w:bCs/>
        </w:rPr>
        <w:t xml:space="preserve">Project Values: </w:t>
      </w:r>
      <w:r w:rsidR="4FB7395B">
        <w:t>Have fun and finish the game</w:t>
      </w:r>
      <w:r w:rsidR="4FB7395B">
        <w:t xml:space="preserve"> </w:t>
      </w:r>
      <w:r w:rsidR="4FB7395B">
        <w:t>as a team</w:t>
      </w:r>
    </w:p>
    <w:p w:rsidRPr="007610CF" w:rsidR="009B16A0" w:rsidP="3B1DF812" w:rsidRDefault="009B16A0" w14:paraId="3C8BB18C" w14:textId="30987EE9">
      <w:pPr>
        <w:pStyle w:val="ListParagraph"/>
        <w:numPr>
          <w:ilvl w:val="0"/>
          <w:numId w:val="9"/>
        </w:numPr>
        <w:rPr/>
      </w:pPr>
      <w:r w:rsidRPr="3B1DF812" w:rsidR="1FC0977D">
        <w:rPr>
          <w:b w:val="1"/>
          <w:bCs w:val="1"/>
        </w:rPr>
        <w:t xml:space="preserve">Description: </w:t>
      </w:r>
      <w:r w:rsidR="759B185D">
        <w:rPr/>
        <w:t>There are a lot of options when</w:t>
      </w:r>
      <w:r w:rsidR="37C0E1B6">
        <w:rPr/>
        <w:t xml:space="preserve"> it comes</w:t>
      </w:r>
      <w:r w:rsidR="759B185D">
        <w:rPr/>
        <w:t xml:space="preserve"> </w:t>
      </w:r>
      <w:r w:rsidR="6FF4FA2A">
        <w:rPr/>
        <w:t>to playing</w:t>
      </w:r>
      <w:r w:rsidR="759B185D">
        <w:rPr/>
        <w:t xml:space="preserve"> dungeons and dragons</w:t>
      </w:r>
      <w:r w:rsidR="09C2554B">
        <w:rPr/>
        <w:t xml:space="preserve">. Having </w:t>
      </w:r>
      <w:r w:rsidR="09C2554B">
        <w:rPr/>
        <w:t>ideas and imagination as a team will be the goal of this project</w:t>
      </w:r>
    </w:p>
    <w:p w:rsidR="009B16A0" w:rsidP="009B16A0" w:rsidRDefault="009B16A0" w14:paraId="562723A5" w14:textId="60BC1B06">
      <w:pPr>
        <w:pStyle w:val="ListParagraph"/>
        <w:numPr>
          <w:ilvl w:val="0"/>
          <w:numId w:val="9"/>
        </w:numPr>
        <w:rPr>
          <w:b w:val="1"/>
          <w:bCs w:val="1"/>
        </w:rPr>
      </w:pPr>
      <w:r w:rsidRPr="3B1DF812" w:rsidR="1FC0977D">
        <w:rPr>
          <w:b w:val="1"/>
          <w:bCs w:val="1"/>
        </w:rPr>
        <w:t xml:space="preserve">Vision Statement: </w:t>
      </w:r>
      <w:r w:rsidR="6CD301DE">
        <w:rPr>
          <w:b w:val="0"/>
          <w:bCs w:val="0"/>
        </w:rPr>
        <w:t>Solve a Dungeons and Dragons game as a team where our imagination is the limit.</w:t>
      </w:r>
      <w:r w:rsidR="2E1B22C9">
        <w:rPr>
          <w:b w:val="0"/>
          <w:bCs w:val="0"/>
        </w:rPr>
        <w:t xml:space="preserve"> </w:t>
      </w:r>
    </w:p>
    <w:p w:rsidRPr="007610CF" w:rsidR="009B16A0" w:rsidP="009B16A0" w:rsidRDefault="009B16A0" w14:paraId="368F5E56" w14:textId="76A39C95">
      <w:pPr>
        <w:pStyle w:val="ListParagraph"/>
        <w:ind w:left="360"/>
        <w:rPr>
          <w:b/>
          <w:bCs/>
        </w:rPr>
      </w:pPr>
      <w:r>
        <w:rPr>
          <w:noProof/>
        </w:rPr>
        <w:drawing>
          <wp:anchor distT="0" distB="0" distL="114300" distR="114300" simplePos="0" relativeHeight="251658284"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3522EA93" w14:textId="7DFD15CD">
      <w:pPr>
        <w:pStyle w:val="ListParagraph"/>
        <w:numPr>
          <w:ilvl w:val="0"/>
          <w:numId w:val="9"/>
        </w:numPr>
        <w:rPr>
          <w:b/>
          <w:bCs/>
        </w:rPr>
      </w:pPr>
      <w:r w:rsidRPr="007610CF">
        <w:rPr>
          <w:b/>
          <w:bCs/>
        </w:rPr>
        <w:t>SMART Goal:</w:t>
      </w:r>
    </w:p>
    <w:p w:rsidR="009B16A0" w:rsidP="009B16A0" w:rsidRDefault="009B16A0" w14:paraId="178DE15F" w14:textId="199BCBEC">
      <w:pPr>
        <w:pStyle w:val="ListParagraph"/>
        <w:numPr>
          <w:ilvl w:val="1"/>
          <w:numId w:val="9"/>
        </w:numPr>
        <w:rPr/>
      </w:pPr>
      <w:r w:rsidR="1FC0977D">
        <w:rPr/>
        <w:t>Specific:</w:t>
      </w:r>
      <w:r w:rsidR="2F26FBAB">
        <w:rPr/>
        <w:t xml:space="preserve"> To solve a Dungeons and Dragons game</w:t>
      </w:r>
    </w:p>
    <w:p w:rsidR="009B16A0" w:rsidP="009B16A0" w:rsidRDefault="009B16A0" w14:paraId="390BB66E" w14:textId="1B840EF9">
      <w:pPr>
        <w:pStyle w:val="ListParagraph"/>
        <w:numPr>
          <w:ilvl w:val="1"/>
          <w:numId w:val="9"/>
        </w:numPr>
        <w:rPr/>
      </w:pPr>
      <w:r w:rsidR="1FC0977D">
        <w:rPr/>
        <w:t>Measurable:</w:t>
      </w:r>
      <w:r w:rsidR="0D808F46">
        <w:rPr/>
        <w:t xml:space="preserve"> </w:t>
      </w:r>
      <w:r w:rsidR="7067B09A">
        <w:rPr/>
        <w:t>M</w:t>
      </w:r>
      <w:r w:rsidR="15346773">
        <w:rPr/>
        <w:t xml:space="preserve">ilestone is every save </w:t>
      </w:r>
      <w:r w:rsidR="42E74045">
        <w:rPr/>
        <w:t>point,</w:t>
      </w:r>
      <w:r w:rsidR="15346773">
        <w:rPr/>
        <w:t xml:space="preserve"> and the goal is reac</w:t>
      </w:r>
      <w:r w:rsidR="6D9C1185">
        <w:rPr/>
        <w:t xml:space="preserve">hed </w:t>
      </w:r>
      <w:r w:rsidR="6815E61E">
        <w:rPr/>
        <w:t>when we solve the game.</w:t>
      </w:r>
    </w:p>
    <w:p w:rsidR="009B16A0" w:rsidP="009B16A0" w:rsidRDefault="009B16A0" w14:paraId="1162674A" w14:textId="73CB0B9E">
      <w:pPr>
        <w:pStyle w:val="ListParagraph"/>
        <w:numPr>
          <w:ilvl w:val="1"/>
          <w:numId w:val="9"/>
        </w:numPr>
        <w:rPr/>
      </w:pPr>
      <w:r w:rsidR="1FC0977D">
        <w:rPr/>
        <w:t>Attainable:</w:t>
      </w:r>
      <w:r w:rsidR="5945B7DE">
        <w:rPr/>
        <w:t xml:space="preserve"> </w:t>
      </w:r>
      <w:r w:rsidR="5BFBED7B">
        <w:rPr/>
        <w:t xml:space="preserve">Yes, it is attainable. </w:t>
      </w:r>
      <w:r w:rsidR="69F9E9D8">
        <w:rPr/>
        <w:t>We have about 6 weeks to go so we would be able to reach it.</w:t>
      </w:r>
    </w:p>
    <w:p w:rsidR="009B16A0" w:rsidP="009B16A0" w:rsidRDefault="009B16A0" w14:paraId="072146BF" w14:textId="7A503887">
      <w:pPr>
        <w:pStyle w:val="ListParagraph"/>
        <w:numPr>
          <w:ilvl w:val="1"/>
          <w:numId w:val="9"/>
        </w:numPr>
        <w:rPr/>
      </w:pPr>
      <w:r w:rsidR="1FC0977D">
        <w:rPr/>
        <w:t>Relevant:</w:t>
      </w:r>
      <w:r w:rsidR="25C5884E">
        <w:rPr/>
        <w:t xml:space="preserve"> It will help us know each other more</w:t>
      </w:r>
      <w:r>
        <w:tab/>
      </w:r>
    </w:p>
    <w:p w:rsidR="009B16A0" w:rsidP="009B16A0" w:rsidRDefault="009B16A0" w14:paraId="22A3BE18" w14:textId="53CBA2C4">
      <w:pPr>
        <w:pStyle w:val="ListParagraph"/>
        <w:numPr>
          <w:ilvl w:val="1"/>
          <w:numId w:val="9"/>
        </w:numPr>
        <w:rPr/>
      </w:pPr>
      <w:r w:rsidR="1FC0977D">
        <w:rPr/>
        <w:t>Timely:</w:t>
      </w:r>
      <w:r>
        <w:tab/>
      </w:r>
      <w:r w:rsidR="1929A5BF">
        <w:rPr/>
        <w:t>In about 6 weeks</w:t>
      </w:r>
    </w:p>
    <w:p w:rsidR="009B16A0" w:rsidP="009B16A0" w:rsidRDefault="009B16A0" w14:paraId="337FD571" w14:textId="2D529C96">
      <w:pPr>
        <w:pStyle w:val="ListParagraph"/>
        <w:ind w:left="360"/>
      </w:pPr>
      <w:r w:rsidRPr="3B1DF812" w:rsidR="1FC0977D">
        <w:rPr>
          <w:b w:val="1"/>
          <w:bCs w:val="1"/>
          <w:i w:val="1"/>
          <w:iCs w:val="1"/>
        </w:rPr>
        <w:t>Summary</w:t>
      </w:r>
      <w:r w:rsidR="1FC0977D">
        <w:rPr/>
        <w:t xml:space="preserve">: </w:t>
      </w:r>
      <w:r w:rsidR="209073E8">
        <w:rPr/>
        <w:t>Our project is to have 1 game of Dungeons and Dragons where our milestone will be every save point of the game. Our goal is to solve the game as a team within 6 weeks</w:t>
      </w:r>
      <w:r w:rsidR="5DE17FD4">
        <w:rPr/>
        <w:t>.</w:t>
      </w:r>
    </w:p>
    <w:p w:rsidR="009B16A0" w:rsidP="009B16A0" w:rsidRDefault="009B16A0" w14:paraId="4A2C106A" w14:textId="2BC1FF9C">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Pr="007610CF" w:rsidR="009B16A0" w:rsidP="3B1DF812" w:rsidRDefault="009B16A0" w14:paraId="177E8D79" w14:textId="271B86A6">
      <w:pPr>
        <w:pStyle w:val="ListParagraph"/>
        <w:ind w:left="360"/>
        <w:rPr>
          <w:b w:val="0"/>
          <w:bCs w:val="0"/>
        </w:rPr>
      </w:pPr>
      <w:r w:rsidR="3F0D47B1">
        <w:rPr>
          <w:b w:val="0"/>
          <w:bCs w:val="0"/>
        </w:rPr>
        <w:t xml:space="preserve">Our teammates and the people we play dungeons and dragon </w:t>
      </w:r>
      <w:r w:rsidR="4650BE6E">
        <w:rPr>
          <w:b w:val="0"/>
          <w:bCs w:val="0"/>
        </w:rPr>
        <w:t>with at the game store possible in the afternoon</w:t>
      </w:r>
    </w:p>
    <w:p w:rsidRPr="00E55646" w:rsidR="00450503" w:rsidP="00450503" w:rsidRDefault="00450503" w14:paraId="00BE1AA2" w14:textId="4DE0C349">
      <w:pPr>
        <w:pStyle w:val="ListParagraph"/>
        <w:numPr>
          <w:ilvl w:val="0"/>
          <w:numId w:val="9"/>
        </w:numPr>
        <w:rPr>
          <w:b/>
          <w:bCs/>
        </w:rPr>
      </w:pPr>
      <w:r>
        <w:rPr>
          <w:b/>
          <w:bCs/>
        </w:rPr>
        <w:t>Roles and Responsibilities:</w:t>
      </w:r>
    </w:p>
    <w:p w:rsidR="00450503" w:rsidP="00450503" w:rsidRDefault="00450503" w14:paraId="181078EB" w14:textId="2961066B">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450503" w:rsidP="00450503" w:rsidRDefault="00450503" w14:paraId="4AFB8E76" w14:textId="50C18F55">
      <w:pPr>
        <w:pStyle w:val="ListParagraph"/>
        <w:numPr>
          <w:ilvl w:val="1"/>
          <w:numId w:val="9"/>
        </w:numPr>
        <w:rPr>
          <w:b w:val="1"/>
          <w:bCs w:val="1"/>
        </w:rPr>
      </w:pPr>
      <w:r w:rsidRPr="3B1DF812" w:rsidR="01C974FB">
        <w:rPr>
          <w:b w:val="1"/>
          <w:bCs w:val="1"/>
        </w:rPr>
        <w:t>1:</w:t>
      </w:r>
      <w:r w:rsidRPr="3B1DF812" w:rsidR="72E1051D">
        <w:rPr>
          <w:b w:val="1"/>
          <w:bCs w:val="1"/>
        </w:rPr>
        <w:t xml:space="preserve"> Player 1</w:t>
      </w:r>
      <w:r>
        <w:tab/>
      </w:r>
      <w:r>
        <w:tab/>
      </w:r>
      <w:r>
        <w:tab/>
      </w:r>
      <w:r>
        <w:tab/>
      </w:r>
      <w:r w:rsidRPr="3B1DF812" w:rsidR="5F58A424">
        <w:rPr>
          <w:b w:val="1"/>
          <w:bCs w:val="1"/>
        </w:rPr>
        <w:t>Creating a character and following their role</w:t>
      </w:r>
    </w:p>
    <w:p w:rsidR="00450503" w:rsidP="00450503" w:rsidRDefault="00450503" w14:paraId="2F9527F6" w14:textId="05605918">
      <w:pPr>
        <w:pStyle w:val="ListParagraph"/>
        <w:numPr>
          <w:ilvl w:val="1"/>
          <w:numId w:val="9"/>
        </w:numPr>
        <w:rPr>
          <w:b w:val="1"/>
          <w:bCs w:val="1"/>
        </w:rPr>
      </w:pPr>
      <w:r w:rsidRPr="3B1DF812" w:rsidR="01C974FB">
        <w:rPr>
          <w:b w:val="1"/>
          <w:bCs w:val="1"/>
        </w:rPr>
        <w:t>2:</w:t>
      </w:r>
      <w:r w:rsidRPr="3B1DF812" w:rsidR="556D1A38">
        <w:rPr>
          <w:b w:val="1"/>
          <w:bCs w:val="1"/>
        </w:rPr>
        <w:t xml:space="preserve"> </w:t>
      </w:r>
      <w:r w:rsidRPr="3B1DF812" w:rsidR="57ABCF60">
        <w:rPr>
          <w:b w:val="1"/>
          <w:bCs w:val="1"/>
        </w:rPr>
        <w:t>Player</w:t>
      </w:r>
      <w:r w:rsidRPr="3B1DF812" w:rsidR="556D1A38">
        <w:rPr>
          <w:b w:val="1"/>
          <w:bCs w:val="1"/>
        </w:rPr>
        <w:t xml:space="preserve"> 2</w:t>
      </w:r>
      <w:r>
        <w:tab/>
      </w:r>
      <w:r>
        <w:tab/>
      </w:r>
      <w:r>
        <w:tab/>
      </w:r>
      <w:r>
        <w:tab/>
      </w:r>
      <w:r w:rsidRPr="3B1DF812" w:rsidR="2EBFFD08">
        <w:rPr>
          <w:b w:val="1"/>
          <w:bCs w:val="1"/>
        </w:rPr>
        <w:t>Creating a character and following their role</w:t>
      </w:r>
    </w:p>
    <w:p w:rsidR="00450503" w:rsidP="00450503" w:rsidRDefault="00450503" w14:paraId="082AD77F" w14:textId="4FEE5AE4">
      <w:pPr>
        <w:pStyle w:val="ListParagraph"/>
        <w:numPr>
          <w:ilvl w:val="1"/>
          <w:numId w:val="9"/>
        </w:numPr>
        <w:rPr>
          <w:b w:val="1"/>
          <w:bCs w:val="1"/>
        </w:rPr>
      </w:pPr>
      <w:r w:rsidRPr="3B1DF812" w:rsidR="01C974FB">
        <w:rPr>
          <w:b w:val="1"/>
          <w:bCs w:val="1"/>
        </w:rPr>
        <w:t>3:</w:t>
      </w:r>
      <w:r w:rsidRPr="3B1DF812" w:rsidR="45E05DCB">
        <w:rPr>
          <w:b w:val="1"/>
          <w:bCs w:val="1"/>
        </w:rPr>
        <w:t xml:space="preserve"> Player 3</w:t>
      </w:r>
      <w:r>
        <w:tab/>
      </w:r>
      <w:r>
        <w:tab/>
      </w:r>
      <w:r>
        <w:tab/>
      </w:r>
      <w:r>
        <w:tab/>
      </w:r>
      <w:r w:rsidRPr="3B1DF812" w:rsidR="05F3BBDD">
        <w:rPr>
          <w:b w:val="1"/>
          <w:bCs w:val="1"/>
        </w:rPr>
        <w:t>Creating a character and following their role</w:t>
      </w:r>
    </w:p>
    <w:p w:rsidRPr="00E55646" w:rsidR="00450503" w:rsidP="00450503" w:rsidRDefault="00450503" w14:paraId="6E99CF6B" w14:textId="04755730">
      <w:pPr>
        <w:pStyle w:val="ListParagraph"/>
        <w:numPr>
          <w:ilvl w:val="1"/>
          <w:numId w:val="9"/>
        </w:numPr>
        <w:rPr>
          <w:b w:val="1"/>
          <w:bCs w:val="1"/>
        </w:rPr>
      </w:pPr>
      <w:r w:rsidRPr="3B1DF812" w:rsidR="01C974FB">
        <w:rPr>
          <w:b w:val="1"/>
          <w:bCs w:val="1"/>
        </w:rPr>
        <w:t>N:</w:t>
      </w:r>
      <w:r w:rsidRPr="3B1DF812" w:rsidR="14D28820">
        <w:rPr>
          <w:b w:val="1"/>
          <w:bCs w:val="1"/>
        </w:rPr>
        <w:t xml:space="preserve"> Player 4</w:t>
      </w:r>
      <w:r>
        <w:tab/>
      </w:r>
      <w:r>
        <w:tab/>
      </w:r>
      <w:r>
        <w:tab/>
      </w:r>
      <w:r>
        <w:tab/>
      </w:r>
      <w:r w:rsidRPr="3B1DF812" w:rsidR="527BB35E">
        <w:rPr>
          <w:b w:val="1"/>
          <w:bCs w:val="1"/>
        </w:rPr>
        <w:t>Creating a character and following their role</w:t>
      </w:r>
    </w:p>
    <w:p w:rsidRPr="007610CF" w:rsidR="00450503" w:rsidP="00450503" w:rsidRDefault="00450503" w14:paraId="1DB72320" w14:textId="77777777">
      <w:pPr>
        <w:pStyle w:val="ListParagraph"/>
        <w:numPr>
          <w:ilvl w:val="0"/>
          <w:numId w:val="9"/>
        </w:numPr>
        <w:rPr>
          <w:b/>
          <w:bCs/>
        </w:rPr>
      </w:pPr>
      <w:r w:rsidRPr="007610CF">
        <w:rPr>
          <w:b/>
          <w:bCs/>
        </w:rPr>
        <w:t>Milestones</w:t>
      </w:r>
    </w:p>
    <w:p w:rsidR="00450503" w:rsidP="00450503" w:rsidRDefault="00450503" w14:paraId="15CB41CB" w14:textId="766B1E87">
      <w:pPr>
        <w:pStyle w:val="ListParagraph"/>
        <w:numPr>
          <w:ilvl w:val="1"/>
          <w:numId w:val="9"/>
        </w:numPr>
        <w:rPr/>
      </w:pPr>
      <w:r w:rsidR="01C974FB">
        <w:rPr/>
        <w:t xml:space="preserve">1. </w:t>
      </w:r>
      <w:r w:rsidR="1DEF1A78">
        <w:rPr/>
        <w:t>Make a character</w:t>
      </w:r>
    </w:p>
    <w:p w:rsidR="00450503" w:rsidP="00450503" w:rsidRDefault="00450503" w14:paraId="31A7C0F2" w14:textId="66EF177E">
      <w:pPr>
        <w:pStyle w:val="ListParagraph"/>
        <w:numPr>
          <w:ilvl w:val="1"/>
          <w:numId w:val="9"/>
        </w:numPr>
        <w:rPr/>
      </w:pPr>
      <w:r w:rsidR="01C974FB">
        <w:rPr/>
        <w:t>2.</w:t>
      </w:r>
      <w:r w:rsidR="6E8704AE">
        <w:rPr/>
        <w:t xml:space="preserve"> </w:t>
      </w:r>
      <w:r w:rsidR="25BF679E">
        <w:rPr/>
        <w:t>Survive save point</w:t>
      </w:r>
    </w:p>
    <w:p w:rsidR="00450503" w:rsidP="00450503" w:rsidRDefault="00450503" w14:paraId="0BA1C03C" w14:textId="5FEC4A1F">
      <w:pPr>
        <w:pStyle w:val="ListParagraph"/>
        <w:numPr>
          <w:ilvl w:val="1"/>
          <w:numId w:val="9"/>
        </w:numPr>
        <w:rPr/>
      </w:pPr>
      <w:r w:rsidR="01C974FB">
        <w:rPr/>
        <w:t>3.</w:t>
      </w:r>
      <w:r w:rsidR="4759CECF">
        <w:rPr/>
        <w:t xml:space="preserve"> Survive save point</w:t>
      </w:r>
    </w:p>
    <w:p w:rsidR="00450503" w:rsidP="00450503" w:rsidRDefault="00450503" w14:paraId="575879BD" w14:textId="72B36840">
      <w:pPr>
        <w:pStyle w:val="ListParagraph"/>
        <w:numPr>
          <w:ilvl w:val="1"/>
          <w:numId w:val="9"/>
        </w:numPr>
        <w:rPr/>
      </w:pPr>
      <w:r w:rsidR="01C974FB">
        <w:rPr/>
        <w:t>4.</w:t>
      </w:r>
      <w:r w:rsidR="1BFAFDCD">
        <w:rPr/>
        <w:t xml:space="preserve"> Survive save point</w:t>
      </w:r>
    </w:p>
    <w:p w:rsidR="00450503" w:rsidP="00450503" w:rsidRDefault="00450503" w14:paraId="78432D7C" w14:textId="2BA65724">
      <w:pPr>
        <w:pStyle w:val="ListParagraph"/>
        <w:numPr>
          <w:ilvl w:val="1"/>
          <w:numId w:val="9"/>
        </w:numPr>
        <w:rPr/>
      </w:pPr>
      <w:r w:rsidR="01C974FB">
        <w:rPr/>
        <w:t xml:space="preserve">5. </w:t>
      </w:r>
      <w:r w:rsidR="42FF9D1A">
        <w:rPr/>
        <w:t>Finish the game</w:t>
      </w:r>
    </w:p>
    <w:p w:rsidR="009B16A0" w:rsidP="009B16A0" w:rsidRDefault="009B16A0" w14:paraId="280C498E" w14:textId="6B8E30B1">
      <w:pPr>
        <w:pStyle w:val="ListParagraph"/>
        <w:numPr>
          <w:ilvl w:val="0"/>
          <w:numId w:val="9"/>
        </w:numPr>
      </w:pPr>
      <w:r w:rsidRPr="007610CF">
        <w:rPr>
          <w:b/>
          <w:bCs/>
        </w:rPr>
        <w:t>Instructor Improvements Suggestions</w:t>
      </w:r>
      <w:r>
        <w:t xml:space="preserve">: </w:t>
      </w:r>
    </w:p>
    <w:p w:rsidR="009B16A0" w:rsidP="009B16A0" w:rsidRDefault="009B16A0" w14:paraId="7A6E975C" w14:textId="77777777">
      <w:pPr>
        <w:pStyle w:val="ListParagraph"/>
        <w:numPr>
          <w:ilvl w:val="1"/>
          <w:numId w:val="9"/>
        </w:numPr>
      </w:pPr>
      <w:r>
        <w:t>_________________________________________________________</w:t>
      </w:r>
    </w:p>
    <w:p w:rsidR="009B16A0" w:rsidP="009B16A0" w:rsidRDefault="009B16A0" w14:paraId="7FB1AF43" w14:textId="77777777">
      <w:pPr>
        <w:pStyle w:val="ListParagraph"/>
        <w:numPr>
          <w:ilvl w:val="1"/>
          <w:numId w:val="9"/>
        </w:numPr>
      </w:pPr>
      <w:r>
        <w:t>__________________________________________________________</w:t>
      </w:r>
    </w:p>
    <w:p w:rsidR="009B16A0" w:rsidP="00C847C5" w:rsidRDefault="009B16A0" w14:paraId="5D4A8AEB" w14:textId="240B9E70">
      <w:pPr>
        <w:pStyle w:val="ListParagraph"/>
      </w:pPr>
      <w:r>
        <w:t xml:space="preserve">[ ] </w:t>
      </w:r>
      <w:r w:rsidRPr="007610CF">
        <w:rPr>
          <w:b/>
          <w:bCs/>
        </w:rPr>
        <w:t>Approved</w:t>
      </w:r>
      <w:r>
        <w:tab/>
      </w:r>
      <w:r>
        <w:t>Date: __________________</w:t>
      </w:r>
      <w:r>
        <w:br w:type="page"/>
      </w:r>
    </w:p>
    <w:p w:rsidR="009B16A0" w:rsidP="009B16A0" w:rsidRDefault="00067979" w14:paraId="0FC03948" w14:textId="2B4E5915">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5C6245D0" w14:textId="77777777">
      <w:pPr>
        <w:pStyle w:val="ListParagraph"/>
        <w:ind w:left="360"/>
        <w:jc w:val="center"/>
      </w:pPr>
      <w:r w:rsidRPr="007610CF">
        <w:rPr>
          <w:b/>
          <w:bCs/>
        </w:rPr>
        <w:t>Project Mission Focus:</w:t>
      </w:r>
      <w:r>
        <w:t xml:space="preserve"> Effective Communicator</w:t>
      </w:r>
    </w:p>
    <w:p w:rsidRPr="00AF53FA" w:rsidR="00AF53FA" w:rsidP="00AF53FA" w:rsidRDefault="00AF53FA" w14:paraId="14884639" w14:textId="62105515">
      <w:pPr>
        <w:pStyle w:val="ListParagraph"/>
        <w:numPr>
          <w:ilvl w:val="0"/>
          <w:numId w:val="9"/>
        </w:numPr>
        <w:rPr>
          <w:b/>
          <w:bCs/>
        </w:rPr>
      </w:pPr>
      <w:r w:rsidRPr="00AF53FA">
        <w:rPr>
          <w:b/>
          <w:bCs/>
        </w:rPr>
        <w:t xml:space="preserve">Team Name: </w:t>
      </w:r>
      <w:r w:rsidRPr="00606DA0" w:rsidR="0003669A">
        <w:t>TeamAte</w:t>
      </w:r>
    </w:p>
    <w:p w:rsidRPr="00AF53FA" w:rsidR="00AF53FA" w:rsidP="00AF53FA" w:rsidRDefault="00AF53FA" w14:paraId="4AFABE17" w14:textId="7E08E7DA">
      <w:pPr>
        <w:pStyle w:val="ListParagraph"/>
        <w:numPr>
          <w:ilvl w:val="0"/>
          <w:numId w:val="9"/>
        </w:numPr>
        <w:rPr>
          <w:b/>
          <w:bCs/>
        </w:rPr>
      </w:pPr>
      <w:r w:rsidRPr="00AF53FA">
        <w:rPr>
          <w:b/>
          <w:bCs/>
        </w:rPr>
        <w:t>Team</w:t>
      </w:r>
      <w:r>
        <w:rPr>
          <w:b/>
          <w:bCs/>
        </w:rPr>
        <w:t xml:space="preserve"> </w:t>
      </w:r>
      <w:r w:rsidRPr="00AF53FA">
        <w:rPr>
          <w:b/>
          <w:bCs/>
        </w:rPr>
        <w:t>member’s Names:</w:t>
      </w:r>
      <w:r w:rsidR="0003669A">
        <w:rPr>
          <w:b/>
          <w:bCs/>
        </w:rPr>
        <w:t xml:space="preserve"> </w:t>
      </w:r>
      <w:r w:rsidRPr="00606DA0" w:rsidR="0003669A">
        <w:t>Aaron Tumbokon, Jose Hernandez, Juan Zurita, Kason Bray Mills</w:t>
      </w:r>
    </w:p>
    <w:p w:rsidR="009B16A0" w:rsidP="009B16A0" w:rsidRDefault="009B16A0" w14:paraId="411D216B" w14:textId="67E991B1">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Soccer</w:t>
      </w:r>
    </w:p>
    <w:p w:rsidRPr="007610CF" w:rsidR="009B16A0" w:rsidP="009B16A0" w:rsidRDefault="009B16A0" w14:paraId="1597CC15" w14:textId="1381452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757AA17A" w14:textId="77777777">
        <w:tc>
          <w:tcPr>
            <w:tcW w:w="1615" w:type="dxa"/>
          </w:tcPr>
          <w:p w:rsidR="009B16A0" w:rsidP="00D73EBC" w:rsidRDefault="009B16A0" w14:paraId="7B7CFCAB" w14:textId="77777777">
            <w:pPr>
              <w:pStyle w:val="ListParagraph"/>
              <w:ind w:left="0"/>
            </w:pPr>
          </w:p>
        </w:tc>
        <w:tc>
          <w:tcPr>
            <w:tcW w:w="2610" w:type="dxa"/>
          </w:tcPr>
          <w:p w:rsidRPr="007610CF" w:rsidR="009B16A0" w:rsidP="00D73EBC" w:rsidRDefault="009B16A0" w14:paraId="04F6316C"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73D2B51A"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45CB0401" w14:textId="77777777">
        <w:tc>
          <w:tcPr>
            <w:tcW w:w="1615" w:type="dxa"/>
          </w:tcPr>
          <w:p w:rsidRPr="007610CF" w:rsidR="009B16A0" w:rsidP="00D73EBC" w:rsidRDefault="009B16A0" w14:paraId="7C91A90C" w14:textId="77777777">
            <w:pPr>
              <w:pStyle w:val="ListParagraph"/>
              <w:ind w:left="0"/>
              <w:rPr>
                <w:b/>
                <w:bCs/>
              </w:rPr>
            </w:pPr>
            <w:r w:rsidRPr="007610CF">
              <w:rPr>
                <w:b/>
                <w:bCs/>
              </w:rPr>
              <w:t>Self</w:t>
            </w:r>
          </w:p>
        </w:tc>
        <w:tc>
          <w:tcPr>
            <w:tcW w:w="2610" w:type="dxa"/>
          </w:tcPr>
          <w:p w:rsidRPr="007610CF" w:rsidR="009B16A0" w:rsidP="00D73EBC" w:rsidRDefault="009B16A0" w14:paraId="7B0F2891"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D73EBC" w:rsidRDefault="009B16A0" w14:paraId="0F944295"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D73EBC" w14:paraId="25B0E70D" w14:textId="77777777">
        <w:tc>
          <w:tcPr>
            <w:tcW w:w="1615" w:type="dxa"/>
          </w:tcPr>
          <w:p w:rsidRPr="007610CF" w:rsidR="009B16A0" w:rsidP="00D73EBC" w:rsidRDefault="009B16A0" w14:paraId="186564D8" w14:textId="77777777">
            <w:pPr>
              <w:pStyle w:val="ListParagraph"/>
              <w:ind w:left="0"/>
              <w:rPr>
                <w:b/>
                <w:bCs/>
              </w:rPr>
            </w:pPr>
            <w:r w:rsidRPr="007610CF">
              <w:rPr>
                <w:b/>
                <w:bCs/>
              </w:rPr>
              <w:t>Group</w:t>
            </w:r>
          </w:p>
        </w:tc>
        <w:tc>
          <w:tcPr>
            <w:tcW w:w="2610" w:type="dxa"/>
          </w:tcPr>
          <w:p w:rsidRPr="007610CF" w:rsidR="009B16A0" w:rsidP="00D73EBC" w:rsidRDefault="009B16A0" w14:paraId="04DA7B1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nectedness</w:t>
            </w:r>
          </w:p>
        </w:tc>
        <w:tc>
          <w:tcPr>
            <w:tcW w:w="2340" w:type="dxa"/>
          </w:tcPr>
          <w:p w:rsidRPr="007610CF" w:rsidR="009B16A0" w:rsidP="00D73EBC" w:rsidRDefault="009B16A0" w14:paraId="4CB0621E"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Interaction</w:t>
            </w:r>
          </w:p>
        </w:tc>
      </w:tr>
      <w:tr w:rsidR="009B16A0" w:rsidTr="00D73EBC" w14:paraId="7B91486F" w14:textId="77777777">
        <w:tc>
          <w:tcPr>
            <w:tcW w:w="1615" w:type="dxa"/>
          </w:tcPr>
          <w:p w:rsidRPr="007610CF" w:rsidR="009B16A0" w:rsidP="00D73EBC" w:rsidRDefault="009B16A0" w14:paraId="0E9CA283" w14:textId="77777777">
            <w:pPr>
              <w:pStyle w:val="ListParagraph"/>
              <w:ind w:left="0"/>
              <w:rPr>
                <w:b/>
                <w:bCs/>
              </w:rPr>
            </w:pPr>
            <w:r w:rsidRPr="007610CF">
              <w:rPr>
                <w:b/>
                <w:bCs/>
              </w:rPr>
              <w:t>Community</w:t>
            </w:r>
          </w:p>
        </w:tc>
        <w:tc>
          <w:tcPr>
            <w:tcW w:w="2610" w:type="dxa"/>
          </w:tcPr>
          <w:p w:rsidRPr="007610CF" w:rsidR="009B16A0" w:rsidP="00D73EBC" w:rsidRDefault="009B16A0" w14:paraId="2A13255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3B8BC1A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00AE6806" w:rsidRDefault="00AE6806" w14:paraId="70DFAEE3" w14:textId="24470899">
      <w:pPr>
        <w:pStyle w:val="ListParagraph"/>
        <w:ind w:left="360" w:firstLine="360"/>
        <w:rPr>
          <w:b w:val="1"/>
          <w:bCs w:val="1"/>
        </w:rPr>
      </w:pPr>
      <w:r w:rsidRPr="3B1DF812" w:rsidR="4409B580">
        <w:rPr>
          <w:b w:val="1"/>
          <w:bCs w:val="1"/>
        </w:rPr>
        <w:t>Explain:</w:t>
      </w:r>
      <w:r w:rsidRPr="3B1DF812" w:rsidR="31F326C3">
        <w:rPr>
          <w:b w:val="1"/>
          <w:bCs w:val="1"/>
        </w:rPr>
        <w:t xml:space="preserve"> Soccer is </w:t>
      </w:r>
      <w:r w:rsidRPr="3B1DF812" w:rsidR="340CBA13">
        <w:rPr>
          <w:b w:val="1"/>
          <w:bCs w:val="1"/>
        </w:rPr>
        <w:t xml:space="preserve">a </w:t>
      </w:r>
      <w:r w:rsidRPr="3B1DF812" w:rsidR="31F326C3">
        <w:rPr>
          <w:b w:val="1"/>
          <w:bCs w:val="1"/>
        </w:rPr>
        <w:t>sport that requires effe</w:t>
      </w:r>
      <w:r w:rsidRPr="3B1DF812" w:rsidR="521C8208">
        <w:rPr>
          <w:b w:val="1"/>
          <w:bCs w:val="1"/>
        </w:rPr>
        <w:t xml:space="preserve">ctive communication </w:t>
      </w:r>
      <w:r w:rsidRPr="3B1DF812" w:rsidR="6DFF2EC6">
        <w:rPr>
          <w:b w:val="1"/>
          <w:bCs w:val="1"/>
        </w:rPr>
        <w:t xml:space="preserve">because of the how the </w:t>
      </w:r>
      <w:r>
        <w:tab/>
      </w:r>
      <w:r w:rsidRPr="3B1DF812" w:rsidR="6DFF2EC6">
        <w:rPr>
          <w:b w:val="1"/>
          <w:bCs w:val="1"/>
        </w:rPr>
        <w:t xml:space="preserve">     sport is played.</w:t>
      </w:r>
    </w:p>
    <w:p w:rsidR="00AE6806" w:rsidP="00AE6806" w:rsidRDefault="00AE6806" w14:paraId="77DB31E6" w14:textId="77777777">
      <w:pPr>
        <w:pStyle w:val="ListParagraph"/>
        <w:ind w:left="360" w:firstLine="360"/>
        <w:rPr>
          <w:b/>
          <w:bCs/>
        </w:rPr>
      </w:pPr>
    </w:p>
    <w:p w:rsidRPr="007610CF" w:rsidR="009B16A0" w:rsidP="009B16A0" w:rsidRDefault="009B16A0" w14:paraId="0F94B493" w14:textId="17649DCE">
      <w:pPr>
        <w:pStyle w:val="ListParagraph"/>
        <w:numPr>
          <w:ilvl w:val="0"/>
          <w:numId w:val="9"/>
        </w:numPr>
        <w:rPr>
          <w:b w:val="1"/>
          <w:bCs w:val="1"/>
        </w:rPr>
      </w:pPr>
      <w:r w:rsidRPr="3B1DF812" w:rsidR="1FC0977D">
        <w:rPr>
          <w:b w:val="1"/>
          <w:bCs w:val="1"/>
        </w:rPr>
        <w:t xml:space="preserve">Project Values: </w:t>
      </w:r>
      <w:r w:rsidRPr="3B1DF812" w:rsidR="3E8F0494">
        <w:rPr>
          <w:b w:val="1"/>
          <w:bCs w:val="1"/>
        </w:rPr>
        <w:t xml:space="preserve">Have a fun time and learn </w:t>
      </w:r>
      <w:r w:rsidRPr="3B1DF812" w:rsidR="30F8FB99">
        <w:rPr>
          <w:b w:val="1"/>
          <w:bCs w:val="1"/>
        </w:rPr>
        <w:t>how</w:t>
      </w:r>
      <w:r w:rsidRPr="3B1DF812" w:rsidR="3E8F0494">
        <w:rPr>
          <w:b w:val="1"/>
          <w:bCs w:val="1"/>
        </w:rPr>
        <w:t xml:space="preserve"> to communicate with each other.</w:t>
      </w:r>
    </w:p>
    <w:p w:rsidRPr="007610CF" w:rsidR="009B16A0" w:rsidP="3B1DF812" w:rsidRDefault="009B16A0" w14:paraId="7FA8D99F" w14:textId="6AC3332F">
      <w:pPr>
        <w:pStyle w:val="ListParagraph"/>
        <w:numPr>
          <w:ilvl w:val="0"/>
          <w:numId w:val="9"/>
        </w:numPr>
        <w:ind/>
        <w:rPr>
          <w:b w:val="1"/>
          <w:bCs w:val="1"/>
        </w:rPr>
      </w:pPr>
      <w:r w:rsidRPr="3B1DF812" w:rsidR="1FC0977D">
        <w:rPr>
          <w:b w:val="1"/>
          <w:bCs w:val="1"/>
        </w:rPr>
        <w:t xml:space="preserve">Description: </w:t>
      </w:r>
      <w:r w:rsidRPr="3B1DF812" w:rsidR="6F9DE0CA">
        <w:rPr>
          <w:b w:val="1"/>
          <w:bCs w:val="1"/>
        </w:rPr>
        <w:t xml:space="preserve">There are plenty of </w:t>
      </w:r>
      <w:r w:rsidRPr="3B1DF812" w:rsidR="71D14D47">
        <w:rPr>
          <w:b w:val="1"/>
          <w:bCs w:val="1"/>
        </w:rPr>
        <w:t>communication skills required in soccer.</w:t>
      </w:r>
    </w:p>
    <w:p w:rsidRPr="007610CF" w:rsidR="009B16A0" w:rsidP="3B1DF812" w:rsidRDefault="009B16A0" w14:paraId="7FF1526D" w14:textId="430B8BBB">
      <w:pPr>
        <w:pStyle w:val="Normal"/>
        <w:ind w:left="0"/>
        <w:rPr>
          <w:b w:val="1"/>
          <w:bCs w:val="1"/>
        </w:rPr>
      </w:pPr>
      <w:r w:rsidRPr="3B1DF812" w:rsidR="1DE1AAA1">
        <w:rPr>
          <w:b w:val="1"/>
          <w:bCs w:val="1"/>
        </w:rPr>
        <w:t>Vision statement:</w:t>
      </w:r>
      <w:r w:rsidRPr="3B1DF812" w:rsidR="44719C4A">
        <w:rPr>
          <w:b w:val="1"/>
          <w:bCs w:val="1"/>
        </w:rPr>
        <w:t xml:space="preserve"> </w:t>
      </w:r>
      <w:r w:rsidRPr="3B1DF812" w:rsidR="3B630963">
        <w:rPr>
          <w:b w:val="1"/>
          <w:bCs w:val="1"/>
        </w:rPr>
        <w:t xml:space="preserve">Apply </w:t>
      </w:r>
      <w:r w:rsidRPr="3B1DF812" w:rsidR="2E2713F1">
        <w:rPr>
          <w:b w:val="1"/>
          <w:bCs w:val="1"/>
        </w:rPr>
        <w:t>what learn playing soccer as a team.</w:t>
      </w:r>
    </w:p>
    <w:p w:rsidRPr="007610CF" w:rsidR="009B16A0" w:rsidP="3B1DF812" w:rsidRDefault="009B16A0" w14:paraId="7254C9A5" w14:textId="1707C59E">
      <w:pPr>
        <w:pStyle w:val="ListParagraph"/>
        <w:ind w:left="0"/>
        <w:rPr>
          <w:b w:val="1"/>
          <w:bCs w:val="1"/>
        </w:rPr>
      </w:pPr>
    </w:p>
    <w:p w:rsidR="009B16A0" w:rsidP="009B16A0" w:rsidRDefault="009B16A0" w14:paraId="025E81E2" w14:textId="6DF0288B">
      <w:pPr>
        <w:pStyle w:val="ListParagraph"/>
        <w:numPr>
          <w:ilvl w:val="1"/>
          <w:numId w:val="9"/>
        </w:numPr>
        <w:rPr/>
      </w:pPr>
      <w:r w:rsidR="1FC0977D">
        <w:rPr/>
        <w:t>Specific:</w:t>
      </w:r>
      <w:r w:rsidR="4C9B6D7F">
        <w:rPr/>
        <w:t xml:space="preserve"> Working on the communication skills we get from this project </w:t>
      </w:r>
      <w:r>
        <w:tab/>
      </w:r>
    </w:p>
    <w:p w:rsidR="009B16A0" w:rsidP="009B16A0" w:rsidRDefault="009B16A0" w14:paraId="7EA95985" w14:textId="3DEF5AF9">
      <w:pPr>
        <w:pStyle w:val="ListParagraph"/>
        <w:numPr>
          <w:ilvl w:val="1"/>
          <w:numId w:val="9"/>
        </w:numPr>
        <w:rPr/>
      </w:pPr>
      <w:r w:rsidR="1FC0977D">
        <w:rPr/>
        <w:t>Measurable:</w:t>
      </w:r>
      <w:r w:rsidR="732B5F28">
        <w:rPr/>
        <w:t xml:space="preserve"> Become better listeners</w:t>
      </w:r>
      <w:r w:rsidR="3649B4C8">
        <w:rPr/>
        <w:t xml:space="preserve"> in our friendships and relationships</w:t>
      </w:r>
      <w:r>
        <w:tab/>
      </w:r>
    </w:p>
    <w:p w:rsidR="009B16A0" w:rsidP="009B16A0" w:rsidRDefault="009B16A0" w14:paraId="41DC39C8" w14:textId="7B206182">
      <w:pPr>
        <w:pStyle w:val="ListParagraph"/>
        <w:numPr>
          <w:ilvl w:val="1"/>
          <w:numId w:val="9"/>
        </w:numPr>
        <w:rPr/>
      </w:pPr>
      <w:r w:rsidR="1FC0977D">
        <w:rPr/>
        <w:t>Attainable:</w:t>
      </w:r>
      <w:r w:rsidR="0626FE16">
        <w:rPr/>
        <w:t xml:space="preserve"> Become better listeners in our friendships and relationships</w:t>
      </w:r>
      <w:r>
        <w:tab/>
      </w:r>
    </w:p>
    <w:p w:rsidR="009B16A0" w:rsidP="009B16A0" w:rsidRDefault="009B16A0" w14:paraId="38A17ECE" w14:textId="0B5CE1F7">
      <w:pPr>
        <w:pStyle w:val="ListParagraph"/>
        <w:numPr>
          <w:ilvl w:val="1"/>
          <w:numId w:val="9"/>
        </w:numPr>
        <w:rPr/>
      </w:pPr>
      <w:r w:rsidR="1FC0977D">
        <w:rPr/>
        <w:t>Relevant:</w:t>
      </w:r>
      <w:r w:rsidR="7D8733D8">
        <w:rPr/>
        <w:t xml:space="preserve"> We will develop better communication skills, while working on </w:t>
      </w:r>
      <w:r w:rsidR="7478A0F1">
        <w:rPr/>
        <w:t>those skills</w:t>
      </w:r>
      <w:r>
        <w:tab/>
      </w:r>
    </w:p>
    <w:p w:rsidR="009B16A0" w:rsidP="009B16A0" w:rsidRDefault="009B16A0" w14:paraId="268A73D0" w14:textId="058EEEA1">
      <w:pPr>
        <w:pStyle w:val="ListParagraph"/>
        <w:numPr>
          <w:ilvl w:val="1"/>
          <w:numId w:val="9"/>
        </w:numPr>
        <w:rPr/>
      </w:pPr>
      <w:r w:rsidR="1FC0977D">
        <w:rPr/>
        <w:t>Timely:</w:t>
      </w:r>
      <w:r>
        <w:tab/>
      </w:r>
      <w:r w:rsidR="7A5B0533">
        <w:rPr/>
        <w:t>We are going to</w:t>
      </w:r>
      <w:r w:rsidR="2A8BF500">
        <w:rPr/>
        <w:t xml:space="preserve"> reach out to each other to see how we are doing with our communication skills.</w:t>
      </w:r>
    </w:p>
    <w:p w:rsidR="009B16A0" w:rsidP="009B16A0" w:rsidRDefault="009B16A0" w14:paraId="2889B746" w14:textId="42FA0A4D">
      <w:pPr>
        <w:pStyle w:val="ListParagraph"/>
        <w:ind w:left="360"/>
      </w:pPr>
      <w:r w:rsidRPr="3B1DF812" w:rsidR="1FC0977D">
        <w:rPr>
          <w:b w:val="1"/>
          <w:bCs w:val="1"/>
          <w:i w:val="1"/>
          <w:iCs w:val="1"/>
        </w:rPr>
        <w:t>Summary</w:t>
      </w:r>
      <w:r w:rsidR="1FC0977D">
        <w:rPr/>
        <w:t xml:space="preserve">: </w:t>
      </w:r>
      <w:r>
        <w:tab/>
      </w:r>
      <w:r>
        <w:tab/>
      </w:r>
    </w:p>
    <w:p w:rsidR="009B16A0" w:rsidP="3B1DF812" w:rsidRDefault="009B16A0" w14:paraId="4648C18F" w14:textId="759E3F35">
      <w:pPr>
        <w:pStyle w:val="Normal"/>
        <w:ind w:left="0"/>
        <w:rPr>
          <w:b w:val="1"/>
          <w:bCs w:val="1"/>
        </w:rPr>
      </w:pPr>
      <w:r w:rsidRPr="3B1DF812" w:rsidR="6DFE1A94">
        <w:rPr>
          <w:b w:val="1"/>
          <w:bCs w:val="1"/>
        </w:rPr>
        <w:t xml:space="preserve"> will be able to see the difference in our communication skills because we will be able apply what we learn </w:t>
      </w:r>
      <w:r w:rsidRPr="3B1DF812" w:rsidR="43BDC824">
        <w:rPr>
          <w:b w:val="1"/>
          <w:bCs w:val="1"/>
        </w:rPr>
        <w:t xml:space="preserve">in this project. </w:t>
      </w:r>
      <w:r w:rsidRPr="3B1DF812" w:rsidR="78CFE84C">
        <w:rPr>
          <w:b w:val="1"/>
          <w:bCs w:val="1"/>
        </w:rPr>
        <w:t xml:space="preserve">We plan to us the communication </w:t>
      </w:r>
      <w:r w:rsidRPr="3B1DF812" w:rsidR="75A3B9A7">
        <w:rPr>
          <w:b w:val="1"/>
          <w:bCs w:val="1"/>
        </w:rPr>
        <w:t>skills we have now, but as</w:t>
      </w:r>
      <w:r w:rsidRPr="3B1DF812" w:rsidR="0FEAB0AB">
        <w:rPr>
          <w:b w:val="1"/>
          <w:bCs w:val="1"/>
        </w:rPr>
        <w:t xml:space="preserve"> time goes by our skills will grow.</w:t>
      </w:r>
    </w:p>
    <w:p w:rsidRPr="007610CF" w:rsidR="009B16A0" w:rsidP="3B1DF812" w:rsidRDefault="009B16A0" w14:paraId="7363586E" w14:textId="0784F6FC">
      <w:pPr>
        <w:pStyle w:val="ListParagraph"/>
        <w:numPr>
          <w:ilvl w:val="0"/>
          <w:numId w:val="9"/>
        </w:numPr>
        <w:ind/>
        <w:rPr>
          <w:b w:val="1"/>
          <w:bCs w:val="1"/>
        </w:rPr>
      </w:pPr>
      <w:r w:rsidRPr="3B1DF812" w:rsidR="1FC0977D">
        <w:rPr>
          <w:b w:val="1"/>
          <w:bCs w:val="1"/>
        </w:rPr>
        <w:t>Audience (</w:t>
      </w:r>
      <w:r w:rsidRPr="3B1DF812" w:rsidR="1FC0977D">
        <w:rPr>
          <w:b w:val="1"/>
          <w:bCs w:val="1"/>
          <w:i w:val="1"/>
          <w:iCs w:val="1"/>
        </w:rPr>
        <w:t xml:space="preserve">Who, What, Where, When, </w:t>
      </w:r>
      <w:proofErr w:type="gramStart"/>
      <w:r w:rsidRPr="3B1DF812" w:rsidR="1FC0977D">
        <w:rPr>
          <w:b w:val="1"/>
          <w:bCs w:val="1"/>
          <w:i w:val="1"/>
          <w:iCs w:val="1"/>
        </w:rPr>
        <w:t>Why</w:t>
      </w:r>
      <w:proofErr w:type="gramEnd"/>
      <w:r w:rsidRPr="3B1DF812" w:rsidR="1FC0977D">
        <w:rPr>
          <w:b w:val="1"/>
          <w:bCs w:val="1"/>
          <w:i w:val="1"/>
          <w:iCs w:val="1"/>
        </w:rPr>
        <w:t>, How</w:t>
      </w:r>
      <w:r w:rsidRPr="3B1DF812" w:rsidR="1FC0977D">
        <w:rPr>
          <w:b w:val="1"/>
          <w:bCs w:val="1"/>
        </w:rPr>
        <w:t>):</w:t>
      </w:r>
    </w:p>
    <w:p w:rsidR="3F1A6C91" w:rsidP="3B1DF812" w:rsidRDefault="3F1A6C91" w14:paraId="52130136" w14:textId="47EEE4F6">
      <w:pPr>
        <w:pStyle w:val="Normal"/>
        <w:ind w:left="0"/>
        <w:rPr>
          <w:b w:val="1"/>
          <w:bCs w:val="1"/>
        </w:rPr>
      </w:pPr>
      <w:r w:rsidRPr="3B1DF812" w:rsidR="3F1A6C91">
        <w:rPr>
          <w:b w:val="1"/>
          <w:bCs w:val="1"/>
        </w:rPr>
        <w:t>Us, family, Friends we difference in the communications</w:t>
      </w:r>
      <w:r w:rsidRPr="3B1DF812" w:rsidR="71F358E0">
        <w:rPr>
          <w:b w:val="1"/>
          <w:bCs w:val="1"/>
        </w:rPr>
        <w:t xml:space="preserve"> skills</w:t>
      </w:r>
      <w:r w:rsidRPr="3B1DF812" w:rsidR="3F1A6C91">
        <w:rPr>
          <w:b w:val="1"/>
          <w:bCs w:val="1"/>
        </w:rPr>
        <w:t xml:space="preserve"> we have because as time goes by </w:t>
      </w:r>
      <w:r w:rsidRPr="3B1DF812" w:rsidR="54803338">
        <w:rPr>
          <w:b w:val="1"/>
          <w:bCs w:val="1"/>
        </w:rPr>
        <w:t xml:space="preserve">our skills will become better as we apply them on a daily basis. </w:t>
      </w:r>
    </w:p>
    <w:p w:rsidRPr="00E55646" w:rsidR="00C847C5" w:rsidP="00C847C5" w:rsidRDefault="00C847C5" w14:paraId="4DEBDFA5" w14:textId="77777777">
      <w:pPr>
        <w:pStyle w:val="ListParagraph"/>
        <w:numPr>
          <w:ilvl w:val="0"/>
          <w:numId w:val="9"/>
        </w:numPr>
        <w:rPr>
          <w:b/>
          <w:bCs/>
        </w:rPr>
      </w:pPr>
      <w:r w:rsidRPr="3B1DF812" w:rsidR="00C847C5">
        <w:rPr>
          <w:b w:val="1"/>
          <w:bCs w:val="1"/>
        </w:rPr>
        <w:t>Roles and Responsibilities:</w:t>
      </w:r>
    </w:p>
    <w:p w:rsidR="00C847C5" w:rsidP="00C847C5" w:rsidRDefault="00C847C5" w14:paraId="6CEFA7DD"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3B1DF812" w:rsidRDefault="00C847C5" w14:paraId="7803685C" w14:textId="5E633724">
      <w:pPr>
        <w:pStyle w:val="ListParagraph"/>
        <w:numPr>
          <w:ilvl w:val="1"/>
          <w:numId w:val="9"/>
        </w:numPr>
        <w:rPr>
          <w:b w:val="1"/>
          <w:bCs w:val="1"/>
        </w:rPr>
      </w:pPr>
      <w:proofErr w:type="gramStart"/>
      <w:r w:rsidRPr="3B1DF812" w:rsidR="00C847C5">
        <w:rPr>
          <w:b w:val="1"/>
          <w:bCs w:val="1"/>
        </w:rPr>
        <w:t>1:</w:t>
      </w:r>
      <w:r w:rsidRPr="3B1DF812" w:rsidR="334E73AF">
        <w:rPr>
          <w:b w:val="1"/>
          <w:bCs w:val="1"/>
        </w:rPr>
        <w:t>Jose</w:t>
      </w:r>
      <w:proofErr w:type="gramEnd"/>
      <w:r w:rsidRPr="3B1DF812" w:rsidR="334E73AF">
        <w:rPr>
          <w:b w:val="1"/>
          <w:bCs w:val="1"/>
        </w:rPr>
        <w:t xml:space="preserve"> Hernandez</w:t>
      </w:r>
      <w:r>
        <w:tab/>
      </w:r>
      <w:r>
        <w:tab/>
      </w:r>
      <w:r>
        <w:tab/>
      </w:r>
      <w:r>
        <w:tab/>
      </w:r>
      <w:proofErr w:type="spellStart"/>
      <w:r w:rsidRPr="3B1DF812" w:rsidR="3688DB6E">
        <w:rPr>
          <w:b w:val="1"/>
          <w:bCs w:val="1"/>
        </w:rPr>
        <w:t>jose</w:t>
      </w:r>
      <w:proofErr w:type="spellEnd"/>
      <w:r w:rsidRPr="3B1DF812" w:rsidR="3688DB6E">
        <w:rPr>
          <w:b w:val="1"/>
          <w:bCs w:val="1"/>
        </w:rPr>
        <w:t xml:space="preserve"> will check up on Aaron </w:t>
      </w:r>
    </w:p>
    <w:p w:rsidR="00C847C5" w:rsidP="00C847C5" w:rsidRDefault="00C847C5" w14:paraId="5E31E720" w14:textId="272ECEC8">
      <w:pPr>
        <w:pStyle w:val="ListParagraph"/>
        <w:numPr>
          <w:ilvl w:val="1"/>
          <w:numId w:val="9"/>
        </w:numPr>
        <w:rPr>
          <w:b w:val="1"/>
          <w:bCs w:val="1"/>
        </w:rPr>
      </w:pPr>
      <w:r w:rsidRPr="3B1DF812" w:rsidR="00C847C5">
        <w:rPr>
          <w:b w:val="1"/>
          <w:bCs w:val="1"/>
        </w:rPr>
        <w:t>2:</w:t>
      </w:r>
      <w:r w:rsidRPr="3B1DF812" w:rsidR="15203B7F">
        <w:rPr>
          <w:b w:val="1"/>
          <w:bCs w:val="1"/>
        </w:rPr>
        <w:t>Juan Zurita</w:t>
      </w:r>
      <w:r>
        <w:tab/>
      </w:r>
      <w:r w:rsidRPr="3B1DF812" w:rsidR="0B76D9E3">
        <w:rPr>
          <w:b w:val="1"/>
          <w:bCs w:val="1"/>
        </w:rPr>
        <w:t xml:space="preserve">       </w:t>
      </w:r>
      <w:r>
        <w:tab/>
      </w:r>
      <w:r>
        <w:tab/>
      </w:r>
      <w:r>
        <w:tab/>
      </w:r>
      <w:r>
        <w:tab/>
      </w:r>
      <w:r w:rsidRPr="3B1DF812" w:rsidR="0B76D9E3">
        <w:rPr>
          <w:b w:val="1"/>
          <w:bCs w:val="1"/>
        </w:rPr>
        <w:t>Aaron will check up on Jose</w:t>
      </w:r>
    </w:p>
    <w:p w:rsidR="00C847C5" w:rsidP="00C847C5" w:rsidRDefault="00C847C5" w14:paraId="3B7C9B7B" w14:textId="3F14852A">
      <w:pPr>
        <w:pStyle w:val="ListParagraph"/>
        <w:numPr>
          <w:ilvl w:val="1"/>
          <w:numId w:val="9"/>
        </w:numPr>
        <w:rPr>
          <w:b w:val="1"/>
          <w:bCs w:val="1"/>
        </w:rPr>
      </w:pPr>
      <w:proofErr w:type="gramStart"/>
      <w:r w:rsidRPr="3B1DF812" w:rsidR="00C847C5">
        <w:rPr>
          <w:b w:val="1"/>
          <w:bCs w:val="1"/>
        </w:rPr>
        <w:t>3:</w:t>
      </w:r>
      <w:r w:rsidRPr="3B1DF812" w:rsidR="6FE373CA">
        <w:rPr>
          <w:b w:val="1"/>
          <w:bCs w:val="1"/>
        </w:rPr>
        <w:t>Aaron</w:t>
      </w:r>
      <w:proofErr w:type="gramEnd"/>
      <w:r w:rsidRPr="3B1DF812" w:rsidR="6FE373CA">
        <w:rPr>
          <w:b w:val="1"/>
          <w:bCs w:val="1"/>
        </w:rPr>
        <w:t xml:space="preserve"> </w:t>
      </w:r>
      <w:proofErr w:type="spellStart"/>
      <w:r w:rsidRPr="3B1DF812" w:rsidR="6FE373CA">
        <w:rPr>
          <w:b w:val="1"/>
          <w:bCs w:val="1"/>
        </w:rPr>
        <w:t>Tambokon</w:t>
      </w:r>
      <w:proofErr w:type="spellEnd"/>
      <w:r>
        <w:tab/>
      </w:r>
      <w:r>
        <w:tab/>
      </w:r>
      <w:r>
        <w:tab/>
      </w:r>
      <w:r>
        <w:tab/>
      </w:r>
      <w:r w:rsidRPr="3B1DF812" w:rsidR="77E3F63C">
        <w:rPr>
          <w:b w:val="1"/>
          <w:bCs w:val="1"/>
        </w:rPr>
        <w:t>Juan Zurita will check up on Kaso</w:t>
      </w:r>
      <w:r w:rsidRPr="3B1DF812" w:rsidR="717D5FD8">
        <w:rPr>
          <w:b w:val="1"/>
          <w:bCs w:val="1"/>
        </w:rPr>
        <w:t>n</w:t>
      </w:r>
    </w:p>
    <w:p w:rsidRPr="00E55646" w:rsidR="00C847C5" w:rsidP="00C847C5" w:rsidRDefault="00C847C5" w14:paraId="366583E4" w14:textId="7D032306">
      <w:pPr>
        <w:pStyle w:val="ListParagraph"/>
        <w:numPr>
          <w:ilvl w:val="1"/>
          <w:numId w:val="9"/>
        </w:numPr>
        <w:rPr>
          <w:b w:val="1"/>
          <w:bCs w:val="1"/>
        </w:rPr>
      </w:pPr>
      <w:r w:rsidRPr="3B1DF812" w:rsidR="6FE373CA">
        <w:rPr>
          <w:b w:val="1"/>
          <w:bCs w:val="1"/>
        </w:rPr>
        <w:t>4. Kason Mills</w:t>
      </w:r>
      <w:r>
        <w:tab/>
      </w:r>
      <w:r>
        <w:tab/>
      </w:r>
      <w:r>
        <w:tab/>
      </w:r>
      <w:r>
        <w:tab/>
      </w:r>
      <w:r>
        <w:tab/>
      </w:r>
      <w:r w:rsidRPr="3B1DF812" w:rsidR="5B753AF7">
        <w:rPr>
          <w:b w:val="1"/>
          <w:bCs w:val="1"/>
        </w:rPr>
        <w:t>Kason will check up on Juan</w:t>
      </w:r>
    </w:p>
    <w:p w:rsidRPr="007610CF" w:rsidR="00C847C5" w:rsidP="00C847C5" w:rsidRDefault="00C847C5" w14:paraId="6F81A33B" w14:textId="77777777">
      <w:pPr>
        <w:pStyle w:val="ListParagraph"/>
        <w:numPr>
          <w:ilvl w:val="0"/>
          <w:numId w:val="9"/>
        </w:numPr>
        <w:rPr>
          <w:b/>
          <w:bCs/>
        </w:rPr>
      </w:pPr>
      <w:r w:rsidRPr="3B1DF812" w:rsidR="00C847C5">
        <w:rPr>
          <w:b w:val="1"/>
          <w:bCs w:val="1"/>
        </w:rPr>
        <w:t>Milestones</w:t>
      </w:r>
    </w:p>
    <w:p w:rsidR="00C847C5" w:rsidP="00C847C5" w:rsidRDefault="00C847C5" w14:paraId="5B6013BB" w14:textId="0AAA1DA7">
      <w:pPr>
        <w:pStyle w:val="ListParagraph"/>
        <w:numPr>
          <w:ilvl w:val="1"/>
          <w:numId w:val="9"/>
        </w:numPr>
        <w:rPr/>
      </w:pPr>
      <w:r w:rsidR="00C847C5">
        <w:rPr/>
        <w:t xml:space="preserve">1. </w:t>
      </w:r>
      <w:r w:rsidR="7A9A2BD9">
        <w:rPr/>
        <w:t xml:space="preserve">Set a day to play soccer </w:t>
      </w:r>
    </w:p>
    <w:p w:rsidR="00C847C5" w:rsidP="00C847C5" w:rsidRDefault="00C847C5" w14:paraId="0FE1CC2C" w14:textId="47112CCB">
      <w:pPr>
        <w:pStyle w:val="ListParagraph"/>
        <w:numPr>
          <w:ilvl w:val="1"/>
          <w:numId w:val="9"/>
        </w:numPr>
        <w:rPr/>
      </w:pPr>
      <w:r w:rsidR="00C847C5">
        <w:rPr/>
        <w:t>2.</w:t>
      </w:r>
      <w:r w:rsidR="7C659415">
        <w:rPr/>
        <w:t xml:space="preserve">Learn how to </w:t>
      </w:r>
      <w:r w:rsidR="7C659415">
        <w:rPr/>
        <w:t>p</w:t>
      </w:r>
      <w:r w:rsidR="776DFD34">
        <w:rPr/>
        <w:t>l</w:t>
      </w:r>
      <w:r w:rsidR="7C659415">
        <w:rPr/>
        <w:t>ay</w:t>
      </w:r>
      <w:r w:rsidR="7C659415">
        <w:rPr/>
        <w:t xml:space="preserve"> soccer </w:t>
      </w:r>
    </w:p>
    <w:p w:rsidR="00C847C5" w:rsidP="00C847C5" w:rsidRDefault="00C847C5" w14:paraId="6462624A" w14:textId="7B1D9A6D">
      <w:pPr>
        <w:pStyle w:val="ListParagraph"/>
        <w:numPr>
          <w:ilvl w:val="1"/>
          <w:numId w:val="9"/>
        </w:numPr>
        <w:rPr/>
      </w:pPr>
      <w:r w:rsidR="00C847C5">
        <w:rPr/>
        <w:t>3.</w:t>
      </w:r>
      <w:r w:rsidR="1A54BE75">
        <w:rPr/>
        <w:t xml:space="preserve">Learn the rules of the sport </w:t>
      </w:r>
    </w:p>
    <w:p w:rsidR="00C847C5" w:rsidP="00C847C5" w:rsidRDefault="00C847C5" w14:paraId="2D619477" w14:textId="1A7D1F6E">
      <w:pPr>
        <w:pStyle w:val="ListParagraph"/>
        <w:numPr>
          <w:ilvl w:val="1"/>
          <w:numId w:val="9"/>
        </w:numPr>
        <w:rPr/>
      </w:pPr>
      <w:r w:rsidR="00C847C5">
        <w:rPr/>
        <w:t>4.</w:t>
      </w:r>
      <w:r w:rsidR="11B4F438">
        <w:rPr/>
        <w:t xml:space="preserve"> Apply </w:t>
      </w:r>
      <w:r w:rsidR="11B4F438">
        <w:rPr/>
        <w:t>communication</w:t>
      </w:r>
      <w:r w:rsidR="11B4F438">
        <w:rPr/>
        <w:t xml:space="preserve"> skills</w:t>
      </w:r>
    </w:p>
    <w:p w:rsidR="00C847C5" w:rsidP="00C847C5" w:rsidRDefault="00C847C5" w14:paraId="13895C12" w14:textId="7B515DA0">
      <w:pPr>
        <w:pStyle w:val="ListParagraph"/>
        <w:numPr>
          <w:ilvl w:val="1"/>
          <w:numId w:val="9"/>
        </w:numPr>
        <w:rPr/>
      </w:pPr>
      <w:r w:rsidR="00C847C5">
        <w:rPr/>
        <w:t xml:space="preserve">5. </w:t>
      </w:r>
      <w:r w:rsidR="4D2DAAC4">
        <w:rPr/>
        <w:t>Have fun while palting soccer</w:t>
      </w:r>
    </w:p>
    <w:p w:rsidR="009B16A0" w:rsidP="009B16A0" w:rsidRDefault="009B16A0" w14:paraId="5EEE3E0C" w14:textId="193FE59F">
      <w:pPr>
        <w:pStyle w:val="ListParagraph"/>
        <w:numPr>
          <w:ilvl w:val="0"/>
          <w:numId w:val="9"/>
        </w:numPr>
        <w:rPr/>
      </w:pPr>
      <w:r w:rsidRPr="3B1DF812" w:rsidR="1FC0977D">
        <w:rPr>
          <w:b w:val="1"/>
          <w:bCs w:val="1"/>
        </w:rPr>
        <w:t>Instructor Improvements Suggestions</w:t>
      </w:r>
      <w:r w:rsidR="1FC0977D">
        <w:rPr/>
        <w:t xml:space="preserve">: </w:t>
      </w:r>
    </w:p>
    <w:p w:rsidR="009B16A0" w:rsidP="009B16A0" w:rsidRDefault="009B16A0" w14:paraId="74CF2860" w14:textId="6459F4BE">
      <w:pPr>
        <w:pStyle w:val="ListParagraph"/>
        <w:numPr>
          <w:ilvl w:val="1"/>
          <w:numId w:val="9"/>
        </w:numPr>
      </w:pPr>
      <w:r>
        <w:t>_________________________________________________________</w:t>
      </w:r>
    </w:p>
    <w:p w:rsidR="009B16A0" w:rsidP="009B16A0" w:rsidRDefault="009B16A0" w14:paraId="4A4CD8CB" w14:textId="77777777">
      <w:pPr>
        <w:pStyle w:val="ListParagraph"/>
        <w:numPr>
          <w:ilvl w:val="1"/>
          <w:numId w:val="9"/>
        </w:numPr>
      </w:pPr>
      <w:r>
        <w:t>__________________________________________________________</w:t>
      </w:r>
    </w:p>
    <w:p w:rsidR="009B16A0" w:rsidP="00C847C5" w:rsidRDefault="009B16A0" w14:paraId="2298D621" w14:textId="55145CB4">
      <w:pPr>
        <w:pStyle w:val="ListParagraph"/>
      </w:pPr>
      <w:r>
        <w:t xml:space="preserve">[ ] </w:t>
      </w:r>
      <w:r w:rsidRPr="007610CF">
        <w:rPr>
          <w:b/>
          <w:bCs/>
        </w:rPr>
        <w:t>Approved</w:t>
      </w:r>
      <w:r>
        <w:tab/>
      </w:r>
      <w:r>
        <w:t>Date: __________________</w:t>
      </w:r>
      <w:r>
        <w:br w:type="page"/>
      </w:r>
    </w:p>
    <w:p w:rsidR="009B16A0" w:rsidP="009B16A0" w:rsidRDefault="00067979" w14:paraId="5C5B6B68" w14:textId="559D23EA">
      <w:pPr>
        <w:jc w:val="center"/>
        <w:rPr>
          <w:b/>
          <w:bCs/>
          <w:sz w:val="32"/>
          <w:szCs w:val="32"/>
        </w:rPr>
      </w:pPr>
      <w:r w:rsidRPr="0026799D">
        <w:rPr>
          <w:noProof/>
        </w:rPr>
        <w:lastRenderedPageBreak/>
        <w:drawing>
          <wp:anchor distT="0" distB="0" distL="114300" distR="114300" simplePos="0" relativeHeight="251658290"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Pr="007610CF" w:rsidR="009B16A0">
        <w:rPr>
          <w:b/>
          <w:bCs/>
          <w:sz w:val="32"/>
          <w:szCs w:val="32"/>
        </w:rPr>
        <w:t>Acorn Project Worksheet</w:t>
      </w:r>
    </w:p>
    <w:p w:rsidR="009B16A0" w:rsidP="009B16A0" w:rsidRDefault="009B16A0" w14:paraId="3A345BB2" w14:textId="77777777">
      <w:pPr>
        <w:pStyle w:val="ListParagraph"/>
        <w:ind w:left="360"/>
        <w:jc w:val="center"/>
      </w:pPr>
      <w:r w:rsidRPr="007610CF">
        <w:rPr>
          <w:b/>
          <w:bCs/>
        </w:rPr>
        <w:t>Project Mission Focus:</w:t>
      </w:r>
      <w:r>
        <w:t xml:space="preserve"> Skill Collaborators</w:t>
      </w:r>
    </w:p>
    <w:p w:rsidRPr="00AF53FA" w:rsidR="00AF53FA" w:rsidP="00AF53FA" w:rsidRDefault="00AF53FA" w14:paraId="1547B36C" w14:textId="4D4C7088">
      <w:pPr>
        <w:pStyle w:val="ListParagraph"/>
        <w:numPr>
          <w:ilvl w:val="0"/>
          <w:numId w:val="9"/>
        </w:numPr>
        <w:rPr>
          <w:b/>
          <w:bCs/>
        </w:rPr>
      </w:pPr>
      <w:r w:rsidRPr="3B1DF812" w:rsidR="51A68900">
        <w:rPr>
          <w:b w:val="1"/>
          <w:bCs w:val="1"/>
        </w:rPr>
        <w:t xml:space="preserve">Team Name: </w:t>
      </w:r>
      <w:r w:rsidR="2F4E6C50">
        <w:rPr/>
        <w:t>TeamAte</w:t>
      </w:r>
    </w:p>
    <w:p w:rsidRPr="00AF53FA" w:rsidR="00AF53FA" w:rsidP="00AF53FA" w:rsidRDefault="00AF53FA" w14:paraId="7ABB0342" w14:textId="7B3547D6">
      <w:pPr>
        <w:pStyle w:val="ListParagraph"/>
        <w:numPr>
          <w:ilvl w:val="0"/>
          <w:numId w:val="9"/>
        </w:numPr>
        <w:rPr>
          <w:b/>
          <w:bCs/>
        </w:rPr>
      </w:pPr>
      <w:r w:rsidRPr="3B1DF812" w:rsidR="51A68900">
        <w:rPr>
          <w:b w:val="1"/>
          <w:bCs w:val="1"/>
        </w:rPr>
        <w:t>Team</w:t>
      </w:r>
      <w:r w:rsidRPr="3B1DF812" w:rsidR="51A68900">
        <w:rPr>
          <w:b w:val="1"/>
          <w:bCs w:val="1"/>
        </w:rPr>
        <w:t xml:space="preserve"> </w:t>
      </w:r>
      <w:r w:rsidRPr="3B1DF812" w:rsidR="51A68900">
        <w:rPr>
          <w:b w:val="1"/>
          <w:bCs w:val="1"/>
        </w:rPr>
        <w:t>member’s Names:</w:t>
      </w:r>
      <w:r w:rsidRPr="3B1DF812" w:rsidR="2F4E6C50">
        <w:rPr>
          <w:b w:val="1"/>
          <w:bCs w:val="1"/>
        </w:rPr>
        <w:t xml:space="preserve"> </w:t>
      </w:r>
      <w:r w:rsidR="2F4E6C50">
        <w:rPr/>
        <w:t>Aaron Tumbokon, Jose Hernandez, Juan Zurita, Kason Bray Mills</w:t>
      </w:r>
    </w:p>
    <w:p w:rsidR="009B16A0" w:rsidP="009B16A0" w:rsidRDefault="009B16A0" w14:paraId="05AE94D5" w14:textId="27A5ADB1">
      <w:pPr>
        <w:pStyle w:val="ListParagraph"/>
        <w:numPr>
          <w:ilvl w:val="0"/>
          <w:numId w:val="9"/>
        </w:numPr>
        <w:r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sidR="1FC0977D">
        <w:rPr>
          <w:b w:val="1"/>
          <w:bCs w:val="1"/>
        </w:rPr>
        <w:t>Project Title:</w:t>
      </w:r>
      <w:r w:rsidR="1FC0977D">
        <w:rPr/>
        <w:t xml:space="preserve"> </w:t>
      </w:r>
      <w:r w:rsidR="028DD855">
        <w:rPr/>
        <w:t>Escape room</w:t>
      </w:r>
    </w:p>
    <w:p w:rsidRPr="007610CF" w:rsidR="009B16A0" w:rsidP="009B16A0" w:rsidRDefault="009B16A0" w14:paraId="159068B4" w14:textId="77777777">
      <w:pPr>
        <w:pStyle w:val="ListParagraph"/>
        <w:numPr>
          <w:ilvl w:val="0"/>
          <w:numId w:val="9"/>
        </w:numPr>
        <w:rPr>
          <w:b/>
          <w:bCs/>
        </w:rPr>
      </w:pPr>
      <w:r w:rsidRPr="3B1DF812" w:rsidR="1FC0977D">
        <w:rPr>
          <w:b w:val="1"/>
          <w:bCs w:val="1"/>
        </w:rPr>
        <w:t>Project Influences:</w:t>
      </w:r>
      <w:r w:rsidRPr="3B1DF812" w:rsidR="1FC0977D">
        <w:rPr>
          <w:b w:val="1"/>
          <w:bCs w:val="1"/>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28DCBF6D" w14:textId="77777777">
        <w:tc>
          <w:tcPr>
            <w:tcW w:w="1615" w:type="dxa"/>
          </w:tcPr>
          <w:p w:rsidR="009B16A0" w:rsidP="00D73EBC" w:rsidRDefault="009B16A0" w14:paraId="600D7324" w14:textId="77777777">
            <w:pPr>
              <w:pStyle w:val="ListParagraph"/>
              <w:ind w:left="0"/>
            </w:pPr>
          </w:p>
        </w:tc>
        <w:tc>
          <w:tcPr>
            <w:tcW w:w="2610" w:type="dxa"/>
          </w:tcPr>
          <w:p w:rsidRPr="007610CF" w:rsidR="009B16A0" w:rsidP="00D73EBC" w:rsidRDefault="009B16A0" w14:paraId="7F071D4B"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4EFBB1B1"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2DF46B20" w14:textId="77777777">
        <w:tc>
          <w:tcPr>
            <w:tcW w:w="1615" w:type="dxa"/>
          </w:tcPr>
          <w:p w:rsidRPr="007610CF" w:rsidR="009B16A0" w:rsidP="00D73EBC" w:rsidRDefault="009B16A0" w14:paraId="37A87032" w14:textId="77777777">
            <w:pPr>
              <w:pStyle w:val="ListParagraph"/>
              <w:ind w:left="0"/>
              <w:rPr>
                <w:b/>
                <w:bCs/>
              </w:rPr>
            </w:pPr>
            <w:r w:rsidRPr="007610CF">
              <w:rPr>
                <w:b/>
                <w:bCs/>
              </w:rPr>
              <w:t>Self</w:t>
            </w:r>
          </w:p>
        </w:tc>
        <w:tc>
          <w:tcPr>
            <w:tcW w:w="2610" w:type="dxa"/>
          </w:tcPr>
          <w:p w:rsidRPr="007610CF" w:rsidR="009B16A0" w:rsidP="00D73EBC" w:rsidRDefault="002B7B26" w14:paraId="53E4FF76" w14:textId="4373741B">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sciousness</w:t>
            </w:r>
          </w:p>
        </w:tc>
        <w:tc>
          <w:tcPr>
            <w:tcW w:w="2340" w:type="dxa"/>
          </w:tcPr>
          <w:p w:rsidRPr="007610CF" w:rsidR="009B16A0" w:rsidP="00D73EBC" w:rsidRDefault="003243BC" w14:paraId="13292EC8" w14:textId="24A43921">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18F90EBD" w14:textId="77777777">
        <w:tc>
          <w:tcPr>
            <w:tcW w:w="1615" w:type="dxa"/>
          </w:tcPr>
          <w:p w:rsidRPr="007610CF" w:rsidR="009B16A0" w:rsidP="00D73EBC" w:rsidRDefault="009B16A0" w14:paraId="14BE7482" w14:textId="77777777">
            <w:pPr>
              <w:pStyle w:val="ListParagraph"/>
              <w:ind w:left="0"/>
              <w:rPr>
                <w:b/>
                <w:bCs/>
              </w:rPr>
            </w:pPr>
            <w:r w:rsidRPr="007610CF">
              <w:rPr>
                <w:b/>
                <w:bCs/>
              </w:rPr>
              <w:t>Group</w:t>
            </w:r>
          </w:p>
        </w:tc>
        <w:tc>
          <w:tcPr>
            <w:tcW w:w="2610" w:type="dxa"/>
          </w:tcPr>
          <w:p w:rsidRPr="007610CF" w:rsidR="009B16A0" w:rsidP="00D73EBC" w:rsidRDefault="003243BC" w14:paraId="69885672" w14:textId="19EE6EB0">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nectedness</w:t>
            </w:r>
          </w:p>
        </w:tc>
        <w:tc>
          <w:tcPr>
            <w:tcW w:w="2340" w:type="dxa"/>
          </w:tcPr>
          <w:p w:rsidRPr="007610CF" w:rsidR="009B16A0" w:rsidP="00D73EBC" w:rsidRDefault="003243BC" w14:paraId="2E694E99" w14:textId="3D6DB7F2">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2EE6E38C" w14:textId="77777777">
        <w:tc>
          <w:tcPr>
            <w:tcW w:w="1615" w:type="dxa"/>
          </w:tcPr>
          <w:p w:rsidRPr="007610CF" w:rsidR="009B16A0" w:rsidP="00D73EBC" w:rsidRDefault="009B16A0" w14:paraId="25B72342" w14:textId="77777777">
            <w:pPr>
              <w:pStyle w:val="ListParagraph"/>
              <w:ind w:left="0"/>
              <w:rPr>
                <w:b/>
                <w:bCs/>
              </w:rPr>
            </w:pPr>
            <w:r w:rsidRPr="007610CF">
              <w:rPr>
                <w:b/>
                <w:bCs/>
              </w:rPr>
              <w:t>Community</w:t>
            </w:r>
          </w:p>
        </w:tc>
        <w:tc>
          <w:tcPr>
            <w:tcW w:w="2610" w:type="dxa"/>
          </w:tcPr>
          <w:p w:rsidRPr="007610CF" w:rsidR="009B16A0" w:rsidP="00D73EBC" w:rsidRDefault="009B16A0" w14:paraId="7DD05019"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3243BC" w14:paraId="3B9DC6F8" w14:textId="07029EA8">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operation</w:t>
            </w:r>
          </w:p>
        </w:tc>
      </w:tr>
    </w:tbl>
    <w:p w:rsidRPr="003A167E" w:rsidR="00AE6806" w:rsidP="00AE6806" w:rsidRDefault="00AE6806" w14:paraId="28FB3FC4" w14:textId="08B8A003">
      <w:pPr>
        <w:pStyle w:val="ListParagraph"/>
        <w:ind w:left="360" w:firstLine="360"/>
      </w:pPr>
      <w:r>
        <w:rPr>
          <w:b/>
          <w:bCs/>
        </w:rPr>
        <w:t>Explain:</w:t>
      </w:r>
      <w:r w:rsidR="00026A81">
        <w:rPr>
          <w:b/>
          <w:bCs/>
        </w:rPr>
        <w:t xml:space="preserve"> </w:t>
      </w:r>
      <w:r w:rsidRPr="003A167E" w:rsidR="00026A81">
        <w:t xml:space="preserve">An escape room game will need us to develop consciousness, </w:t>
      </w:r>
      <w:r w:rsidRPr="003A167E" w:rsidR="003A167E">
        <w:t>manage our self-conduct, connect as a group, interact with everybody and cooperate.</w:t>
      </w:r>
    </w:p>
    <w:p w:rsidR="00AE6806" w:rsidP="00AE6806" w:rsidRDefault="00AE6806" w14:paraId="521E8C99" w14:textId="77777777">
      <w:pPr>
        <w:pStyle w:val="ListParagraph"/>
        <w:ind w:left="360" w:firstLine="360"/>
        <w:rPr>
          <w:b/>
          <w:bCs/>
        </w:rPr>
      </w:pPr>
    </w:p>
    <w:p w:rsidRPr="00026A81" w:rsidR="009B16A0" w:rsidP="009B16A0" w:rsidRDefault="009B16A0" w14:paraId="6AB44853" w14:textId="659B28CF">
      <w:pPr>
        <w:pStyle w:val="ListParagraph"/>
        <w:numPr>
          <w:ilvl w:val="0"/>
          <w:numId w:val="9"/>
        </w:numPr>
        <w:rPr/>
      </w:pPr>
      <w:r w:rsidRPr="3B1DF812" w:rsidR="1FC0977D">
        <w:rPr>
          <w:b w:val="1"/>
          <w:bCs w:val="1"/>
        </w:rPr>
        <w:t xml:space="preserve">Project Values: </w:t>
      </w:r>
      <w:r w:rsidR="5EA5FBCC">
        <w:rPr/>
        <w:t>Communication, problem solving, planning</w:t>
      </w:r>
      <w:r w:rsidR="2ABA5F35">
        <w:rPr/>
        <w:t>, dealing with pressure</w:t>
      </w:r>
    </w:p>
    <w:p w:rsidRPr="006C01DD" w:rsidR="009B16A0" w:rsidP="006C01DD" w:rsidRDefault="009B16A0" w14:paraId="50738656" w14:textId="4EAD7226">
      <w:pPr>
        <w:pStyle w:val="ListParagraph"/>
        <w:numPr>
          <w:ilvl w:val="0"/>
          <w:numId w:val="9"/>
        </w:numPr>
        <w:rPr>
          <w:b/>
          <w:bCs/>
        </w:rPr>
      </w:pPr>
      <w:r w:rsidRPr="3B1DF812" w:rsidR="1FC0977D">
        <w:rPr>
          <w:b w:val="1"/>
          <w:bCs w:val="1"/>
        </w:rPr>
        <w:t xml:space="preserve">Description: </w:t>
      </w:r>
      <w:r w:rsidR="27F6CF4B">
        <w:rPr/>
        <w:t xml:space="preserve">We will gather to play an escape room game and set goals to </w:t>
      </w:r>
      <w:r w:rsidR="209B6F2D">
        <w:rPr/>
        <w:t>finish the game the fastest way possible.</w:t>
      </w:r>
    </w:p>
    <w:p w:rsidR="009B16A0" w:rsidP="009B16A0" w:rsidRDefault="009B16A0" w14:paraId="7AF574F8" w14:textId="4989AC46">
      <w:pPr>
        <w:pStyle w:val="ListParagraph"/>
        <w:numPr>
          <w:ilvl w:val="0"/>
          <w:numId w:val="9"/>
        </w:numPr>
        <w:rPr>
          <w:b/>
          <w:bCs/>
        </w:rPr>
      </w:pPr>
      <w:r>
        <w:rPr>
          <w:noProof/>
        </w:rPr>
        <w:drawing>
          <wp:anchor distT="0" distB="0" distL="114300" distR="114300" simplePos="0" relativeHeight="251658286" behindDoc="1" locked="0" layoutInCell="1" allowOverlap="1" wp14:anchorId="25A71C69" wp14:editId="3E0C890F">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1FC0977D">
        <w:rPr>
          <w:b w:val="1"/>
          <w:bCs w:val="1"/>
        </w:rPr>
        <w:t>Vision Statement:</w:t>
      </w:r>
      <w:r w:rsidR="0B49E0D8">
        <w:rPr>
          <w:b w:val="1"/>
          <w:bCs w:val="1"/>
        </w:rPr>
        <w:t xml:space="preserve"> </w:t>
      </w:r>
      <w:r w:rsidRPr="00EC4019" w:rsidR="0B49E0D8">
        <w:rPr/>
        <w:t xml:space="preserve">We will gain good skills that will help us to have a great set of </w:t>
      </w:r>
      <w:r w:rsidRPr="00EC4019" w:rsidR="6DE0C6E7">
        <w:rPr/>
        <w:t>problem-solving</w:t>
      </w:r>
      <w:r w:rsidRPr="00EC4019" w:rsidR="0B49E0D8">
        <w:rPr/>
        <w:t xml:space="preserve"> skills.</w:t>
      </w:r>
      <w:r w:rsidR="0B49E0D8">
        <w:rPr/>
        <w:t xml:space="preserve"> We will learn how to work efficiently in a team and manage </w:t>
      </w:r>
      <w:r w:rsidR="6DE0C6E7">
        <w:rPr/>
        <w:t>our tasks</w:t>
      </w:r>
    </w:p>
    <w:p w:rsidRPr="007610CF" w:rsidR="009B16A0" w:rsidP="009B16A0" w:rsidRDefault="009B16A0" w14:paraId="3595453B" w14:textId="76C46D19">
      <w:pPr>
        <w:pStyle w:val="ListParagraph"/>
        <w:ind w:left="360"/>
        <w:rPr>
          <w:b/>
          <w:bCs/>
        </w:rPr>
      </w:pPr>
    </w:p>
    <w:p w:rsidRPr="007610CF" w:rsidR="009B16A0" w:rsidP="009B16A0" w:rsidRDefault="009B16A0" w14:paraId="3A8DBB15" w14:textId="77777777">
      <w:pPr>
        <w:pStyle w:val="ListParagraph"/>
        <w:numPr>
          <w:ilvl w:val="0"/>
          <w:numId w:val="9"/>
        </w:numPr>
        <w:rPr>
          <w:b/>
          <w:bCs/>
        </w:rPr>
      </w:pPr>
      <w:r w:rsidRPr="3B1DF812" w:rsidR="1FC0977D">
        <w:rPr>
          <w:b w:val="1"/>
          <w:bCs w:val="1"/>
        </w:rPr>
        <w:t>SMART Goal:</w:t>
      </w:r>
    </w:p>
    <w:p w:rsidR="009B16A0" w:rsidP="009B16A0" w:rsidRDefault="009B16A0" w14:paraId="6A4ED584" w14:textId="4187E1C1">
      <w:pPr>
        <w:pStyle w:val="ListParagraph"/>
        <w:numPr>
          <w:ilvl w:val="1"/>
          <w:numId w:val="9"/>
        </w:numPr>
      </w:pPr>
      <w:r>
        <w:t>Specific:</w:t>
      </w:r>
      <w:r w:rsidR="00BF69D2">
        <w:t xml:space="preserve"> End the Escape Room as fast as we can</w:t>
      </w:r>
      <w:r>
        <w:tab/>
      </w:r>
    </w:p>
    <w:p w:rsidR="009B16A0" w:rsidP="009B16A0" w:rsidRDefault="009B16A0" w14:paraId="6D620E54" w14:textId="2E06C3B4">
      <w:pPr>
        <w:pStyle w:val="ListParagraph"/>
        <w:numPr>
          <w:ilvl w:val="1"/>
          <w:numId w:val="9"/>
        </w:numPr>
      </w:pPr>
      <w:r>
        <w:t>Measurable:</w:t>
      </w:r>
      <w:r w:rsidR="00BF69D2">
        <w:t xml:space="preserve"> We will measure the time we spend planning, </w:t>
      </w:r>
      <w:r w:rsidR="00BB3B40">
        <w:t>assigning tasks and completing the tasks</w:t>
      </w:r>
    </w:p>
    <w:p w:rsidR="009B16A0" w:rsidP="009B16A0" w:rsidRDefault="009B16A0" w14:paraId="65CCA380" w14:textId="4DC0C95D">
      <w:pPr>
        <w:pStyle w:val="ListParagraph"/>
        <w:numPr>
          <w:ilvl w:val="1"/>
          <w:numId w:val="9"/>
        </w:numPr>
      </w:pPr>
      <w:r>
        <w:t>Attainable:</w:t>
      </w:r>
      <w:r w:rsidR="00F964BF">
        <w:t xml:space="preserve"> </w:t>
      </w:r>
      <w:r w:rsidR="00311BCB">
        <w:t xml:space="preserve">We will </w:t>
      </w:r>
      <w:r w:rsidR="00804F3E">
        <w:t xml:space="preserve">check the time we </w:t>
      </w:r>
      <w:r w:rsidR="00D00371">
        <w:t xml:space="preserve">have done and </w:t>
      </w:r>
      <w:r w:rsidR="00786A7E">
        <w:t>give feedback on how we did it.</w:t>
      </w:r>
      <w:r>
        <w:tab/>
      </w:r>
    </w:p>
    <w:p w:rsidR="009B16A0" w:rsidP="009B16A0" w:rsidRDefault="009B16A0" w14:paraId="76A9506B" w14:textId="5A1432EC">
      <w:pPr>
        <w:pStyle w:val="ListParagraph"/>
        <w:numPr>
          <w:ilvl w:val="1"/>
          <w:numId w:val="9"/>
        </w:numPr>
      </w:pPr>
      <w:r>
        <w:t>Relevant:</w:t>
      </w:r>
      <w:r w:rsidR="00786A7E">
        <w:t xml:space="preserve"> This game will help us to work as a team under pressure and </w:t>
      </w:r>
      <w:r w:rsidR="008B025D">
        <w:t>will help us develop a problem-solving ability</w:t>
      </w:r>
    </w:p>
    <w:p w:rsidR="009B16A0" w:rsidP="009B16A0" w:rsidRDefault="009B16A0" w14:paraId="587F20CA" w14:textId="0532CE41">
      <w:pPr>
        <w:pStyle w:val="ListParagraph"/>
        <w:numPr>
          <w:ilvl w:val="1"/>
          <w:numId w:val="9"/>
        </w:numPr>
      </w:pPr>
      <w:r>
        <w:t>Timely:</w:t>
      </w:r>
      <w:r>
        <w:tab/>
      </w:r>
      <w:r w:rsidR="008B025D">
        <w:t xml:space="preserve">We will compare the time we did in solving the game with </w:t>
      </w:r>
      <w:r w:rsidR="006A735C">
        <w:t xml:space="preserve">the time that </w:t>
      </w:r>
      <w:r w:rsidR="008B025D">
        <w:t>other teams that have mad</w:t>
      </w:r>
      <w:r w:rsidR="006A735C">
        <w:t>e it too.</w:t>
      </w:r>
    </w:p>
    <w:p w:rsidR="009B16A0" w:rsidP="009B16A0" w:rsidRDefault="009B16A0" w14:paraId="2019D268" w14:textId="5E331EA2">
      <w:pPr>
        <w:pStyle w:val="ListParagraph"/>
        <w:ind w:left="360"/>
      </w:pPr>
      <w:r w:rsidRPr="007610CF">
        <w:rPr>
          <w:b/>
          <w:bCs/>
          <w:i/>
          <w:iCs/>
        </w:rPr>
        <w:t>Summary</w:t>
      </w:r>
      <w:r>
        <w:t xml:space="preserve">: </w:t>
      </w:r>
      <w:r w:rsidR="006A735C">
        <w:t xml:space="preserve"> </w:t>
      </w:r>
      <w:r w:rsidR="00447674">
        <w:t>The goal is to finish the game in the fastest way we can and give feedback on how we did and how we could have done better. This will help us to do better next time.</w:t>
      </w:r>
      <w:r>
        <w:tab/>
      </w:r>
    </w:p>
    <w:p w:rsidR="009B16A0" w:rsidP="009B16A0" w:rsidRDefault="009B16A0" w14:paraId="19A99E46" w14:textId="7F5954AF">
      <w:pPr>
        <w:pStyle w:val="ListParagraph"/>
        <w:ind w:left="360"/>
      </w:pPr>
    </w:p>
    <w:p w:rsidR="009B16A0" w:rsidP="009B16A0" w:rsidRDefault="009B16A0" w14:paraId="1B29A9A4" w14:textId="0B83ADDE">
      <w:pPr>
        <w:pStyle w:val="ListParagraph"/>
        <w:numPr>
          <w:ilvl w:val="0"/>
          <w:numId w:val="9"/>
        </w:numPr>
        <w:rPr>
          <w:b/>
          <w:bCs/>
        </w:rPr>
      </w:pPr>
      <w:r w:rsidRPr="3B1DF812" w:rsidR="1FC0977D">
        <w:rPr>
          <w:b w:val="1"/>
          <w:bCs w:val="1"/>
        </w:rPr>
        <w:t>Audience (</w:t>
      </w:r>
      <w:r w:rsidRPr="3B1DF812" w:rsidR="1FC0977D">
        <w:rPr>
          <w:b w:val="1"/>
          <w:bCs w:val="1"/>
          <w:i w:val="1"/>
          <w:iCs w:val="1"/>
        </w:rPr>
        <w:t>Who, What, Where, When, Why, How</w:t>
      </w:r>
      <w:r w:rsidRPr="3B1DF812" w:rsidR="1FC0977D">
        <w:rPr>
          <w:b w:val="1"/>
          <w:bCs w:val="1"/>
        </w:rPr>
        <w:t>):</w:t>
      </w:r>
    </w:p>
    <w:p w:rsidRPr="006F30DA" w:rsidR="009B16A0" w:rsidP="009B16A0" w:rsidRDefault="006F30DA" w14:paraId="285DB3A0" w14:textId="2147AB4B">
      <w:pPr>
        <w:pStyle w:val="ListParagraph"/>
        <w:ind w:left="360"/>
      </w:pPr>
      <w:r w:rsidRPr="006F30DA">
        <w:t>We are the audience. We will play an scape room game in some weeks and this will help us to accomplish this project.</w:t>
      </w:r>
    </w:p>
    <w:p w:rsidRPr="00E55646" w:rsidR="00C847C5" w:rsidP="00C847C5" w:rsidRDefault="00C847C5" w14:paraId="158FB9C4" w14:textId="77777777">
      <w:pPr>
        <w:pStyle w:val="ListParagraph"/>
        <w:numPr>
          <w:ilvl w:val="0"/>
          <w:numId w:val="9"/>
        </w:numPr>
        <w:rPr>
          <w:b/>
          <w:bCs/>
        </w:rPr>
      </w:pPr>
      <w:r w:rsidRPr="3B1DF812" w:rsidR="00C847C5">
        <w:rPr>
          <w:b w:val="1"/>
          <w:bCs w:val="1"/>
        </w:rPr>
        <w:t>Roles and Responsibilities:</w:t>
      </w:r>
    </w:p>
    <w:p w:rsidR="00C847C5" w:rsidP="00C847C5" w:rsidRDefault="00C847C5" w14:paraId="45D63EC3"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00C847C5" w14:paraId="47329F46" w14:textId="178D11F3">
      <w:pPr>
        <w:pStyle w:val="ListParagraph"/>
        <w:numPr>
          <w:ilvl w:val="1"/>
          <w:numId w:val="9"/>
        </w:numPr>
        <w:rPr>
          <w:b/>
          <w:bCs/>
        </w:rPr>
      </w:pPr>
      <w:r>
        <w:rPr>
          <w:b/>
          <w:bCs/>
        </w:rPr>
        <w:t>1:</w:t>
      </w:r>
      <w:r w:rsidR="006F30DA">
        <w:tab/>
      </w:r>
      <w:r w:rsidRPr="002C51FA" w:rsidR="002C51FA">
        <w:rPr>
          <w:b/>
          <w:bCs/>
        </w:rPr>
        <w:t>Player 1</w:t>
      </w:r>
      <w:r w:rsidR="002C51FA">
        <w:t>-</w:t>
      </w:r>
      <w:r w:rsidR="006F30DA">
        <w:rPr>
          <w:b/>
          <w:bCs/>
        </w:rPr>
        <w:t>Leader</w:t>
      </w:r>
      <w:r w:rsidR="006F30DA">
        <w:tab/>
      </w:r>
      <w:r w:rsidR="006F30DA">
        <w:tab/>
      </w:r>
      <w:r w:rsidR="006F30DA">
        <w:tab/>
      </w:r>
      <w:r w:rsidR="006F30DA">
        <w:tab/>
      </w:r>
      <w:r w:rsidR="00E14C45">
        <w:rPr>
          <w:b/>
          <w:bCs/>
        </w:rPr>
        <w:t>Plan, a</w:t>
      </w:r>
      <w:r w:rsidR="006F30DA">
        <w:rPr>
          <w:b/>
          <w:bCs/>
        </w:rPr>
        <w:t>ssign tasks</w:t>
      </w:r>
      <w:r w:rsidR="00E14C45">
        <w:rPr>
          <w:b/>
          <w:bCs/>
        </w:rPr>
        <w:t xml:space="preserve"> and perform tasks</w:t>
      </w:r>
    </w:p>
    <w:p w:rsidR="00C847C5" w:rsidP="00C847C5" w:rsidRDefault="00C847C5" w14:paraId="7C151180" w14:textId="61BF5536">
      <w:pPr>
        <w:pStyle w:val="ListParagraph"/>
        <w:numPr>
          <w:ilvl w:val="1"/>
          <w:numId w:val="9"/>
        </w:numPr>
        <w:rPr>
          <w:b/>
          <w:bCs/>
        </w:rPr>
      </w:pPr>
      <w:r>
        <w:rPr>
          <w:b/>
          <w:bCs/>
        </w:rPr>
        <w:t>2:</w:t>
      </w:r>
      <w:r w:rsidR="006F30DA">
        <w:rPr>
          <w:b/>
          <w:bCs/>
        </w:rPr>
        <w:tab/>
      </w:r>
      <w:r w:rsidR="006F30DA">
        <w:rPr>
          <w:b/>
          <w:bCs/>
        </w:rPr>
        <w:t xml:space="preserve">Player </w:t>
      </w:r>
      <w:r w:rsidR="002C51FA">
        <w:rPr>
          <w:b/>
          <w:bCs/>
        </w:rPr>
        <w:t>2</w:t>
      </w:r>
      <w:r w:rsidR="00E14C45">
        <w:rPr>
          <w:b/>
          <w:bCs/>
        </w:rPr>
        <w:tab/>
      </w:r>
      <w:r w:rsidR="00E14C45">
        <w:rPr>
          <w:b/>
          <w:bCs/>
        </w:rPr>
        <w:tab/>
      </w:r>
      <w:r w:rsidR="00E14C45">
        <w:rPr>
          <w:b/>
          <w:bCs/>
        </w:rPr>
        <w:tab/>
      </w:r>
      <w:r w:rsidR="00E14C45">
        <w:rPr>
          <w:b/>
          <w:bCs/>
        </w:rPr>
        <w:tab/>
      </w:r>
      <w:r w:rsidR="00E14C45">
        <w:rPr>
          <w:b/>
          <w:bCs/>
        </w:rPr>
        <w:t>Plan and perform tasks</w:t>
      </w:r>
    </w:p>
    <w:p w:rsidR="00C847C5" w:rsidP="00C847C5" w:rsidRDefault="00C847C5" w14:paraId="4F4D49DE" w14:textId="58AE94DA">
      <w:pPr>
        <w:pStyle w:val="ListParagraph"/>
        <w:numPr>
          <w:ilvl w:val="1"/>
          <w:numId w:val="9"/>
        </w:numPr>
        <w:rPr>
          <w:b/>
          <w:bCs/>
        </w:rPr>
      </w:pPr>
      <w:r>
        <w:rPr>
          <w:b/>
          <w:bCs/>
        </w:rPr>
        <w:t>3:</w:t>
      </w:r>
      <w:r w:rsidR="00E14C45">
        <w:rPr>
          <w:b/>
          <w:bCs/>
        </w:rPr>
        <w:tab/>
      </w:r>
      <w:r w:rsidR="00E14C45">
        <w:rPr>
          <w:b/>
          <w:bCs/>
        </w:rPr>
        <w:t xml:space="preserve">Player </w:t>
      </w:r>
      <w:r w:rsidR="002C51FA">
        <w:rPr>
          <w:b/>
          <w:bCs/>
        </w:rPr>
        <w:t>3</w:t>
      </w:r>
      <w:r w:rsidR="00E14C45">
        <w:rPr>
          <w:b/>
          <w:bCs/>
        </w:rPr>
        <w:tab/>
      </w:r>
      <w:r w:rsidR="00E14C45">
        <w:rPr>
          <w:b/>
          <w:bCs/>
        </w:rPr>
        <w:tab/>
      </w:r>
      <w:r w:rsidR="00E14C45">
        <w:rPr>
          <w:b/>
          <w:bCs/>
        </w:rPr>
        <w:tab/>
      </w:r>
      <w:r w:rsidR="00E14C45">
        <w:rPr>
          <w:b/>
          <w:bCs/>
        </w:rPr>
        <w:tab/>
      </w:r>
      <w:r w:rsidR="00E14C45">
        <w:rPr>
          <w:b/>
          <w:bCs/>
        </w:rPr>
        <w:t>Plan and perform tasks</w:t>
      </w:r>
    </w:p>
    <w:p w:rsidRPr="00E55646" w:rsidR="00C847C5" w:rsidP="00C847C5" w:rsidRDefault="00311BCB" w14:paraId="6317B8EA" w14:textId="1784A038">
      <w:pPr>
        <w:pStyle w:val="ListParagraph"/>
        <w:numPr>
          <w:ilvl w:val="1"/>
          <w:numId w:val="9"/>
        </w:numPr>
        <w:rPr>
          <w:b/>
          <w:bCs/>
        </w:rPr>
      </w:pPr>
      <w:r>
        <w:rPr>
          <w:b/>
          <w:bCs/>
        </w:rPr>
        <w:t>4</w:t>
      </w:r>
      <w:r w:rsidR="00C847C5">
        <w:rPr>
          <w:b/>
          <w:bCs/>
        </w:rPr>
        <w:t>:</w:t>
      </w:r>
      <w:r w:rsidR="00E14C45">
        <w:rPr>
          <w:b/>
          <w:bCs/>
        </w:rPr>
        <w:tab/>
      </w:r>
      <w:r w:rsidR="00E14C45">
        <w:rPr>
          <w:b/>
          <w:bCs/>
        </w:rPr>
        <w:t xml:space="preserve">Player </w:t>
      </w:r>
      <w:r w:rsidR="002C51FA">
        <w:rPr>
          <w:b/>
          <w:bCs/>
        </w:rPr>
        <w:t>4</w:t>
      </w:r>
      <w:r w:rsidR="00E14C45">
        <w:rPr>
          <w:b/>
          <w:bCs/>
        </w:rPr>
        <w:tab/>
      </w:r>
      <w:r w:rsidR="00E14C45">
        <w:rPr>
          <w:b/>
          <w:bCs/>
        </w:rPr>
        <w:tab/>
      </w:r>
      <w:r w:rsidR="00E14C45">
        <w:rPr>
          <w:b/>
          <w:bCs/>
        </w:rPr>
        <w:tab/>
      </w:r>
      <w:r w:rsidR="00E14C45">
        <w:rPr>
          <w:b/>
          <w:bCs/>
        </w:rPr>
        <w:tab/>
      </w:r>
      <w:r w:rsidR="002C51FA">
        <w:rPr>
          <w:b/>
          <w:bCs/>
        </w:rPr>
        <w:t>Plan and perform tasks</w:t>
      </w:r>
    </w:p>
    <w:p w:rsidRPr="007610CF" w:rsidR="00C847C5" w:rsidP="00C847C5" w:rsidRDefault="00C847C5" w14:paraId="201DDF19" w14:textId="77777777">
      <w:pPr>
        <w:pStyle w:val="ListParagraph"/>
        <w:numPr>
          <w:ilvl w:val="0"/>
          <w:numId w:val="9"/>
        </w:numPr>
        <w:rPr>
          <w:b/>
          <w:bCs/>
        </w:rPr>
      </w:pPr>
      <w:r w:rsidRPr="3B1DF812" w:rsidR="00C847C5">
        <w:rPr>
          <w:b w:val="1"/>
          <w:bCs w:val="1"/>
        </w:rPr>
        <w:t>Milestones</w:t>
      </w:r>
    </w:p>
    <w:p w:rsidR="00C847C5" w:rsidP="00C847C5" w:rsidRDefault="00C847C5" w14:paraId="35047FC0" w14:textId="21677D66">
      <w:pPr>
        <w:pStyle w:val="ListParagraph"/>
        <w:numPr>
          <w:ilvl w:val="1"/>
          <w:numId w:val="9"/>
        </w:numPr>
      </w:pPr>
      <w:r>
        <w:t xml:space="preserve">1. </w:t>
      </w:r>
      <w:r w:rsidR="002C51FA">
        <w:t xml:space="preserve">Gather to </w:t>
      </w:r>
      <w:r w:rsidR="00DE5021">
        <w:t>an escape room place</w:t>
      </w:r>
    </w:p>
    <w:p w:rsidR="00C847C5" w:rsidP="00C847C5" w:rsidRDefault="00C847C5" w14:paraId="08A5AF09" w14:textId="5AA33155">
      <w:pPr>
        <w:pStyle w:val="ListParagraph"/>
        <w:numPr>
          <w:ilvl w:val="1"/>
          <w:numId w:val="9"/>
        </w:numPr>
      </w:pPr>
      <w:r>
        <w:t>2.</w:t>
      </w:r>
      <w:r w:rsidR="00DE5021">
        <w:t xml:space="preserve"> </w:t>
      </w:r>
      <w:r w:rsidR="00E738E2">
        <w:t>Plan the game we are going to play</w:t>
      </w:r>
    </w:p>
    <w:p w:rsidR="00C847C5" w:rsidP="00C847C5" w:rsidRDefault="00C847C5" w14:paraId="5738AE48" w14:textId="783B83F1">
      <w:pPr>
        <w:pStyle w:val="ListParagraph"/>
        <w:numPr>
          <w:ilvl w:val="1"/>
          <w:numId w:val="9"/>
        </w:numPr>
      </w:pPr>
      <w:r>
        <w:lastRenderedPageBreak/>
        <w:t>3.</w:t>
      </w:r>
      <w:r w:rsidR="00E738E2">
        <w:t xml:space="preserve"> Assign tasks and think how we can accomplish them</w:t>
      </w:r>
    </w:p>
    <w:p w:rsidR="00C847C5" w:rsidP="00C847C5" w:rsidRDefault="00C847C5" w14:paraId="3482DAF8" w14:textId="2BF18A9D">
      <w:pPr>
        <w:pStyle w:val="ListParagraph"/>
        <w:numPr>
          <w:ilvl w:val="1"/>
          <w:numId w:val="9"/>
        </w:numPr>
      </w:pPr>
      <w:r>
        <w:t>4.</w:t>
      </w:r>
      <w:r w:rsidR="00E738E2">
        <w:t xml:space="preserve"> Complete tasks and win the game</w:t>
      </w:r>
    </w:p>
    <w:p w:rsidR="00C847C5" w:rsidP="00C847C5" w:rsidRDefault="00C847C5" w14:paraId="1B173BA1" w14:textId="14721068">
      <w:pPr>
        <w:pStyle w:val="ListParagraph"/>
        <w:numPr>
          <w:ilvl w:val="1"/>
          <w:numId w:val="9"/>
        </w:numPr>
      </w:pPr>
      <w:r>
        <w:t xml:space="preserve">5. </w:t>
      </w:r>
      <w:r w:rsidR="00E738E2">
        <w:t>Have feedback on how we performed</w:t>
      </w:r>
    </w:p>
    <w:p w:rsidR="009B16A0" w:rsidP="009B16A0" w:rsidRDefault="009B16A0" w14:paraId="73E6D5C9" w14:textId="77777777">
      <w:pPr>
        <w:pStyle w:val="ListParagraph"/>
        <w:numPr>
          <w:ilvl w:val="0"/>
          <w:numId w:val="9"/>
        </w:numPr>
        <w:rPr/>
      </w:pPr>
      <w:r w:rsidRPr="3B1DF812" w:rsidR="1FC0977D">
        <w:rPr>
          <w:b w:val="1"/>
          <w:bCs w:val="1"/>
        </w:rPr>
        <w:t>Instructor Improvements Suggestions</w:t>
      </w:r>
      <w:r w:rsidR="1FC0977D">
        <w:rPr/>
        <w:t xml:space="preserve">: </w:t>
      </w:r>
    </w:p>
    <w:p w:rsidR="009B16A0" w:rsidP="009B16A0" w:rsidRDefault="009B16A0" w14:paraId="79A472CE" w14:textId="77777777">
      <w:pPr>
        <w:pStyle w:val="ListParagraph"/>
        <w:numPr>
          <w:ilvl w:val="1"/>
          <w:numId w:val="9"/>
        </w:numPr>
      </w:pPr>
      <w:r>
        <w:t>_________________________________________________________</w:t>
      </w:r>
    </w:p>
    <w:p w:rsidR="009B16A0" w:rsidP="009B16A0" w:rsidRDefault="009B16A0" w14:paraId="34D55387" w14:textId="346BFD84">
      <w:pPr>
        <w:pStyle w:val="ListParagraph"/>
        <w:numPr>
          <w:ilvl w:val="1"/>
          <w:numId w:val="9"/>
        </w:numPr>
      </w:pPr>
      <w:r>
        <w:t>__________________________________________________________</w:t>
      </w:r>
    </w:p>
    <w:p w:rsidR="00C07590" w:rsidP="00C847C5" w:rsidRDefault="009B16A0" w14:paraId="3455C38D" w14:textId="53424428">
      <w:pPr>
        <w:pStyle w:val="ListParagraph"/>
      </w:pPr>
      <w:r>
        <w:t xml:space="preserve">[ ] </w:t>
      </w:r>
      <w:r w:rsidRPr="007610CF">
        <w:rPr>
          <w:b/>
          <w:bCs/>
        </w:rPr>
        <w:t>Approved</w:t>
      </w:r>
      <w:r>
        <w:tab/>
      </w:r>
      <w:r>
        <w:t>Date: __________________</w:t>
      </w:r>
    </w:p>
    <w:sectPr w:rsidR="00C07590">
      <w:headerReference w:type="default" r:id="rId53"/>
      <w:footerReference w:type="default" r:id="rId5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21BA7" w:rsidP="00A85D65" w:rsidRDefault="00C21BA7" w14:paraId="6B5E9503" w14:textId="77777777">
      <w:pPr>
        <w:spacing w:after="0" w:line="240" w:lineRule="auto"/>
      </w:pPr>
      <w:r>
        <w:separator/>
      </w:r>
    </w:p>
  </w:endnote>
  <w:endnote w:type="continuationSeparator" w:id="0">
    <w:p w:rsidR="00C21BA7" w:rsidP="00A85D65" w:rsidRDefault="00C21BA7" w14:paraId="35462D23" w14:textId="77777777">
      <w:pPr>
        <w:spacing w:after="0" w:line="240" w:lineRule="auto"/>
      </w:pPr>
      <w:r>
        <w:continuationSeparator/>
      </w:r>
    </w:p>
  </w:endnote>
  <w:endnote w:type="continuationNotice" w:id="1">
    <w:p w:rsidR="00CB501D" w:rsidRDefault="00CB501D" w14:paraId="5432E1C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D024C" w:rsidRDefault="005E5770" w14:paraId="09F4D1D8" w14:textId="4CCE2B76">
    <w:pPr>
      <w:pStyle w:val="Footer"/>
    </w:pPr>
    <w:r>
      <w:rPr>
        <w:color w:val="F2F2F2" w:themeColor="background1" w:themeShade="F2"/>
        <w:sz w:val="24"/>
        <w:szCs w:val="24"/>
      </w:rPr>
      <w:t xml:space="preserve">Copyright 2020 BYU-Idaho </w:t>
    </w:r>
    <w:r w:rsidRPr="005D024C" w:rsid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21BA7" w:rsidP="00A85D65" w:rsidRDefault="00C21BA7" w14:paraId="77321B23" w14:textId="77777777">
      <w:pPr>
        <w:spacing w:after="0" w:line="240" w:lineRule="auto"/>
      </w:pPr>
      <w:r>
        <w:separator/>
      </w:r>
    </w:p>
  </w:footnote>
  <w:footnote w:type="continuationSeparator" w:id="0">
    <w:p w:rsidR="00C21BA7" w:rsidP="00A85D65" w:rsidRDefault="00C21BA7" w14:paraId="5CA460A3" w14:textId="77777777">
      <w:pPr>
        <w:spacing w:after="0" w:line="240" w:lineRule="auto"/>
      </w:pPr>
      <w:r>
        <w:continuationSeparator/>
      </w:r>
    </w:p>
  </w:footnote>
  <w:footnote w:type="continuationNotice" w:id="1">
    <w:p w:rsidR="00CB501D" w:rsidRDefault="00CB501D" w14:paraId="3B12933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rsidR="006C607A" w:rsidRDefault="006C607A" w14:paraId="78D164DA" w14:textId="78047C4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r>
        <w:r w:rsidRPr="006C607A">
          <w:rPr>
            <w:sz w:val="24"/>
            <w:szCs w:val="24"/>
          </w:rPr>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textHash int2:hashCode="5OOFFQS4chGB9i" int2:id="1jND7nKV">
      <int2:state int2:value="Rejected" int2:type="LegacyProofing"/>
    </int2:textHash>
    <int2:textHash int2:hashCode="CnqSOgVLwHtOqA" int2:id="H2D4vZUn">
      <int2:state int2:value="Rejected" int2:type="LegacyProofing"/>
    </int2:textHash>
    <int2:textHash int2:hashCode="4TXWYQze7ueqPS" int2:id="gFMmUHfx">
      <int2:state int2:value="Rejected" int2:type="LegacyProofing"/>
    </int2:textHash>
    <int2:textHash int2:hashCode="NK/ZXxDjql3mSC" int2:id="trvRJDHr">
      <int2:state int2:value="Rejected" int2:type="LegacyProofing"/>
    </int2:textHash>
    <int2:textHash int2:hashCode="FjRPSeM6y5CFH/" int2:id="u286Ozoe">
      <int2:state int2:value="Rejected" int2:type="LegacyProofing"/>
    </int2:textHash>
    <int2:textHash int2:hashCode="69CzLCQp0rlElF" int2:id="yTr2k8Z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AE098E"/>
    <w:multiLevelType w:val="hybridMultilevel"/>
    <w:tmpl w:val="9FF4F000"/>
    <w:lvl w:ilvl="0">
      <w:numFmt w:val="bullet"/>
      <w:lvlText w:val=""/>
      <w:lvlJc w:val="left"/>
      <w:pPr>
        <w:ind w:left="360" w:hanging="360"/>
      </w:pPr>
      <w:rPr>
        <w:rFonts w:hint="default" w:ascii="Symbol" w:hAnsi="Symbol"/>
      </w:rPr>
    </w:lvl>
    <w:lvl w:ilvl="1" w:tplc="04090003">
      <w:start w:val="1"/>
      <w:numFmt w:val="bullet"/>
      <w:lvlText w:val="o"/>
      <w:lvlJc w:val="left"/>
      <w:pPr>
        <w:ind w:left="720" w:hanging="360"/>
      </w:pPr>
      <w:rPr>
        <w:rFonts w:hint="default" w:ascii="Courier New" w:hAnsi="Courier New" w:cs="Courier New"/>
      </w:r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displayBackgroundShape/>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3510"/>
    <w:rsid w:val="00020C38"/>
    <w:rsid w:val="0002442D"/>
    <w:rsid w:val="00025548"/>
    <w:rsid w:val="00026A81"/>
    <w:rsid w:val="00030C5E"/>
    <w:rsid w:val="0003669A"/>
    <w:rsid w:val="000405D6"/>
    <w:rsid w:val="00053FC1"/>
    <w:rsid w:val="00063CC6"/>
    <w:rsid w:val="00067979"/>
    <w:rsid w:val="00084C4C"/>
    <w:rsid w:val="00084EDF"/>
    <w:rsid w:val="00087B0F"/>
    <w:rsid w:val="000932E2"/>
    <w:rsid w:val="000947F2"/>
    <w:rsid w:val="00095CAA"/>
    <w:rsid w:val="000B1138"/>
    <w:rsid w:val="000C583D"/>
    <w:rsid w:val="000D35C7"/>
    <w:rsid w:val="000D7C07"/>
    <w:rsid w:val="000E05C2"/>
    <w:rsid w:val="000E2F0E"/>
    <w:rsid w:val="000E2F20"/>
    <w:rsid w:val="000E3A7C"/>
    <w:rsid w:val="000E57B8"/>
    <w:rsid w:val="000F751E"/>
    <w:rsid w:val="000F7BA8"/>
    <w:rsid w:val="00100D07"/>
    <w:rsid w:val="00107B44"/>
    <w:rsid w:val="001117F1"/>
    <w:rsid w:val="00117687"/>
    <w:rsid w:val="001201BD"/>
    <w:rsid w:val="00122FE6"/>
    <w:rsid w:val="00123663"/>
    <w:rsid w:val="00126F27"/>
    <w:rsid w:val="00137E63"/>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F49AA"/>
    <w:rsid w:val="00202894"/>
    <w:rsid w:val="002154D2"/>
    <w:rsid w:val="0022021A"/>
    <w:rsid w:val="002236B1"/>
    <w:rsid w:val="00223C53"/>
    <w:rsid w:val="0023572F"/>
    <w:rsid w:val="002442A0"/>
    <w:rsid w:val="00245C46"/>
    <w:rsid w:val="00247004"/>
    <w:rsid w:val="00247616"/>
    <w:rsid w:val="00253F2F"/>
    <w:rsid w:val="002561D5"/>
    <w:rsid w:val="0026799D"/>
    <w:rsid w:val="00272432"/>
    <w:rsid w:val="00275A4D"/>
    <w:rsid w:val="00286D6E"/>
    <w:rsid w:val="00292BF1"/>
    <w:rsid w:val="00293A3E"/>
    <w:rsid w:val="00295FB9"/>
    <w:rsid w:val="002A7D1E"/>
    <w:rsid w:val="002B0413"/>
    <w:rsid w:val="002B7B26"/>
    <w:rsid w:val="002C01F2"/>
    <w:rsid w:val="002C1F60"/>
    <w:rsid w:val="002C2FA6"/>
    <w:rsid w:val="002C3736"/>
    <w:rsid w:val="002C45B4"/>
    <w:rsid w:val="002C51FA"/>
    <w:rsid w:val="002D0594"/>
    <w:rsid w:val="002F43DD"/>
    <w:rsid w:val="002F660F"/>
    <w:rsid w:val="002F6D7D"/>
    <w:rsid w:val="003021F6"/>
    <w:rsid w:val="00311BCB"/>
    <w:rsid w:val="00315BAB"/>
    <w:rsid w:val="003243BC"/>
    <w:rsid w:val="00345882"/>
    <w:rsid w:val="00352958"/>
    <w:rsid w:val="0035464C"/>
    <w:rsid w:val="00365EB8"/>
    <w:rsid w:val="00377324"/>
    <w:rsid w:val="00390DF5"/>
    <w:rsid w:val="00391BC7"/>
    <w:rsid w:val="00392482"/>
    <w:rsid w:val="00395585"/>
    <w:rsid w:val="003979B5"/>
    <w:rsid w:val="003A167E"/>
    <w:rsid w:val="003A187F"/>
    <w:rsid w:val="003A5454"/>
    <w:rsid w:val="003A5CDF"/>
    <w:rsid w:val="003B2294"/>
    <w:rsid w:val="003B2D26"/>
    <w:rsid w:val="003B3810"/>
    <w:rsid w:val="003C1949"/>
    <w:rsid w:val="003C5BF0"/>
    <w:rsid w:val="003D1EE5"/>
    <w:rsid w:val="003E01DA"/>
    <w:rsid w:val="003E0A32"/>
    <w:rsid w:val="003E486E"/>
    <w:rsid w:val="003F0691"/>
    <w:rsid w:val="003F613C"/>
    <w:rsid w:val="003F74B7"/>
    <w:rsid w:val="0040064E"/>
    <w:rsid w:val="00401115"/>
    <w:rsid w:val="00407B1C"/>
    <w:rsid w:val="00426169"/>
    <w:rsid w:val="00430095"/>
    <w:rsid w:val="004358D0"/>
    <w:rsid w:val="00437BD4"/>
    <w:rsid w:val="004410CD"/>
    <w:rsid w:val="00447674"/>
    <w:rsid w:val="00450503"/>
    <w:rsid w:val="00451118"/>
    <w:rsid w:val="0046166D"/>
    <w:rsid w:val="004666CF"/>
    <w:rsid w:val="00470602"/>
    <w:rsid w:val="00471842"/>
    <w:rsid w:val="0047408B"/>
    <w:rsid w:val="0047752B"/>
    <w:rsid w:val="00491991"/>
    <w:rsid w:val="004947E6"/>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5333"/>
    <w:rsid w:val="00546C19"/>
    <w:rsid w:val="0055037B"/>
    <w:rsid w:val="005801C6"/>
    <w:rsid w:val="00583892"/>
    <w:rsid w:val="00587D9D"/>
    <w:rsid w:val="005922BF"/>
    <w:rsid w:val="00597DD5"/>
    <w:rsid w:val="005C21E3"/>
    <w:rsid w:val="005C33F4"/>
    <w:rsid w:val="005D024C"/>
    <w:rsid w:val="005E17EE"/>
    <w:rsid w:val="005E5770"/>
    <w:rsid w:val="00603CE9"/>
    <w:rsid w:val="00604837"/>
    <w:rsid w:val="0060492F"/>
    <w:rsid w:val="00606DA0"/>
    <w:rsid w:val="00607BB4"/>
    <w:rsid w:val="00610BE7"/>
    <w:rsid w:val="00612B59"/>
    <w:rsid w:val="00615B68"/>
    <w:rsid w:val="006220CE"/>
    <w:rsid w:val="00623C0B"/>
    <w:rsid w:val="0063485B"/>
    <w:rsid w:val="00650897"/>
    <w:rsid w:val="00655E64"/>
    <w:rsid w:val="00655F79"/>
    <w:rsid w:val="0065642B"/>
    <w:rsid w:val="00656E21"/>
    <w:rsid w:val="00675BC7"/>
    <w:rsid w:val="00681BD0"/>
    <w:rsid w:val="00682AA6"/>
    <w:rsid w:val="00686C3A"/>
    <w:rsid w:val="006A145D"/>
    <w:rsid w:val="006A4F5F"/>
    <w:rsid w:val="006A735C"/>
    <w:rsid w:val="006C01DD"/>
    <w:rsid w:val="006C3657"/>
    <w:rsid w:val="006C4C2B"/>
    <w:rsid w:val="006C607A"/>
    <w:rsid w:val="006C7F22"/>
    <w:rsid w:val="006D5245"/>
    <w:rsid w:val="006D5B12"/>
    <w:rsid w:val="006D7D7C"/>
    <w:rsid w:val="006F30DA"/>
    <w:rsid w:val="006F72F0"/>
    <w:rsid w:val="007016A2"/>
    <w:rsid w:val="00705C29"/>
    <w:rsid w:val="00714547"/>
    <w:rsid w:val="00722182"/>
    <w:rsid w:val="00730409"/>
    <w:rsid w:val="00735656"/>
    <w:rsid w:val="00737F83"/>
    <w:rsid w:val="00745895"/>
    <w:rsid w:val="00746236"/>
    <w:rsid w:val="0074692F"/>
    <w:rsid w:val="007602CD"/>
    <w:rsid w:val="00765375"/>
    <w:rsid w:val="00774B85"/>
    <w:rsid w:val="00783988"/>
    <w:rsid w:val="00786A7E"/>
    <w:rsid w:val="00791EBD"/>
    <w:rsid w:val="00794179"/>
    <w:rsid w:val="007A20EC"/>
    <w:rsid w:val="007A218C"/>
    <w:rsid w:val="007B3CFB"/>
    <w:rsid w:val="007B6F86"/>
    <w:rsid w:val="007C2CEA"/>
    <w:rsid w:val="007E2354"/>
    <w:rsid w:val="007E3F4E"/>
    <w:rsid w:val="007F1ED0"/>
    <w:rsid w:val="007F3E4A"/>
    <w:rsid w:val="007F7EC1"/>
    <w:rsid w:val="008038B1"/>
    <w:rsid w:val="00804F3E"/>
    <w:rsid w:val="00807E20"/>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025D"/>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3567C"/>
    <w:rsid w:val="00940C45"/>
    <w:rsid w:val="0094363C"/>
    <w:rsid w:val="009456F9"/>
    <w:rsid w:val="00951CE7"/>
    <w:rsid w:val="00952D36"/>
    <w:rsid w:val="00955AFE"/>
    <w:rsid w:val="00972206"/>
    <w:rsid w:val="00975809"/>
    <w:rsid w:val="00975E3D"/>
    <w:rsid w:val="009768D9"/>
    <w:rsid w:val="00976D0C"/>
    <w:rsid w:val="00993789"/>
    <w:rsid w:val="009A068A"/>
    <w:rsid w:val="009A6DDD"/>
    <w:rsid w:val="009A7F9D"/>
    <w:rsid w:val="009B06DE"/>
    <w:rsid w:val="009B16A0"/>
    <w:rsid w:val="009B5ECA"/>
    <w:rsid w:val="009C069A"/>
    <w:rsid w:val="009C2FF1"/>
    <w:rsid w:val="009C467E"/>
    <w:rsid w:val="009C77AE"/>
    <w:rsid w:val="009D08F2"/>
    <w:rsid w:val="009D54BA"/>
    <w:rsid w:val="009D6FB1"/>
    <w:rsid w:val="009E319C"/>
    <w:rsid w:val="009E40F8"/>
    <w:rsid w:val="00A04228"/>
    <w:rsid w:val="00A068F5"/>
    <w:rsid w:val="00A0731A"/>
    <w:rsid w:val="00A073AC"/>
    <w:rsid w:val="00A330D6"/>
    <w:rsid w:val="00A34F39"/>
    <w:rsid w:val="00A362AD"/>
    <w:rsid w:val="00A36343"/>
    <w:rsid w:val="00A450A7"/>
    <w:rsid w:val="00A47E16"/>
    <w:rsid w:val="00A526D7"/>
    <w:rsid w:val="00A568F7"/>
    <w:rsid w:val="00A63E6F"/>
    <w:rsid w:val="00A67C98"/>
    <w:rsid w:val="00A7096E"/>
    <w:rsid w:val="00A82C4E"/>
    <w:rsid w:val="00A85D65"/>
    <w:rsid w:val="00A97088"/>
    <w:rsid w:val="00A972FB"/>
    <w:rsid w:val="00AA42BD"/>
    <w:rsid w:val="00AA7679"/>
    <w:rsid w:val="00AE4459"/>
    <w:rsid w:val="00AE6806"/>
    <w:rsid w:val="00AF1C27"/>
    <w:rsid w:val="00AF2283"/>
    <w:rsid w:val="00AF4F1C"/>
    <w:rsid w:val="00AF53FA"/>
    <w:rsid w:val="00B03CE1"/>
    <w:rsid w:val="00B2292C"/>
    <w:rsid w:val="00B27C8C"/>
    <w:rsid w:val="00B330AA"/>
    <w:rsid w:val="00B356D3"/>
    <w:rsid w:val="00B366ED"/>
    <w:rsid w:val="00B43C69"/>
    <w:rsid w:val="00B64ACC"/>
    <w:rsid w:val="00B72224"/>
    <w:rsid w:val="00B849D1"/>
    <w:rsid w:val="00B91714"/>
    <w:rsid w:val="00B93D2B"/>
    <w:rsid w:val="00B94431"/>
    <w:rsid w:val="00BB3B40"/>
    <w:rsid w:val="00BB7318"/>
    <w:rsid w:val="00BB786A"/>
    <w:rsid w:val="00BC2F5B"/>
    <w:rsid w:val="00BC4FBE"/>
    <w:rsid w:val="00BC636A"/>
    <w:rsid w:val="00BD2DC2"/>
    <w:rsid w:val="00BD6CD5"/>
    <w:rsid w:val="00BE0F08"/>
    <w:rsid w:val="00BE5714"/>
    <w:rsid w:val="00BE61D8"/>
    <w:rsid w:val="00BE6D61"/>
    <w:rsid w:val="00BF0208"/>
    <w:rsid w:val="00BF04A0"/>
    <w:rsid w:val="00BF0891"/>
    <w:rsid w:val="00BF166E"/>
    <w:rsid w:val="00BF69D2"/>
    <w:rsid w:val="00C03DCB"/>
    <w:rsid w:val="00C07590"/>
    <w:rsid w:val="00C169D1"/>
    <w:rsid w:val="00C2148B"/>
    <w:rsid w:val="00C21BA7"/>
    <w:rsid w:val="00C31BD8"/>
    <w:rsid w:val="00C35080"/>
    <w:rsid w:val="00C41C49"/>
    <w:rsid w:val="00C42815"/>
    <w:rsid w:val="00C464D5"/>
    <w:rsid w:val="00C47C3A"/>
    <w:rsid w:val="00C632FE"/>
    <w:rsid w:val="00C642E4"/>
    <w:rsid w:val="00C64CF1"/>
    <w:rsid w:val="00C67108"/>
    <w:rsid w:val="00C72AB1"/>
    <w:rsid w:val="00C74E91"/>
    <w:rsid w:val="00C831B6"/>
    <w:rsid w:val="00C847C5"/>
    <w:rsid w:val="00C87EB3"/>
    <w:rsid w:val="00C9034A"/>
    <w:rsid w:val="00C91865"/>
    <w:rsid w:val="00C9374B"/>
    <w:rsid w:val="00CB4E76"/>
    <w:rsid w:val="00CB501D"/>
    <w:rsid w:val="00CB632A"/>
    <w:rsid w:val="00CB6A66"/>
    <w:rsid w:val="00CD0C16"/>
    <w:rsid w:val="00CD1735"/>
    <w:rsid w:val="00CD39EB"/>
    <w:rsid w:val="00CD4DD5"/>
    <w:rsid w:val="00CE0867"/>
    <w:rsid w:val="00CE2230"/>
    <w:rsid w:val="00CE3048"/>
    <w:rsid w:val="00CE5FB2"/>
    <w:rsid w:val="00D00371"/>
    <w:rsid w:val="00D05D72"/>
    <w:rsid w:val="00D10E08"/>
    <w:rsid w:val="00D1539A"/>
    <w:rsid w:val="00D24E86"/>
    <w:rsid w:val="00D254F4"/>
    <w:rsid w:val="00D30A95"/>
    <w:rsid w:val="00D31441"/>
    <w:rsid w:val="00D332B0"/>
    <w:rsid w:val="00D416D7"/>
    <w:rsid w:val="00D426A5"/>
    <w:rsid w:val="00D5466C"/>
    <w:rsid w:val="00D55352"/>
    <w:rsid w:val="00D64B32"/>
    <w:rsid w:val="00D7315B"/>
    <w:rsid w:val="00D832BA"/>
    <w:rsid w:val="00D84C15"/>
    <w:rsid w:val="00DA37F6"/>
    <w:rsid w:val="00DA5497"/>
    <w:rsid w:val="00DB3CF8"/>
    <w:rsid w:val="00DC2367"/>
    <w:rsid w:val="00DC6D08"/>
    <w:rsid w:val="00DD058B"/>
    <w:rsid w:val="00DE01DA"/>
    <w:rsid w:val="00DE5021"/>
    <w:rsid w:val="00DE7772"/>
    <w:rsid w:val="00DE7AB9"/>
    <w:rsid w:val="00DF1558"/>
    <w:rsid w:val="00DF56EB"/>
    <w:rsid w:val="00E11F31"/>
    <w:rsid w:val="00E127B3"/>
    <w:rsid w:val="00E14C45"/>
    <w:rsid w:val="00E22DA8"/>
    <w:rsid w:val="00E250A3"/>
    <w:rsid w:val="00E33D1E"/>
    <w:rsid w:val="00E45CDC"/>
    <w:rsid w:val="00E50756"/>
    <w:rsid w:val="00E50A6C"/>
    <w:rsid w:val="00E50E64"/>
    <w:rsid w:val="00E50F1D"/>
    <w:rsid w:val="00E55646"/>
    <w:rsid w:val="00E63049"/>
    <w:rsid w:val="00E635C8"/>
    <w:rsid w:val="00E707AF"/>
    <w:rsid w:val="00E70F3B"/>
    <w:rsid w:val="00E723A6"/>
    <w:rsid w:val="00E738E2"/>
    <w:rsid w:val="00E774B9"/>
    <w:rsid w:val="00E83132"/>
    <w:rsid w:val="00E948F1"/>
    <w:rsid w:val="00E9543A"/>
    <w:rsid w:val="00E9731C"/>
    <w:rsid w:val="00EA226D"/>
    <w:rsid w:val="00EB066C"/>
    <w:rsid w:val="00EB7C91"/>
    <w:rsid w:val="00EC25AA"/>
    <w:rsid w:val="00EC26FB"/>
    <w:rsid w:val="00EC4019"/>
    <w:rsid w:val="00EC5487"/>
    <w:rsid w:val="00EC58AC"/>
    <w:rsid w:val="00ED1724"/>
    <w:rsid w:val="00EE4C1F"/>
    <w:rsid w:val="00EF0466"/>
    <w:rsid w:val="00EF5E7A"/>
    <w:rsid w:val="00F20476"/>
    <w:rsid w:val="00F20FE0"/>
    <w:rsid w:val="00F3117B"/>
    <w:rsid w:val="00F34D8F"/>
    <w:rsid w:val="00F4383C"/>
    <w:rsid w:val="00F657CA"/>
    <w:rsid w:val="00F65C0A"/>
    <w:rsid w:val="00F7061D"/>
    <w:rsid w:val="00F70BC2"/>
    <w:rsid w:val="00F719E9"/>
    <w:rsid w:val="00F75DFB"/>
    <w:rsid w:val="00F8006E"/>
    <w:rsid w:val="00F8638C"/>
    <w:rsid w:val="00F964BF"/>
    <w:rsid w:val="00FA1C0E"/>
    <w:rsid w:val="00FB7A5A"/>
    <w:rsid w:val="00FE4846"/>
    <w:rsid w:val="00FE648B"/>
    <w:rsid w:val="00FF04CA"/>
    <w:rsid w:val="00FF6633"/>
    <w:rsid w:val="00FF7FEA"/>
    <w:rsid w:val="014BF638"/>
    <w:rsid w:val="01C974FB"/>
    <w:rsid w:val="028DD855"/>
    <w:rsid w:val="037E892C"/>
    <w:rsid w:val="049B0387"/>
    <w:rsid w:val="053EBBD2"/>
    <w:rsid w:val="054FF6A9"/>
    <w:rsid w:val="05691F06"/>
    <w:rsid w:val="0580E5A2"/>
    <w:rsid w:val="05B2EEA0"/>
    <w:rsid w:val="05F3BBDD"/>
    <w:rsid w:val="0626FE16"/>
    <w:rsid w:val="08D06DAC"/>
    <w:rsid w:val="09071ED8"/>
    <w:rsid w:val="09424990"/>
    <w:rsid w:val="09C2554B"/>
    <w:rsid w:val="0A1FAE63"/>
    <w:rsid w:val="0B0F3D39"/>
    <w:rsid w:val="0B49E0D8"/>
    <w:rsid w:val="0B76D9E3"/>
    <w:rsid w:val="0BD6FEC9"/>
    <w:rsid w:val="0C339CC1"/>
    <w:rsid w:val="0CAB0D9A"/>
    <w:rsid w:val="0D2D68FC"/>
    <w:rsid w:val="0D808F46"/>
    <w:rsid w:val="0E41E5CD"/>
    <w:rsid w:val="0FDDB62E"/>
    <w:rsid w:val="0FE5A3B4"/>
    <w:rsid w:val="0FEAB0AB"/>
    <w:rsid w:val="11B4F438"/>
    <w:rsid w:val="11F47BDF"/>
    <w:rsid w:val="12089E6C"/>
    <w:rsid w:val="1246404D"/>
    <w:rsid w:val="13838223"/>
    <w:rsid w:val="14D28820"/>
    <w:rsid w:val="15203B7F"/>
    <w:rsid w:val="15346773"/>
    <w:rsid w:val="18C85606"/>
    <w:rsid w:val="18F5B363"/>
    <w:rsid w:val="1929A5BF"/>
    <w:rsid w:val="1A54BE75"/>
    <w:rsid w:val="1B84FA1A"/>
    <w:rsid w:val="1BFAFDCD"/>
    <w:rsid w:val="1DE1AAA1"/>
    <w:rsid w:val="1DEF1A78"/>
    <w:rsid w:val="1DF4B5AF"/>
    <w:rsid w:val="1EBA095B"/>
    <w:rsid w:val="1FC0977D"/>
    <w:rsid w:val="209073E8"/>
    <w:rsid w:val="209B6F2D"/>
    <w:rsid w:val="218367B0"/>
    <w:rsid w:val="21E52207"/>
    <w:rsid w:val="22965D8C"/>
    <w:rsid w:val="229C95A9"/>
    <w:rsid w:val="2336FEAD"/>
    <w:rsid w:val="248D68E0"/>
    <w:rsid w:val="25BF679E"/>
    <w:rsid w:val="25C5884E"/>
    <w:rsid w:val="26459DFC"/>
    <w:rsid w:val="26FE76A2"/>
    <w:rsid w:val="2790DB89"/>
    <w:rsid w:val="27F6CF4B"/>
    <w:rsid w:val="27FA96BA"/>
    <w:rsid w:val="2947B1A6"/>
    <w:rsid w:val="2A8BF500"/>
    <w:rsid w:val="2ABA5F35"/>
    <w:rsid w:val="2B32377C"/>
    <w:rsid w:val="2CB4DF80"/>
    <w:rsid w:val="2D2F4D5C"/>
    <w:rsid w:val="2DCE0D79"/>
    <w:rsid w:val="2DD12E40"/>
    <w:rsid w:val="2E1B22C9"/>
    <w:rsid w:val="2E2713F1"/>
    <w:rsid w:val="2E64E010"/>
    <w:rsid w:val="2EBFFD08"/>
    <w:rsid w:val="2EF65D6A"/>
    <w:rsid w:val="2F26FBAB"/>
    <w:rsid w:val="2F4E6C50"/>
    <w:rsid w:val="2FEC8042"/>
    <w:rsid w:val="3005A89F"/>
    <w:rsid w:val="30E43206"/>
    <w:rsid w:val="30F8FB99"/>
    <w:rsid w:val="31A17900"/>
    <w:rsid w:val="31F326C3"/>
    <w:rsid w:val="3270E9B2"/>
    <w:rsid w:val="334E73AF"/>
    <w:rsid w:val="340CBA13"/>
    <w:rsid w:val="34BFF165"/>
    <w:rsid w:val="351F98B5"/>
    <w:rsid w:val="3529246A"/>
    <w:rsid w:val="35EA5A35"/>
    <w:rsid w:val="3649B4C8"/>
    <w:rsid w:val="3688DB6E"/>
    <w:rsid w:val="37C0E1B6"/>
    <w:rsid w:val="37F79227"/>
    <w:rsid w:val="38479CCF"/>
    <w:rsid w:val="394F9A89"/>
    <w:rsid w:val="39AC8AE5"/>
    <w:rsid w:val="3B1DF812"/>
    <w:rsid w:val="3B630963"/>
    <w:rsid w:val="3CB71EA0"/>
    <w:rsid w:val="3CB9C873"/>
    <w:rsid w:val="3D34364F"/>
    <w:rsid w:val="3DD00114"/>
    <w:rsid w:val="3E8F0494"/>
    <w:rsid w:val="3F0D47B1"/>
    <w:rsid w:val="3F1A6C91"/>
    <w:rsid w:val="3F8001A4"/>
    <w:rsid w:val="42E74045"/>
    <w:rsid w:val="42FF9D1A"/>
    <w:rsid w:val="43423254"/>
    <w:rsid w:val="43BDC824"/>
    <w:rsid w:val="4409B580"/>
    <w:rsid w:val="44719C4A"/>
    <w:rsid w:val="450A77E5"/>
    <w:rsid w:val="45E05DCB"/>
    <w:rsid w:val="4650BE6E"/>
    <w:rsid w:val="468B0DED"/>
    <w:rsid w:val="4759CECF"/>
    <w:rsid w:val="4826DE4E"/>
    <w:rsid w:val="4841C93A"/>
    <w:rsid w:val="4865AE1F"/>
    <w:rsid w:val="4903558B"/>
    <w:rsid w:val="49B2C662"/>
    <w:rsid w:val="49D01339"/>
    <w:rsid w:val="49D0E996"/>
    <w:rsid w:val="4B22C2F2"/>
    <w:rsid w:val="4C9B6D7F"/>
    <w:rsid w:val="4D2DAAC4"/>
    <w:rsid w:val="4E84E4FB"/>
    <w:rsid w:val="4ED4EFA3"/>
    <w:rsid w:val="4FB7395B"/>
    <w:rsid w:val="510C8AC9"/>
    <w:rsid w:val="511BB161"/>
    <w:rsid w:val="51A68900"/>
    <w:rsid w:val="521C8208"/>
    <w:rsid w:val="524D983E"/>
    <w:rsid w:val="527BB35E"/>
    <w:rsid w:val="53A860C6"/>
    <w:rsid w:val="545BF227"/>
    <w:rsid w:val="54803338"/>
    <w:rsid w:val="556D1A38"/>
    <w:rsid w:val="55C1DB61"/>
    <w:rsid w:val="55F7C288"/>
    <w:rsid w:val="56814927"/>
    <w:rsid w:val="575F6792"/>
    <w:rsid w:val="576A9176"/>
    <w:rsid w:val="57ABCF60"/>
    <w:rsid w:val="57CBD6F5"/>
    <w:rsid w:val="590661D7"/>
    <w:rsid w:val="5945B7DE"/>
    <w:rsid w:val="5967A756"/>
    <w:rsid w:val="5A8909DB"/>
    <w:rsid w:val="5AD40C3E"/>
    <w:rsid w:val="5B753AF7"/>
    <w:rsid w:val="5BFBED7B"/>
    <w:rsid w:val="5C9BD407"/>
    <w:rsid w:val="5DC0AA9D"/>
    <w:rsid w:val="5DE17FD4"/>
    <w:rsid w:val="5EA5FBCC"/>
    <w:rsid w:val="5EBA7E83"/>
    <w:rsid w:val="5F58A424"/>
    <w:rsid w:val="5F75A35B"/>
    <w:rsid w:val="600C75F2"/>
    <w:rsid w:val="60DBE6A4"/>
    <w:rsid w:val="61E0E46E"/>
    <w:rsid w:val="637CB4CF"/>
    <w:rsid w:val="64B24783"/>
    <w:rsid w:val="6578647D"/>
    <w:rsid w:val="66B45591"/>
    <w:rsid w:val="6815E61E"/>
    <w:rsid w:val="69F9E9D8"/>
    <w:rsid w:val="6C583F18"/>
    <w:rsid w:val="6CD301DE"/>
    <w:rsid w:val="6D3FFBD0"/>
    <w:rsid w:val="6D9C1185"/>
    <w:rsid w:val="6DE0C6E7"/>
    <w:rsid w:val="6DFE1A94"/>
    <w:rsid w:val="6DFF2EC6"/>
    <w:rsid w:val="6E8704AE"/>
    <w:rsid w:val="6F15DC06"/>
    <w:rsid w:val="6F9DE0CA"/>
    <w:rsid w:val="6FE373CA"/>
    <w:rsid w:val="6FF4FA2A"/>
    <w:rsid w:val="7067B09A"/>
    <w:rsid w:val="70E0CF97"/>
    <w:rsid w:val="717D5FD8"/>
    <w:rsid w:val="71D14D47"/>
    <w:rsid w:val="71F358E0"/>
    <w:rsid w:val="727C9FF8"/>
    <w:rsid w:val="72E1051D"/>
    <w:rsid w:val="732B5F28"/>
    <w:rsid w:val="73BB7FFD"/>
    <w:rsid w:val="7478A0F1"/>
    <w:rsid w:val="759B185D"/>
    <w:rsid w:val="75A3B9A7"/>
    <w:rsid w:val="776DFD34"/>
    <w:rsid w:val="77E3F63C"/>
    <w:rsid w:val="78CFE84C"/>
    <w:rsid w:val="7A5B0533"/>
    <w:rsid w:val="7A9A2BD9"/>
    <w:rsid w:val="7C659415"/>
    <w:rsid w:val="7D8733D8"/>
    <w:rsid w:val="7E145575"/>
    <w:rsid w:val="7E2BC202"/>
    <w:rsid w:val="7F83C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styleId="Heading1Char" w:customStyle="1">
    <w:name w:val="Heading 1 Char"/>
    <w:basedOn w:val="DefaultParagraphFont"/>
    <w:link w:val="Heading1"/>
    <w:uiPriority w:val="9"/>
    <w:rsid w:val="001117F1"/>
    <w:rPr>
      <w:rFonts w:asciiTheme="majorHAnsi" w:hAnsiTheme="majorHAnsi" w:eastAsiaTheme="majorEastAsia"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hAnsi="Times New Roman" w:eastAsia="Times New Roman" w:cs="Times New Roman"/>
      <w:sz w:val="24"/>
      <w:szCs w:val="24"/>
    </w:rPr>
  </w:style>
  <w:style w:type="character" w:styleId="Heading2Char" w:customStyle="1">
    <w:name w:val="Heading 2 Char"/>
    <w:basedOn w:val="DefaultParagraphFont"/>
    <w:link w:val="Heading2"/>
    <w:uiPriority w:val="9"/>
    <w:rsid w:val="005E17EE"/>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E17EE"/>
    <w:rPr>
      <w:rFonts w:asciiTheme="majorHAnsi" w:hAnsiTheme="majorHAnsi" w:eastAsiaTheme="majorEastAsia"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jpeg" Id="rId13" /><Relationship Type="http://schemas.openxmlformats.org/officeDocument/2006/relationships/image" Target="media/image7.jpeg" Id="rId18" /><Relationship Type="http://schemas.openxmlformats.org/officeDocument/2006/relationships/image" Target="media/image15.jpeg" Id="rId26" /><Relationship Type="http://schemas.openxmlformats.org/officeDocument/2006/relationships/image" Target="media/image28.jpeg" Id="rId39" /><Relationship Type="http://schemas.openxmlformats.org/officeDocument/2006/relationships/image" Target="media/image10.jpeg" Id="rId21" /><Relationship Type="http://schemas.openxmlformats.org/officeDocument/2006/relationships/image" Target="media/image23.png" Id="rId34" /><Relationship Type="http://schemas.openxmlformats.org/officeDocument/2006/relationships/image" Target="media/image31.png" Id="rId42" /><Relationship Type="http://schemas.openxmlformats.org/officeDocument/2006/relationships/image" Target="media/image36.png" Id="rId47" /><Relationship Type="http://schemas.openxmlformats.org/officeDocument/2006/relationships/image" Target="media/image39.svg" Id="rId50" /><Relationship Type="http://schemas.openxmlformats.org/officeDocument/2006/relationships/fontTable" Target="fontTable.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s://www.byui.edu/career/preparation" TargetMode="External" Id="rId16" /><Relationship Type="http://schemas.openxmlformats.org/officeDocument/2006/relationships/image" Target="media/image18.jpeg" Id="rId29" /><Relationship Type="http://schemas.openxmlformats.org/officeDocument/2006/relationships/image" Target="media/image2.jpeg" Id="rId11" /><Relationship Type="http://schemas.openxmlformats.org/officeDocument/2006/relationships/image" Target="media/image13.jpeg" Id="rId24" /><Relationship Type="http://schemas.openxmlformats.org/officeDocument/2006/relationships/image" Target="media/image21.jpeg" Id="rId32" /><Relationship Type="http://schemas.openxmlformats.org/officeDocument/2006/relationships/image" Target="media/image26.png" Id="rId37" /><Relationship Type="http://schemas.openxmlformats.org/officeDocument/2006/relationships/image" Target="media/image29.png" Id="rId40" /><Relationship Type="http://schemas.openxmlformats.org/officeDocument/2006/relationships/image" Target="media/image34.png" Id="rId45" /><Relationship Type="http://schemas.openxmlformats.org/officeDocument/2006/relationships/header" Target="header1.xml" Id="rId53" /><Relationship Type="http://schemas.openxmlformats.org/officeDocument/2006/relationships/webSettings" Target="webSettings.xml" Id="rId5" /><Relationship Type="http://schemas.openxmlformats.org/officeDocument/2006/relationships/image" Target="media/image8.png" Id="rId19" /><Relationship Type="http://schemas.openxmlformats.org/officeDocument/2006/relationships/settings" Target="settings.xml" Id="rId4" /><Relationship Type="http://schemas.openxmlformats.org/officeDocument/2006/relationships/hyperlink" Target="https://www.byui.edu/president/past-presidents/jacob-spori" TargetMode="External" Id="rId9" /><Relationship Type="http://schemas.openxmlformats.org/officeDocument/2006/relationships/image" Target="media/image5.png" Id="rId14" /><Relationship Type="http://schemas.openxmlformats.org/officeDocument/2006/relationships/image" Target="media/image11.jpeg" Id="rId22" /><Relationship Type="http://schemas.openxmlformats.org/officeDocument/2006/relationships/image" Target="media/image16.jpeg" Id="rId27" /><Relationship Type="http://schemas.openxmlformats.org/officeDocument/2006/relationships/image" Target="media/image19.jpeg" Id="rId30" /><Relationship Type="http://schemas.openxmlformats.org/officeDocument/2006/relationships/image" Target="media/image24.jpeg" Id="rId35" /><Relationship Type="http://schemas.openxmlformats.org/officeDocument/2006/relationships/image" Target="media/image32.png" Id="rId43" /><Relationship Type="http://schemas.openxmlformats.org/officeDocument/2006/relationships/image" Target="media/image37.svg" Id="rId48" /><Relationship Type="http://schemas.openxmlformats.org/officeDocument/2006/relationships/theme" Target="theme/theme1.xml" Id="rId56" /><Relationship Type="http://schemas.openxmlformats.org/officeDocument/2006/relationships/image" Target="media/image1.jpeg" Id="rId8" /><Relationship Type="http://schemas.openxmlformats.org/officeDocument/2006/relationships/hyperlink" Target="https://www.byui.edu/mighty-oaks" TargetMode="External" Id="rId51" /><Relationship Type="http://schemas.openxmlformats.org/officeDocument/2006/relationships/styles" Target="styles.xml" Id="rId3" /><Relationship Type="http://schemas.openxmlformats.org/officeDocument/2006/relationships/image" Target="media/image3.jpeg" Id="rId12" /><Relationship Type="http://schemas.openxmlformats.org/officeDocument/2006/relationships/hyperlink" Target="https://www.byui.edu/get-involved" TargetMode="External" Id="rId17" /><Relationship Type="http://schemas.openxmlformats.org/officeDocument/2006/relationships/image" Target="media/image14.jpeg" Id="rId25" /><Relationship Type="http://schemas.openxmlformats.org/officeDocument/2006/relationships/image" Target="media/image22.jpeg" Id="rId33" /><Relationship Type="http://schemas.openxmlformats.org/officeDocument/2006/relationships/image" Target="media/image27.png" Id="rId38" /><Relationship Type="http://schemas.openxmlformats.org/officeDocument/2006/relationships/image" Target="media/image35.svg" Id="rId46" /><Relationship Type="http://schemas.openxmlformats.org/officeDocument/2006/relationships/image" Target="media/image9.jpeg" Id="rId20" /><Relationship Type="http://schemas.openxmlformats.org/officeDocument/2006/relationships/image" Target="media/image30.png" Id="rId41" /><Relationship Type="http://schemas.openxmlformats.org/officeDocument/2006/relationships/footer" Target="footer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6.jpeg" Id="rId15" /><Relationship Type="http://schemas.openxmlformats.org/officeDocument/2006/relationships/image" Target="media/image12.jpeg" Id="rId23" /><Relationship Type="http://schemas.openxmlformats.org/officeDocument/2006/relationships/image" Target="media/image17.jpeg" Id="rId28" /><Relationship Type="http://schemas.openxmlformats.org/officeDocument/2006/relationships/image" Target="media/image25.jpeg" Id="rId36" /><Relationship Type="http://schemas.openxmlformats.org/officeDocument/2006/relationships/image" Target="media/image38.png" Id="rId49" /><Relationship Type="http://schemas.microsoft.com/office/2020/10/relationships/intelligence" Target="intelligence2.xml" Id="rId57" /><Relationship Type="http://schemas.openxmlformats.org/officeDocument/2006/relationships/hyperlink" Target="https://www.byui.edu/devotionals/justin-hodges" TargetMode="External" Id="rId10" /><Relationship Type="http://schemas.openxmlformats.org/officeDocument/2006/relationships/image" Target="media/image20.jpeg" Id="rId31" /><Relationship Type="http://schemas.openxmlformats.org/officeDocument/2006/relationships/image" Target="media/image33.svg" Id="rId44" /><Relationship Type="http://schemas.openxmlformats.org/officeDocument/2006/relationships/image" Target="media/image40.jpeg" Id="rId52" /><Relationship Type="http://schemas.openxmlformats.org/officeDocument/2006/relationships/glossaryDocument" Target="glossary/document.xml" Id="Re943ccb55a0e4fa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81dfa56-ad13-48a9-94ab-c9094d8d95b1}"/>
      </w:docPartPr>
      <w:docPartBody>
        <w:p w14:paraId="06A922B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ements, William</dc:creator>
  <keywords/>
  <dc:description/>
  <lastModifiedBy>Hernandez, Jose</lastModifiedBy>
  <revision>34</revision>
  <lastPrinted>2020-09-22T21:12:00.0000000Z</lastPrinted>
  <dcterms:created xsi:type="dcterms:W3CDTF">2022-10-29T21:26:00.0000000Z</dcterms:created>
  <dcterms:modified xsi:type="dcterms:W3CDTF">2022-10-30T01:44:57.7599563Z</dcterms:modified>
</coreProperties>
</file>